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36F8" w:rsidRPr="00EE03F9" w:rsidRDefault="002736F8">
      <w:pPr>
        <w:rPr>
          <w:b/>
        </w:rPr>
      </w:pPr>
      <w:r w:rsidRPr="00EE03F9">
        <w:rPr>
          <w:b/>
        </w:rPr>
        <w:t>Introduction</w:t>
      </w:r>
    </w:p>
    <w:p w:rsidR="00E85B88" w:rsidRDefault="002736F8">
      <w:r>
        <w:t xml:space="preserve">Decision trees are one of the simplest forms of supervised learning, that is a number of predictor variables are used to predict a value or classify a data (assign it a particular class in our case whether a country is a Democracy or is not in this case it is an </w:t>
      </w:r>
      <w:proofErr w:type="spellStart"/>
      <w:r>
        <w:t>anoncracy</w:t>
      </w:r>
      <w:proofErr w:type="spellEnd"/>
      <w:r>
        <w:t xml:space="preserve">, autocracy or unknown, this categorization is based on the polity score). The class Democracy is based on the following split of polity scores in the </w:t>
      </w:r>
      <w:proofErr w:type="spellStart"/>
      <w:r>
        <w:t>Gapminder</w:t>
      </w:r>
      <w:proofErr w:type="spellEnd"/>
      <w:r>
        <w:t xml:space="preserve"> dataset:</w:t>
      </w:r>
    </w:p>
    <w:p w:rsidR="00EE03F9" w:rsidRDefault="00EE03F9" w:rsidP="00EE03F9">
      <w:proofErr w:type="spellStart"/>
      <w:r>
        <w:t>def</w:t>
      </w:r>
      <w:proofErr w:type="spellEnd"/>
      <w:r>
        <w:t xml:space="preserve"> </w:t>
      </w:r>
      <w:proofErr w:type="spellStart"/>
      <w:r>
        <w:t>polityscore_cat</w:t>
      </w:r>
      <w:proofErr w:type="spellEnd"/>
      <w:r>
        <w:t xml:space="preserve"> (row):</w:t>
      </w:r>
    </w:p>
    <w:p w:rsidR="00EE03F9" w:rsidRDefault="00EE03F9" w:rsidP="00EE03F9">
      <w:r>
        <w:t xml:space="preserve">   if (row['</w:t>
      </w:r>
      <w:proofErr w:type="spellStart"/>
      <w:r>
        <w:t>polityscore</w:t>
      </w:r>
      <w:proofErr w:type="spellEnd"/>
      <w:r>
        <w:t>'] &gt;=6 and row['</w:t>
      </w:r>
      <w:proofErr w:type="spellStart"/>
      <w:r>
        <w:t>polityscore</w:t>
      </w:r>
      <w:proofErr w:type="spellEnd"/>
      <w:r>
        <w:t xml:space="preserve">'] &lt;= </w:t>
      </w:r>
      <w:proofErr w:type="gramStart"/>
      <w:r>
        <w:t>10 )</w:t>
      </w:r>
      <w:proofErr w:type="gramEnd"/>
      <w:r>
        <w:t xml:space="preserve"> :</w:t>
      </w:r>
    </w:p>
    <w:p w:rsidR="00EE03F9" w:rsidRDefault="00EE03F9" w:rsidP="00EE03F9">
      <w:r>
        <w:t xml:space="preserve">      return 'Democracy'</w:t>
      </w:r>
    </w:p>
    <w:p w:rsidR="00EE03F9" w:rsidRDefault="00EE03F9" w:rsidP="00EE03F9">
      <w:r>
        <w:t xml:space="preserve">   </w:t>
      </w:r>
      <w:proofErr w:type="spellStart"/>
      <w:r>
        <w:t>elif</w:t>
      </w:r>
      <w:proofErr w:type="spellEnd"/>
      <w:r>
        <w:t xml:space="preserve"> (row['</w:t>
      </w:r>
      <w:proofErr w:type="spellStart"/>
      <w:r>
        <w:t>polityscore</w:t>
      </w:r>
      <w:proofErr w:type="spellEnd"/>
      <w:r>
        <w:t>'] &gt;=-5 and row['</w:t>
      </w:r>
      <w:proofErr w:type="spellStart"/>
      <w:r>
        <w:t>polityscore</w:t>
      </w:r>
      <w:proofErr w:type="spellEnd"/>
      <w:r>
        <w:t xml:space="preserve">'] &lt;= </w:t>
      </w:r>
      <w:proofErr w:type="gramStart"/>
      <w:r>
        <w:t>5 )</w:t>
      </w:r>
      <w:proofErr w:type="gramEnd"/>
      <w:r>
        <w:t xml:space="preserve">  :</w:t>
      </w:r>
    </w:p>
    <w:p w:rsidR="00EE03F9" w:rsidRDefault="00EE03F9" w:rsidP="00EE03F9">
      <w:r>
        <w:t xml:space="preserve">      return '</w:t>
      </w:r>
      <w:proofErr w:type="spellStart"/>
      <w:r>
        <w:t>Anocracy</w:t>
      </w:r>
      <w:proofErr w:type="spellEnd"/>
      <w:r>
        <w:t>'</w:t>
      </w:r>
    </w:p>
    <w:p w:rsidR="00EE03F9" w:rsidRDefault="00EE03F9" w:rsidP="00EE03F9">
      <w:r>
        <w:t xml:space="preserve">   </w:t>
      </w:r>
      <w:proofErr w:type="spellStart"/>
      <w:r>
        <w:t>elif</w:t>
      </w:r>
      <w:proofErr w:type="spellEnd"/>
      <w:r>
        <w:t xml:space="preserve"> (row['</w:t>
      </w:r>
      <w:proofErr w:type="spellStart"/>
      <w:r>
        <w:t>polityscore</w:t>
      </w:r>
      <w:proofErr w:type="spellEnd"/>
      <w:r>
        <w:t>'] &gt;=-10 and row['</w:t>
      </w:r>
      <w:proofErr w:type="spellStart"/>
      <w:r>
        <w:t>polityscore</w:t>
      </w:r>
      <w:proofErr w:type="spellEnd"/>
      <w:r>
        <w:t>'] &lt;= -</w:t>
      </w:r>
      <w:proofErr w:type="gramStart"/>
      <w:r>
        <w:t>6 )</w:t>
      </w:r>
      <w:proofErr w:type="gramEnd"/>
      <w:r>
        <w:t xml:space="preserve">  :</w:t>
      </w:r>
    </w:p>
    <w:p w:rsidR="00EE03F9" w:rsidRDefault="00EE03F9" w:rsidP="00EE03F9">
      <w:r>
        <w:t xml:space="preserve">      return 'Autocracy'   </w:t>
      </w:r>
    </w:p>
    <w:p w:rsidR="00EE03F9" w:rsidRDefault="00EE03F9" w:rsidP="00EE03F9">
      <w:r>
        <w:t xml:space="preserve">   </w:t>
      </w:r>
      <w:proofErr w:type="gramStart"/>
      <w:r>
        <w:t>else :</w:t>
      </w:r>
      <w:proofErr w:type="gramEnd"/>
    </w:p>
    <w:p w:rsidR="002736F8" w:rsidRDefault="00EE03F9" w:rsidP="00EE03F9">
      <w:r>
        <w:t xml:space="preserve">      return 'NA'</w:t>
      </w:r>
    </w:p>
    <w:p w:rsidR="00EE03F9" w:rsidRDefault="00EE03F9" w:rsidP="00EE03F9"/>
    <w:p w:rsidR="00EE03F9" w:rsidRDefault="00EE03F9" w:rsidP="00EE03F9">
      <w:r>
        <w:t>Countries between 6 and 10 are democracies.</w:t>
      </w:r>
    </w:p>
    <w:p w:rsidR="00EE03F9" w:rsidRDefault="00EE03F9" w:rsidP="00EE03F9">
      <w:r>
        <w:t xml:space="preserve">Countries between -5 and 5 are </w:t>
      </w:r>
      <w:proofErr w:type="spellStart"/>
      <w:r>
        <w:t>anoncracies</w:t>
      </w:r>
      <w:proofErr w:type="spellEnd"/>
      <w:r>
        <w:t xml:space="preserve"> (these are essentially as states in various degrees of failure, </w:t>
      </w:r>
      <w:proofErr w:type="spellStart"/>
      <w:proofErr w:type="gramStart"/>
      <w:r>
        <w:t>i.e</w:t>
      </w:r>
      <w:proofErr w:type="spellEnd"/>
      <w:r>
        <w:t xml:space="preserve">  </w:t>
      </w:r>
      <w:proofErr w:type="spellStart"/>
      <w:r>
        <w:t>non</w:t>
      </w:r>
      <w:proofErr w:type="gramEnd"/>
      <w:r>
        <w:t xml:space="preserve"> functioning</w:t>
      </w:r>
      <w:proofErr w:type="spellEnd"/>
      <w:r>
        <w:t xml:space="preserve"> democracies, low level insurgencies </w:t>
      </w:r>
      <w:proofErr w:type="spellStart"/>
      <w:r>
        <w:t>etc</w:t>
      </w:r>
      <w:proofErr w:type="spellEnd"/>
      <w:r>
        <w:t>).</w:t>
      </w:r>
    </w:p>
    <w:p w:rsidR="00EE03F9" w:rsidRDefault="00EE03F9" w:rsidP="00EE03F9">
      <w:r>
        <w:t xml:space="preserve">Countries between -10 and -6 are autocracies (absolute monarchies, dictatorships </w:t>
      </w:r>
      <w:proofErr w:type="spellStart"/>
      <w:r>
        <w:t>etc</w:t>
      </w:r>
      <w:proofErr w:type="spellEnd"/>
      <w:r>
        <w:t>, authoritarian regimes).</w:t>
      </w:r>
    </w:p>
    <w:p w:rsidR="00EE03F9" w:rsidRDefault="00EE03F9" w:rsidP="00EE03F9">
      <w:r>
        <w:t>Then the different categories are decoded to 1 for democracy and everything else gets decoded as 0</w:t>
      </w:r>
    </w:p>
    <w:p w:rsidR="00EE03F9" w:rsidRDefault="00EE03F9" w:rsidP="00EE03F9">
      <w:r>
        <w:t>(</w:t>
      </w:r>
      <w:proofErr w:type="spellStart"/>
      <w:r>
        <w:t>i.e</w:t>
      </w:r>
      <w:proofErr w:type="spellEnd"/>
      <w:r>
        <w:t xml:space="preserve"> </w:t>
      </w:r>
      <w:proofErr w:type="spellStart"/>
      <w:r>
        <w:t>anoncracies</w:t>
      </w:r>
      <w:proofErr w:type="spellEnd"/>
      <w:r>
        <w:t>, autocracies and non-rated countries)</w:t>
      </w:r>
    </w:p>
    <w:p w:rsidR="00EE03F9" w:rsidRDefault="00EE03F9" w:rsidP="00EE03F9"/>
    <w:p w:rsidR="00EE03F9" w:rsidRDefault="00EE03F9" w:rsidP="00EE03F9">
      <w:r>
        <w:t>The predictor variables used are:</w:t>
      </w:r>
    </w:p>
    <w:p w:rsidR="008C4EC8" w:rsidRDefault="008C4EC8" w:rsidP="008C4EC8">
      <w:r>
        <w:t>'</w:t>
      </w:r>
      <w:proofErr w:type="spellStart"/>
      <w:r>
        <w:t>incomeperperson</w:t>
      </w:r>
      <w:proofErr w:type="spellEnd"/>
      <w:r>
        <w:t>','</w:t>
      </w:r>
      <w:proofErr w:type="spellStart"/>
      <w:r>
        <w:t>armedforcesrate</w:t>
      </w:r>
      <w:proofErr w:type="spellEnd"/>
      <w:r>
        <w:t>','</w:t>
      </w:r>
      <w:proofErr w:type="spellStart"/>
      <w:r>
        <w:t>femaleemployrate</w:t>
      </w:r>
      <w:proofErr w:type="spellEnd"/>
      <w:r>
        <w:t>',</w:t>
      </w:r>
    </w:p>
    <w:p w:rsidR="008C4EC8" w:rsidRDefault="008C4EC8" w:rsidP="008C4EC8">
      <w:r>
        <w:t xml:space="preserve">            '</w:t>
      </w:r>
      <w:proofErr w:type="spellStart"/>
      <w:r>
        <w:t>internetuserate</w:t>
      </w:r>
      <w:proofErr w:type="spellEnd"/>
      <w:r>
        <w:t>',</w:t>
      </w:r>
    </w:p>
    <w:p w:rsidR="008C4EC8" w:rsidRDefault="008C4EC8" w:rsidP="008C4EC8">
      <w:r>
        <w:t xml:space="preserve">            'European', '</w:t>
      </w:r>
      <w:proofErr w:type="spellStart"/>
      <w:r>
        <w:t>African','Asian</w:t>
      </w:r>
      <w:proofErr w:type="spellEnd"/>
      <w:r>
        <w:t>', '</w:t>
      </w:r>
      <w:proofErr w:type="spellStart"/>
      <w:r>
        <w:t>Mid_East</w:t>
      </w:r>
      <w:proofErr w:type="spellEnd"/>
      <w:r>
        <w:t>',</w:t>
      </w:r>
    </w:p>
    <w:p w:rsidR="008C4EC8" w:rsidRDefault="008C4EC8" w:rsidP="008C4EC8">
      <w:r>
        <w:t xml:space="preserve">            '</w:t>
      </w:r>
      <w:proofErr w:type="spellStart"/>
      <w:r>
        <w:t>North_American</w:t>
      </w:r>
      <w:proofErr w:type="spellEnd"/>
      <w:r>
        <w:t>', '</w:t>
      </w:r>
      <w:proofErr w:type="spellStart"/>
      <w:r>
        <w:t>Carribean_Central_America</w:t>
      </w:r>
      <w:proofErr w:type="spellEnd"/>
      <w:r>
        <w:t>',</w:t>
      </w:r>
    </w:p>
    <w:p w:rsidR="008C4EC8" w:rsidRDefault="008C4EC8" w:rsidP="008C4EC8">
      <w:r>
        <w:t xml:space="preserve">            'OPEC', '</w:t>
      </w:r>
      <w:proofErr w:type="spellStart"/>
      <w:r>
        <w:t>Arab_League</w:t>
      </w:r>
      <w:proofErr w:type="spellEnd"/>
      <w:r>
        <w:t>', 'ASEAN_ARF', '</w:t>
      </w:r>
      <w:proofErr w:type="spellStart"/>
      <w:r>
        <w:t>South_American</w:t>
      </w:r>
      <w:proofErr w:type="spellEnd"/>
      <w:r>
        <w:t>',</w:t>
      </w:r>
    </w:p>
    <w:p w:rsidR="00EE03F9" w:rsidRDefault="008C4EC8" w:rsidP="008C4EC8">
      <w:r>
        <w:t xml:space="preserve">            'Is_Nato_Country','</w:t>
      </w:r>
      <w:proofErr w:type="spellStart"/>
      <w:r>
        <w:t>Eu_Member</w:t>
      </w:r>
      <w:proofErr w:type="spellEnd"/>
      <w:r>
        <w:t>'</w:t>
      </w:r>
    </w:p>
    <w:p w:rsidR="008C4EC8" w:rsidRDefault="008C4EC8" w:rsidP="008C4EC8"/>
    <w:p w:rsidR="008C4EC8" w:rsidRDefault="008C4EC8" w:rsidP="008C4EC8"/>
    <w:p w:rsidR="008C4EC8" w:rsidRDefault="008C4EC8" w:rsidP="008C4EC8">
      <w:r>
        <w:lastRenderedPageBreak/>
        <w:t xml:space="preserve">The predictor variables; </w:t>
      </w:r>
      <w:r>
        <w:t>'</w:t>
      </w:r>
      <w:proofErr w:type="spellStart"/>
      <w:r>
        <w:t>incomeperperson</w:t>
      </w:r>
      <w:proofErr w:type="spellEnd"/>
      <w:r>
        <w:t>','</w:t>
      </w:r>
      <w:proofErr w:type="spellStart"/>
      <w:r>
        <w:t>armed</w:t>
      </w:r>
      <w:r>
        <w:t>forcesrate</w:t>
      </w:r>
      <w:proofErr w:type="spellEnd"/>
      <w:r>
        <w:t>','</w:t>
      </w:r>
      <w:proofErr w:type="spellStart"/>
      <w:r>
        <w:t>femaleemployr</w:t>
      </w:r>
      <w:r w:rsidR="00CF548B">
        <w:t>ate</w:t>
      </w:r>
      <w:proofErr w:type="spellEnd"/>
      <w:r w:rsidR="00CF548B">
        <w:t>', '</w:t>
      </w:r>
      <w:proofErr w:type="spellStart"/>
      <w:r w:rsidR="00CF548B">
        <w:t>internetuserate</w:t>
      </w:r>
      <w:proofErr w:type="spellEnd"/>
      <w:r w:rsidR="00CF548B">
        <w:t>' are non-</w:t>
      </w:r>
      <w:r w:rsidR="00441CAF">
        <w:t xml:space="preserve">derived </w:t>
      </w:r>
      <w:r>
        <w:t xml:space="preserve">and supplied as part of the </w:t>
      </w:r>
      <w:proofErr w:type="spellStart"/>
      <w:r>
        <w:t>Gapminder</w:t>
      </w:r>
      <w:proofErr w:type="spellEnd"/>
      <w:r>
        <w:t xml:space="preserve"> dataset.</w:t>
      </w:r>
    </w:p>
    <w:p w:rsidR="008C4EC8" w:rsidRDefault="008C4EC8" w:rsidP="008C4EC8">
      <w:r>
        <w:t xml:space="preserve">The predictor variables are calculated based on the country name and are derived from Wikipedia, </w:t>
      </w:r>
      <w:proofErr w:type="gramStart"/>
      <w:r>
        <w:t>They</w:t>
      </w:r>
      <w:proofErr w:type="gramEnd"/>
      <w:r>
        <w:t xml:space="preserve"> are</w:t>
      </w:r>
      <w:r w:rsidR="00CF548B">
        <w:t xml:space="preserve"> scored 1 meaning the condition is true or 0, so in the case of African predictor variable a 1 indicates is African country and 0 indicates it’s not</w:t>
      </w:r>
      <w:r>
        <w:t>:</w:t>
      </w:r>
    </w:p>
    <w:p w:rsidR="008C4EC8" w:rsidRDefault="00CF548B" w:rsidP="008C4EC8">
      <w:r>
        <w:t>'European'</w:t>
      </w:r>
      <w:r w:rsidR="00F163DF">
        <w:t>: is a European country</w:t>
      </w:r>
      <w:r>
        <w:t>.</w:t>
      </w:r>
    </w:p>
    <w:p w:rsidR="008C4EC8" w:rsidRDefault="008C4EC8" w:rsidP="008C4EC8">
      <w:r>
        <w:t>'African'</w:t>
      </w:r>
      <w:r w:rsidR="00F163DF">
        <w:t xml:space="preserve">: is </w:t>
      </w:r>
      <w:proofErr w:type="gramStart"/>
      <w:r w:rsidR="00F163DF">
        <w:t>a</w:t>
      </w:r>
      <w:proofErr w:type="gramEnd"/>
      <w:r w:rsidR="00F163DF">
        <w:t xml:space="preserve"> African</w:t>
      </w:r>
      <w:r w:rsidR="00F163DF">
        <w:t xml:space="preserve"> country</w:t>
      </w:r>
      <w:r w:rsidR="00F163DF">
        <w:t xml:space="preserve"> (Egypt is included)</w:t>
      </w:r>
      <w:r w:rsidR="00CF548B">
        <w:t>.</w:t>
      </w:r>
    </w:p>
    <w:p w:rsidR="008C4EC8" w:rsidRDefault="00F163DF" w:rsidP="008C4EC8">
      <w:r>
        <w:t xml:space="preserve">'Asian': is an Asian Country (Note caucuses countries (Georgia, Armenia) and Cyprus are </w:t>
      </w:r>
      <w:proofErr w:type="gramStart"/>
      <w:r>
        <w:t>include</w:t>
      </w:r>
      <w:proofErr w:type="gramEnd"/>
      <w:r>
        <w:t xml:space="preserve"> as European)</w:t>
      </w:r>
      <w:r w:rsidR="00CF548B">
        <w:t>.</w:t>
      </w:r>
    </w:p>
    <w:p w:rsidR="008C4EC8" w:rsidRDefault="008C4EC8" w:rsidP="008C4EC8">
      <w:r>
        <w:t>'</w:t>
      </w:r>
      <w:proofErr w:type="spellStart"/>
      <w:r>
        <w:t>Mid_East</w:t>
      </w:r>
      <w:proofErr w:type="spellEnd"/>
      <w:proofErr w:type="gramStart"/>
      <w:r>
        <w:t>'</w:t>
      </w:r>
      <w:r w:rsidR="00F163DF">
        <w:t xml:space="preserve"> :</w:t>
      </w:r>
      <w:proofErr w:type="gramEnd"/>
      <w:r w:rsidR="00F163DF">
        <w:t xml:space="preserve"> Is a middle eastern country</w:t>
      </w:r>
      <w:r w:rsidR="00CF548B">
        <w:t>.</w:t>
      </w:r>
    </w:p>
    <w:p w:rsidR="008C4EC8" w:rsidRDefault="008C4EC8" w:rsidP="008C4EC8">
      <w:r>
        <w:t xml:space="preserve"> </w:t>
      </w:r>
      <w:r>
        <w:t>'</w:t>
      </w:r>
      <w:proofErr w:type="spellStart"/>
      <w:r>
        <w:t>North_American</w:t>
      </w:r>
      <w:proofErr w:type="spellEnd"/>
      <w:proofErr w:type="gramStart"/>
      <w:r>
        <w:t>'</w:t>
      </w:r>
      <w:r w:rsidR="00F163DF">
        <w:t xml:space="preserve"> :</w:t>
      </w:r>
      <w:proofErr w:type="gramEnd"/>
      <w:r w:rsidR="00F163DF">
        <w:t xml:space="preserve"> Is in North America (Includes</w:t>
      </w:r>
      <w:r w:rsidR="00CF548B">
        <w:t xml:space="preserve"> central America and Caribbean, essentially the CONCACAF countries</w:t>
      </w:r>
      <w:r w:rsidR="00F163DF">
        <w:t>)</w:t>
      </w:r>
      <w:r w:rsidR="00CF548B">
        <w:t>.</w:t>
      </w:r>
    </w:p>
    <w:p w:rsidR="008C4EC8" w:rsidRDefault="00CF548B" w:rsidP="008C4EC8">
      <w:r>
        <w:t xml:space="preserve"> '</w:t>
      </w:r>
      <w:proofErr w:type="spellStart"/>
      <w:r>
        <w:t>Carribean_Central_America</w:t>
      </w:r>
      <w:proofErr w:type="spellEnd"/>
      <w:r>
        <w:t xml:space="preserve">': Is in </w:t>
      </w:r>
      <w:r>
        <w:t xml:space="preserve">America and </w:t>
      </w:r>
      <w:r>
        <w:t>Caribbean.</w:t>
      </w:r>
    </w:p>
    <w:p w:rsidR="008C4EC8" w:rsidRDefault="008C4EC8" w:rsidP="008C4EC8">
      <w:r>
        <w:t xml:space="preserve"> </w:t>
      </w:r>
      <w:r w:rsidR="00CF548B">
        <w:t>'OPEC' Is a member of OPEC or is an observer member (Eritrea).</w:t>
      </w:r>
    </w:p>
    <w:p w:rsidR="008C4EC8" w:rsidRDefault="00CF548B" w:rsidP="008C4EC8">
      <w:r>
        <w:t>'</w:t>
      </w:r>
      <w:proofErr w:type="spellStart"/>
      <w:r>
        <w:t>Arab_League</w:t>
      </w:r>
      <w:proofErr w:type="spellEnd"/>
      <w:r>
        <w:t>' is a member of the Arab League.</w:t>
      </w:r>
    </w:p>
    <w:p w:rsidR="008C4EC8" w:rsidRDefault="00CF548B" w:rsidP="008C4EC8">
      <w:r>
        <w:t>'ASEAN_ARF' is a member of ASEAN (</w:t>
      </w:r>
      <w:r w:rsidRPr="00CF548B">
        <w:t>ASSOCIATION OF SOUTHEAST ASIAN NATIONS</w:t>
      </w:r>
      <w:r>
        <w:t>)</w:t>
      </w:r>
      <w:r w:rsidR="008C4EC8">
        <w:t xml:space="preserve"> </w:t>
      </w:r>
      <w:r>
        <w:t>regional forum members.</w:t>
      </w:r>
    </w:p>
    <w:p w:rsidR="008C4EC8" w:rsidRDefault="00CF548B" w:rsidP="008C4EC8">
      <w:r>
        <w:t>'</w:t>
      </w:r>
      <w:proofErr w:type="spellStart"/>
      <w:r>
        <w:t>South_American</w:t>
      </w:r>
      <w:proofErr w:type="spellEnd"/>
      <w:r>
        <w:t>' is located in South America (below Panama).</w:t>
      </w:r>
    </w:p>
    <w:p w:rsidR="008C4EC8" w:rsidRDefault="00CF548B" w:rsidP="008C4EC8">
      <w:r>
        <w:t>'</w:t>
      </w:r>
      <w:proofErr w:type="spellStart"/>
      <w:r>
        <w:t>Is_Nato_Country</w:t>
      </w:r>
      <w:proofErr w:type="spellEnd"/>
      <w:r>
        <w:t>' is a member of NATO.</w:t>
      </w:r>
    </w:p>
    <w:p w:rsidR="008C4EC8" w:rsidRDefault="008C4EC8" w:rsidP="008C4EC8">
      <w:r>
        <w:t>'</w:t>
      </w:r>
      <w:proofErr w:type="spellStart"/>
      <w:r>
        <w:t>Eu_Member</w:t>
      </w:r>
      <w:proofErr w:type="spellEnd"/>
      <w:r>
        <w:t>'</w:t>
      </w:r>
      <w:r w:rsidR="00CF548B">
        <w:t xml:space="preserve"> is a member of the EU.</w:t>
      </w:r>
    </w:p>
    <w:p w:rsidR="00F163DF" w:rsidRDefault="00CF548B" w:rsidP="008C4EC8">
      <w:r>
        <w:t xml:space="preserve">Advantages of a decision tree are they are interpretable </w:t>
      </w:r>
      <w:r w:rsidR="00441CAF">
        <w:t>by humans</w:t>
      </w:r>
      <w:r>
        <w:t>, some can use continuous and categorical variables and can be used to model intricate and difficult relationships.</w:t>
      </w:r>
    </w:p>
    <w:p w:rsidR="008C4EC8" w:rsidRDefault="00441CAF" w:rsidP="008C4EC8">
      <w:r>
        <w:t>Disadvantages They can be computationally costly especially when using large datasets.</w:t>
      </w:r>
    </w:p>
    <w:p w:rsidR="00441CAF" w:rsidRDefault="00441CAF" w:rsidP="008C4EC8">
      <w:pPr>
        <w:rPr>
          <w:b/>
        </w:rPr>
      </w:pPr>
      <w:r w:rsidRPr="00441CAF">
        <w:rPr>
          <w:b/>
        </w:rPr>
        <w:t>How a decision tree works</w:t>
      </w:r>
      <w:r w:rsidR="003646CF">
        <w:rPr>
          <w:b/>
        </w:rPr>
        <w:t>?</w:t>
      </w:r>
    </w:p>
    <w:p w:rsidR="003646CF" w:rsidRDefault="005579B3" w:rsidP="003646CF">
      <w:r>
        <w:rPr>
          <w:b/>
        </w:rPr>
        <w:t xml:space="preserve"> </w:t>
      </w:r>
      <w:r w:rsidR="003646CF" w:rsidRPr="005579B3">
        <w:t>Creation of a decision tree takes place from class-</w:t>
      </w:r>
      <w:proofErr w:type="spellStart"/>
      <w:r w:rsidR="003646CF" w:rsidRPr="005579B3">
        <w:t>labeled</w:t>
      </w:r>
      <w:proofErr w:type="spellEnd"/>
      <w:r w:rsidR="003646CF" w:rsidRPr="005579B3">
        <w:t xml:space="preserve"> training tuples, these were described in the previous section.  A decision</w:t>
      </w:r>
      <w:r>
        <w:t xml:space="preserve"> tree is a flow-chart diagram, </w:t>
      </w:r>
      <w:r w:rsidR="003646CF" w:rsidRPr="005579B3">
        <w:t xml:space="preserve">where all internal (non-leaf) node denotes a test on an </w:t>
      </w:r>
      <w:proofErr w:type="gramStart"/>
      <w:r w:rsidR="003646CF" w:rsidRPr="005579B3">
        <w:t xml:space="preserve">attribute, </w:t>
      </w:r>
      <w:r w:rsidR="002E3982">
        <w:t xml:space="preserve"> </w:t>
      </w:r>
      <w:r w:rsidR="003646CF" w:rsidRPr="005579B3">
        <w:t>each</w:t>
      </w:r>
      <w:proofErr w:type="gramEnd"/>
      <w:r w:rsidR="003646CF" w:rsidRPr="005579B3">
        <w:t xml:space="preserve"> branch shows the result of a test, and each leaf (or terminal) node shows a class label.  The highest node in a tree is referred to as the root node.</w:t>
      </w:r>
      <w:r w:rsidR="002E3982">
        <w:t xml:space="preserve"> Various information criterion can be used to calculate the optimal split:</w:t>
      </w:r>
    </w:p>
    <w:p w:rsidR="002E3982" w:rsidRPr="00DC04D1" w:rsidRDefault="002E3982" w:rsidP="00DC04D1">
      <w:pPr>
        <w:pStyle w:val="ListParagraph"/>
        <w:numPr>
          <w:ilvl w:val="0"/>
          <w:numId w:val="1"/>
        </w:numPr>
      </w:pPr>
      <w:bookmarkStart w:id="0" w:name="_GoBack"/>
      <w:r w:rsidRPr="00DC04D1">
        <w:t>Gini impurity</w:t>
      </w:r>
    </w:p>
    <w:p w:rsidR="002E3982" w:rsidRPr="00DC04D1" w:rsidRDefault="002E3982" w:rsidP="00DC04D1">
      <w:pPr>
        <w:pStyle w:val="ListParagraph"/>
        <w:numPr>
          <w:ilvl w:val="0"/>
          <w:numId w:val="1"/>
        </w:numPr>
      </w:pPr>
      <w:r w:rsidRPr="00DC04D1">
        <w:t>Information gain</w:t>
      </w:r>
    </w:p>
    <w:p w:rsidR="002E3982" w:rsidRPr="00DC04D1" w:rsidRDefault="002E3982" w:rsidP="00DC04D1">
      <w:pPr>
        <w:pStyle w:val="ListParagraph"/>
        <w:numPr>
          <w:ilvl w:val="0"/>
          <w:numId w:val="1"/>
        </w:numPr>
      </w:pPr>
      <w:r w:rsidRPr="00DC04D1">
        <w:t>Variance Reduction</w:t>
      </w:r>
    </w:p>
    <w:bookmarkEnd w:id="0"/>
    <w:p w:rsidR="002E3982" w:rsidRDefault="002E3982" w:rsidP="003646CF">
      <w:pPr>
        <w:rPr>
          <w:b/>
        </w:rPr>
      </w:pPr>
    </w:p>
    <w:p w:rsidR="005579B3" w:rsidRPr="005579B3" w:rsidRDefault="005579B3" w:rsidP="003646CF">
      <w:pPr>
        <w:rPr>
          <w:b/>
        </w:rPr>
      </w:pPr>
      <w:r w:rsidRPr="005579B3">
        <w:rPr>
          <w:b/>
        </w:rPr>
        <w:t>Interpretation of the tree</w:t>
      </w:r>
    </w:p>
    <w:p w:rsidR="005579B3" w:rsidRPr="005579B3" w:rsidRDefault="005579B3" w:rsidP="003646CF"/>
    <w:p w:rsidR="008C4EC8" w:rsidRDefault="008C4EC8" w:rsidP="008C4EC8"/>
    <w:p w:rsidR="008C4EC8" w:rsidRDefault="002E3982" w:rsidP="008C4EC8">
      <w:r>
        <w:lastRenderedPageBreak/>
        <w:t>The derived tree is shown below</w:t>
      </w:r>
      <w:r w:rsidR="00F07C1A">
        <w:t>:</w:t>
      </w:r>
    </w:p>
    <w:p w:rsidR="00F07C1A" w:rsidRDefault="00F07C1A" w:rsidP="008C4EC8">
      <w:r>
        <w:rPr>
          <w:noProof/>
          <w:lang w:val="en-US"/>
        </w:rPr>
        <w:drawing>
          <wp:inline distT="0" distB="0" distL="0" distR="0">
            <wp:extent cx="5724525" cy="3371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7C1A" w:rsidRDefault="00F07C1A" w:rsidP="00F07C1A">
      <w:r>
        <w:t xml:space="preserve"> </w:t>
      </w:r>
      <w:r>
        <w:t xml:space="preserve">The predictive accuracy achiever by our decision tree was not very high 55%, (Predictive accuracy: TP+TN/(TP+TN+FP+FN)), </w:t>
      </w:r>
      <w:proofErr w:type="gramStart"/>
      <w:r>
        <w:t>where :</w:t>
      </w:r>
      <w:proofErr w:type="gramEnd"/>
    </w:p>
    <w:p w:rsidR="00F07C1A" w:rsidRDefault="00F07C1A" w:rsidP="00F07C1A">
      <w:r>
        <w:t xml:space="preserve">  </w:t>
      </w:r>
      <w:proofErr w:type="gramStart"/>
      <w:r>
        <w:t>TP :</w:t>
      </w:r>
      <w:proofErr w:type="gramEnd"/>
      <w:r>
        <w:t xml:space="preserve"> True positive</w:t>
      </w:r>
    </w:p>
    <w:p w:rsidR="00F07C1A" w:rsidRDefault="00F07C1A" w:rsidP="00F07C1A">
      <w:r>
        <w:t xml:space="preserve">  </w:t>
      </w:r>
      <w:proofErr w:type="gramStart"/>
      <w:r>
        <w:t>TN :</w:t>
      </w:r>
      <w:proofErr w:type="gramEnd"/>
      <w:r>
        <w:t xml:space="preserve"> True negative</w:t>
      </w:r>
    </w:p>
    <w:p w:rsidR="00F07C1A" w:rsidRDefault="00F07C1A" w:rsidP="00F07C1A">
      <w:r>
        <w:t xml:space="preserve">  </w:t>
      </w:r>
      <w:proofErr w:type="gramStart"/>
      <w:r>
        <w:t>FP :</w:t>
      </w:r>
      <w:proofErr w:type="gramEnd"/>
      <w:r>
        <w:t xml:space="preserve"> False positive</w:t>
      </w:r>
    </w:p>
    <w:p w:rsidR="00F07C1A" w:rsidRDefault="00F07C1A" w:rsidP="00F07C1A">
      <w:r>
        <w:t xml:space="preserve">  </w:t>
      </w:r>
      <w:proofErr w:type="gramStart"/>
      <w:r>
        <w:t>FN :</w:t>
      </w:r>
      <w:proofErr w:type="gramEnd"/>
      <w:r>
        <w:t xml:space="preserve"> False negative</w:t>
      </w:r>
    </w:p>
    <w:p w:rsidR="00F07C1A" w:rsidRDefault="00F07C1A" w:rsidP="00F07C1A">
      <w:r>
        <w:tab/>
        <w:t xml:space="preserve">  </w:t>
      </w:r>
    </w:p>
    <w:p w:rsidR="00F07C1A" w:rsidRDefault="00F07C1A" w:rsidP="00F07C1A">
      <w:r>
        <w:t xml:space="preserve">  The confusion matric is shown below</w:t>
      </w:r>
      <w:r>
        <w:t>:</w:t>
      </w:r>
    </w:p>
    <w:p w:rsidR="00F07C1A" w:rsidRDefault="00F07C1A" w:rsidP="00F07C1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 xml:space="preserve">ACTUAL </w:t>
      </w:r>
      <w:r>
        <w:tab/>
      </w:r>
      <w:r>
        <w:t>Positive Negative</w:t>
      </w:r>
    </w:p>
    <w:p w:rsidR="00F07C1A" w:rsidRDefault="00F07C1A" w:rsidP="00F07C1A">
      <w:r>
        <w:t>Positive</w:t>
      </w:r>
      <w:r>
        <w:tab/>
        <w:t xml:space="preserve">   </w:t>
      </w:r>
      <w:r>
        <w:t>## array</w:t>
      </w:r>
      <w:r>
        <w:t xml:space="preserve"> </w:t>
      </w:r>
      <w:r>
        <w:tab/>
      </w:r>
      <w:r>
        <w:t>([[21, 11],</w:t>
      </w:r>
      <w:r>
        <w:tab/>
      </w:r>
      <w:r>
        <w:tab/>
      </w:r>
      <w:r>
        <w:tab/>
      </w:r>
      <w:r>
        <w:tab/>
      </w:r>
      <w:r>
        <w:tab/>
      </w:r>
      <w:r>
        <w:tab/>
        <w:t>TP</w:t>
      </w:r>
      <w:r>
        <w:tab/>
      </w:r>
      <w:r>
        <w:tab/>
        <w:t>F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ED</w:t>
      </w:r>
    </w:p>
    <w:p w:rsidR="00F07C1A" w:rsidRDefault="00F07C1A" w:rsidP="00F07C1A">
      <w:r>
        <w:t xml:space="preserve">Negative##       </w:t>
      </w:r>
      <w:r>
        <w:tab/>
      </w:r>
      <w:r>
        <w:tab/>
      </w:r>
      <w:r>
        <w:t>[17, 14]])</w:t>
      </w:r>
      <w:r>
        <w:tab/>
      </w:r>
      <w:r>
        <w:tab/>
      </w:r>
      <w:r>
        <w:tab/>
      </w:r>
      <w:r>
        <w:tab/>
      </w:r>
      <w:r>
        <w:tab/>
      </w:r>
      <w:r>
        <w:tab/>
        <w:t>FN</w:t>
      </w:r>
      <w:r>
        <w:tab/>
      </w:r>
      <w:r>
        <w:tab/>
        <w:t>TN</w:t>
      </w:r>
    </w:p>
    <w:p w:rsidR="00F07C1A" w:rsidRDefault="00F07C1A" w:rsidP="00F07C1A"/>
    <w:p w:rsidR="00F07C1A" w:rsidRDefault="00F07C1A" w:rsidP="00F07C1A">
      <w:r>
        <w:t>##</w:t>
      </w:r>
      <w:proofErr w:type="spellStart"/>
      <w:proofErr w:type="gramStart"/>
      <w:r>
        <w:t>sklearn.metrics</w:t>
      </w:r>
      <w:proofErr w:type="gramEnd"/>
      <w:r>
        <w:t>.accuracy_score</w:t>
      </w:r>
      <w:proofErr w:type="spellEnd"/>
      <w:r>
        <w:t>(</w:t>
      </w:r>
      <w:proofErr w:type="spellStart"/>
      <w:r>
        <w:t>tar_test</w:t>
      </w:r>
      <w:proofErr w:type="spellEnd"/>
      <w:r>
        <w:t>, predictions)</w:t>
      </w:r>
    </w:p>
    <w:p w:rsidR="00F07C1A" w:rsidRDefault="00F07C1A" w:rsidP="00F07C1A">
      <w:r>
        <w:t>##</w:t>
      </w:r>
      <w:proofErr w:type="gramStart"/>
      <w:r>
        <w:t>Out[</w:t>
      </w:r>
      <w:proofErr w:type="gramEnd"/>
      <w:r>
        <w:t>386]: 0.55555555555555558</w:t>
      </w:r>
    </w:p>
    <w:p w:rsidR="00F07C1A" w:rsidRDefault="00F07C1A" w:rsidP="00F07C1A">
      <w:proofErr w:type="spellStart"/>
      <w:r>
        <w:t>Pred.accuracy</w:t>
      </w:r>
      <w:proofErr w:type="spellEnd"/>
      <w:r>
        <w:t>= (21+14)</w:t>
      </w:r>
      <w:proofErr w:type="gramStart"/>
      <w:r>
        <w:t>/(</w:t>
      </w:r>
      <w:proofErr w:type="gramEnd"/>
      <w:r>
        <w:t>21+14+11+17)</w:t>
      </w:r>
    </w:p>
    <w:p w:rsidR="00F07C1A" w:rsidRDefault="00F07C1A" w:rsidP="00F07C1A">
      <w:r>
        <w:t>Creation of a decision tree takes place from class-</w:t>
      </w:r>
      <w:proofErr w:type="spellStart"/>
      <w:r>
        <w:t>labeled</w:t>
      </w:r>
      <w:proofErr w:type="spellEnd"/>
      <w:r>
        <w:t xml:space="preserve"> training tuples, these were described in the previous section.   A decisio</w:t>
      </w:r>
      <w:r>
        <w:t xml:space="preserve">n tree is a flow-chart diagram </w:t>
      </w:r>
      <w:r>
        <w:t>where all internal (non-leaf) node denotes a test on an attribute,</w:t>
      </w:r>
      <w:r>
        <w:t xml:space="preserve"> </w:t>
      </w:r>
      <w:r>
        <w:t xml:space="preserve">each branch shows the result of a test, and each leaf (or terminal) node shows </w:t>
      </w:r>
      <w:r>
        <w:lastRenderedPageBreak/>
        <w:t>a class label.   The highest node in a tree i</w:t>
      </w:r>
      <w:r>
        <w:t xml:space="preserve">s referred to as the root node. </w:t>
      </w:r>
      <w:r>
        <w:t>We can vi</w:t>
      </w:r>
      <w:r>
        <w:t>ew all data (all rows) starting</w:t>
      </w:r>
      <w:r>
        <w:t xml:space="preserve"> in a single bin at the top of the tree.  All features in </w:t>
      </w:r>
      <w:r>
        <w:t xml:space="preserve">the subset are used to </w:t>
      </w:r>
      <w:r>
        <w:t xml:space="preserve">see how the data can be </w:t>
      </w:r>
      <w:r>
        <w:t>partitioned</w:t>
      </w:r>
      <w:r>
        <w:t xml:space="preserve"> in the most</w:t>
      </w:r>
      <w:r>
        <w:t xml:space="preserve"> informatively effective manner</w:t>
      </w:r>
      <w:r>
        <w:t xml:space="preserve"> – which utili</w:t>
      </w:r>
      <w:r>
        <w:t xml:space="preserve">zes the </w:t>
      </w:r>
      <w:proofErr w:type="spellStart"/>
      <w:r>
        <w:t>gini</w:t>
      </w:r>
      <w:proofErr w:type="spellEnd"/>
      <w:r>
        <w:t xml:space="preserve"> measure by default, </w:t>
      </w:r>
      <w:r>
        <w:t>but this can be configured to use entropy at your preference.</w:t>
      </w:r>
    </w:p>
    <w:p w:rsidR="00F07C1A" w:rsidRDefault="00F07C1A" w:rsidP="00F07C1A">
      <w:r>
        <w:rPr>
          <w:noProof/>
          <w:lang w:val="en-US"/>
        </w:rPr>
        <w:drawing>
          <wp:inline distT="0" distB="0" distL="0" distR="0">
            <wp:extent cx="5724525" cy="33718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7C1A" w:rsidRDefault="00F07C1A" w:rsidP="00F07C1A">
      <w:r>
        <w:t xml:space="preserve"> At the root of the tree, we see the most informative condition is </w:t>
      </w:r>
      <w:proofErr w:type="spellStart"/>
      <w:r>
        <w:t>EUmembership</w:t>
      </w:r>
      <w:proofErr w:type="spellEnd"/>
      <w:r>
        <w:t xml:space="preserve"> &lt;=0.5. If this condition is true, we fol</w:t>
      </w:r>
      <w:r>
        <w:t>low the left branch of the tree</w:t>
      </w:r>
      <w:r>
        <w:t xml:space="preserve"> to get to the 73. Following the right </w:t>
      </w:r>
      <w:proofErr w:type="spellStart"/>
      <w:r>
        <w:t>brnach</w:t>
      </w:r>
      <w:proofErr w:type="spellEnd"/>
      <w:r>
        <w:t xml:space="preserve"> where the condition is not </w:t>
      </w:r>
      <w:proofErr w:type="gramStart"/>
      <w:r>
        <w:t>true  that</w:t>
      </w:r>
      <w:proofErr w:type="gramEnd"/>
      <w:r>
        <w:t xml:space="preserve"> is to say they are </w:t>
      </w:r>
      <w:proofErr w:type="spellStart"/>
      <w:r>
        <w:t>EU_Membership</w:t>
      </w:r>
      <w:proofErr w:type="spellEnd"/>
      <w:r>
        <w:t xml:space="preserve"> is greater than 0.5 </w:t>
      </w:r>
      <w:proofErr w:type="spellStart"/>
      <w:r>
        <w:t>i.e</w:t>
      </w:r>
      <w:proofErr w:type="spellEnd"/>
      <w:r>
        <w:t xml:space="preserve"> they are </w:t>
      </w:r>
      <w:proofErr w:type="spellStart"/>
      <w:r>
        <w:t>EU_membe</w:t>
      </w:r>
      <w:r>
        <w:t>r</w:t>
      </w:r>
      <w:proofErr w:type="spellEnd"/>
      <w:r>
        <w:t xml:space="preserve"> states they are Democracies. </w:t>
      </w:r>
    </w:p>
    <w:p w:rsidR="003B1EED" w:rsidRDefault="003B1EED" w:rsidP="00F07C1A"/>
    <w:p w:rsidR="003B1EED" w:rsidRDefault="003B1EED" w:rsidP="00F07C1A">
      <w:r>
        <w:rPr>
          <w:noProof/>
          <w:lang w:val="en-US"/>
        </w:rPr>
        <w:drawing>
          <wp:inline distT="0" distB="0" distL="0" distR="0">
            <wp:extent cx="5724525" cy="2619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7C1A" w:rsidRDefault="00F07C1A" w:rsidP="00F07C1A">
      <w:r>
        <w:rPr>
          <w:noProof/>
          <w:lang w:val="en-US"/>
        </w:rPr>
        <w:lastRenderedPageBreak/>
        <w:drawing>
          <wp:inline distT="0" distB="0" distL="0" distR="0">
            <wp:extent cx="5724525" cy="3371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04D1" w:rsidRDefault="00DC04D1" w:rsidP="00F07C1A">
      <w:r>
        <w:rPr>
          <w:noProof/>
          <w:lang w:val="en-US"/>
        </w:rPr>
        <w:drawing>
          <wp:inline distT="0" distB="0" distL="0" distR="0">
            <wp:extent cx="5019675" cy="30480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7C1A">
        <w:t xml:space="preserve">  </w:t>
      </w:r>
    </w:p>
    <w:p w:rsidR="00F07C1A" w:rsidRDefault="00F07C1A" w:rsidP="00F07C1A">
      <w:r>
        <w:t>The other 73 samples, of th</w:t>
      </w:r>
      <w:r>
        <w:t xml:space="preserve">e 93 total, go to the left bin. </w:t>
      </w:r>
      <w:r>
        <w:t xml:space="preserve">On the left branch at the next node if we go </w:t>
      </w:r>
      <w:proofErr w:type="gramStart"/>
      <w:r>
        <w:t>right  and</w:t>
      </w:r>
      <w:proofErr w:type="gramEnd"/>
      <w:r>
        <w:t xml:space="preserve"> the armed forces rate is over 1.456 and they are a NATO country (</w:t>
      </w:r>
      <w:proofErr w:type="spellStart"/>
      <w:r>
        <w:t>Is_Nato_Country</w:t>
      </w:r>
      <w:proofErr w:type="spellEnd"/>
      <w:r>
        <w:t xml:space="preserve"> &gt;= 0.5) they are also a democracy.   </w:t>
      </w:r>
    </w:p>
    <w:p w:rsidR="00F07C1A" w:rsidRDefault="00F07C1A" w:rsidP="00F07C1A"/>
    <w:p w:rsidR="00F07C1A" w:rsidRDefault="00F07C1A" w:rsidP="00F07C1A">
      <w:r>
        <w:t>If the armed forces rate is over 1.4560 and they are not a NATO Country or</w:t>
      </w:r>
      <w:r>
        <w:t xml:space="preserve"> not</w:t>
      </w:r>
      <w:r>
        <w:t xml:space="preserve"> an African </w:t>
      </w:r>
      <w:proofErr w:type="gramStart"/>
      <w:r>
        <w:t>country</w:t>
      </w:r>
      <w:proofErr w:type="gramEnd"/>
      <w:r>
        <w:t xml:space="preserve"> they are Not a Democracy.</w:t>
      </w:r>
    </w:p>
    <w:p w:rsidR="00F07C1A" w:rsidRDefault="00F07C1A" w:rsidP="00F07C1A">
      <w:r>
        <w:rPr>
          <w:noProof/>
          <w:lang w:val="en-US"/>
        </w:rPr>
        <w:lastRenderedPageBreak/>
        <w:drawing>
          <wp:inline distT="0" distB="0" distL="0" distR="0">
            <wp:extent cx="5724525" cy="3371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  <w:t xml:space="preserve"> </w:t>
      </w:r>
    </w:p>
    <w:p w:rsidR="00DC04D1" w:rsidRDefault="00DC04D1" w:rsidP="00F07C1A">
      <w:r>
        <w:rPr>
          <w:noProof/>
          <w:lang w:val="en-US"/>
        </w:rPr>
        <w:drawing>
          <wp:inline distT="0" distB="0" distL="0" distR="0">
            <wp:extent cx="5724525" cy="36480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7C1A">
        <w:tab/>
        <w:t xml:space="preserve"> </w:t>
      </w:r>
    </w:p>
    <w:p w:rsidR="00F07C1A" w:rsidRDefault="00F07C1A" w:rsidP="00F07C1A">
      <w:r>
        <w:t>This splitting continues until such a stage that the split spawns a bin with only a single class – for example the bin described above is not split again and results in 12 samples of value 0, class 'Not a Democracy'.</w:t>
      </w:r>
    </w:p>
    <w:p w:rsidR="008C4EC8" w:rsidRDefault="00B507D4" w:rsidP="008C4EC8">
      <w:pPr>
        <w:rPr>
          <w:b/>
        </w:rPr>
      </w:pPr>
      <w:r w:rsidRPr="00B507D4">
        <w:rPr>
          <w:b/>
        </w:rPr>
        <w:t>Code:</w:t>
      </w:r>
    </w:p>
    <w:p w:rsidR="00B507D4" w:rsidRDefault="00B507D4" w:rsidP="00B507D4">
      <w:r>
        <w:t># -*- coding: utf-8 -*-</w:t>
      </w:r>
    </w:p>
    <w:p w:rsidR="00B507D4" w:rsidRDefault="00B507D4" w:rsidP="00B507D4">
      <w:r>
        <w:lastRenderedPageBreak/>
        <w:t>"""</w:t>
      </w:r>
    </w:p>
    <w:p w:rsidR="00B507D4" w:rsidRDefault="00B507D4" w:rsidP="00B507D4">
      <w:r>
        <w:t>Created on Fri Jun 03 12:27:51 2016</w:t>
      </w:r>
    </w:p>
    <w:p w:rsidR="00B507D4" w:rsidRDefault="00B507D4" w:rsidP="00B507D4"/>
    <w:p w:rsidR="00B507D4" w:rsidRDefault="00B507D4" w:rsidP="00B507D4">
      <w:r>
        <w:t>@author: Peter</w:t>
      </w:r>
    </w:p>
    <w:p w:rsidR="00B507D4" w:rsidRDefault="00B507D4" w:rsidP="00B507D4">
      <w:r>
        <w:t>"""</w:t>
      </w:r>
    </w:p>
    <w:p w:rsidR="00B507D4" w:rsidRDefault="00B507D4" w:rsidP="00B507D4"/>
    <w:p w:rsidR="00B507D4" w:rsidRDefault="00B507D4" w:rsidP="00B507D4">
      <w:r>
        <w:t xml:space="preserve">import </w:t>
      </w:r>
      <w:proofErr w:type="spellStart"/>
      <w:r>
        <w:t>os</w:t>
      </w:r>
      <w:proofErr w:type="spellEnd"/>
    </w:p>
    <w:p w:rsidR="00B507D4" w:rsidRDefault="00B507D4" w:rsidP="00B507D4">
      <w:r>
        <w:t>import pandas</w:t>
      </w:r>
    </w:p>
    <w:p w:rsidR="00B507D4" w:rsidRDefault="00B507D4" w:rsidP="00B507D4">
      <w:r>
        <w:t xml:space="preserve">import </w:t>
      </w:r>
      <w:proofErr w:type="spellStart"/>
      <w:r>
        <w:t>numpy</w:t>
      </w:r>
      <w:proofErr w:type="spellEnd"/>
    </w:p>
    <w:p w:rsidR="00B507D4" w:rsidRDefault="00B507D4" w:rsidP="00B507D4">
      <w:r>
        <w:t xml:space="preserve">import </w:t>
      </w:r>
      <w:proofErr w:type="spellStart"/>
      <w:r>
        <w:t>sklearn</w:t>
      </w:r>
      <w:proofErr w:type="spellEnd"/>
    </w:p>
    <w:p w:rsidR="00B507D4" w:rsidRDefault="00B507D4" w:rsidP="00B507D4">
      <w:r>
        <w:t xml:space="preserve">import </w:t>
      </w:r>
      <w:proofErr w:type="spellStart"/>
      <w:r>
        <w:t>matplotlib</w:t>
      </w:r>
      <w:proofErr w:type="spellEnd"/>
    </w:p>
    <w:p w:rsidR="00B507D4" w:rsidRDefault="00B507D4" w:rsidP="00B507D4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:rsidR="00B507D4" w:rsidRDefault="00B507D4" w:rsidP="00B507D4">
      <w:r>
        <w:t>import sys; print(</w:t>
      </w:r>
      <w:proofErr w:type="spellStart"/>
      <w:proofErr w:type="gramStart"/>
      <w:r>
        <w:t>sys.path</w:t>
      </w:r>
      <w:proofErr w:type="spellEnd"/>
      <w:proofErr w:type="gramEnd"/>
      <w:r>
        <w:t>)</w:t>
      </w:r>
    </w:p>
    <w:p w:rsidR="00B507D4" w:rsidRDefault="00B507D4" w:rsidP="00B507D4">
      <w:r>
        <w:t xml:space="preserve">from </w:t>
      </w:r>
      <w:proofErr w:type="spellStart"/>
      <w:r>
        <w:t>seaborn</w:t>
      </w:r>
      <w:proofErr w:type="spellEnd"/>
      <w:r>
        <w:t xml:space="preserve"> import *</w:t>
      </w:r>
    </w:p>
    <w:p w:rsidR="00B507D4" w:rsidRDefault="00B507D4" w:rsidP="00B507D4">
      <w:r>
        <w:t xml:space="preserve">import </w:t>
      </w:r>
      <w:proofErr w:type="spellStart"/>
      <w:r>
        <w:t>seaborn</w:t>
      </w:r>
      <w:proofErr w:type="spellEnd"/>
      <w:r>
        <w:t xml:space="preserve"> as </w:t>
      </w:r>
      <w:proofErr w:type="spellStart"/>
      <w:r>
        <w:t>sns</w:t>
      </w:r>
      <w:proofErr w:type="spellEnd"/>
    </w:p>
    <w:p w:rsidR="00B507D4" w:rsidRDefault="00B507D4" w:rsidP="00B507D4">
      <w:r>
        <w:t xml:space="preserve">import </w:t>
      </w:r>
      <w:proofErr w:type="spellStart"/>
      <w:r>
        <w:t>ggplot</w:t>
      </w:r>
      <w:proofErr w:type="spellEnd"/>
    </w:p>
    <w:p w:rsidR="00B507D4" w:rsidRDefault="00B507D4" w:rsidP="00B507D4">
      <w:r>
        <w:t xml:space="preserve">from </w:t>
      </w:r>
      <w:proofErr w:type="spellStart"/>
      <w:r>
        <w:t>ggplot</w:t>
      </w:r>
      <w:proofErr w:type="spellEnd"/>
      <w:r>
        <w:t xml:space="preserve"> import *</w:t>
      </w:r>
    </w:p>
    <w:p w:rsidR="00B507D4" w:rsidRDefault="00B507D4" w:rsidP="00B507D4">
      <w:r>
        <w:t xml:space="preserve">import </w:t>
      </w:r>
      <w:proofErr w:type="spellStart"/>
      <w:r>
        <w:t>scipy</w:t>
      </w:r>
      <w:proofErr w:type="spellEnd"/>
    </w:p>
    <w:p w:rsidR="00B507D4" w:rsidRDefault="00B507D4" w:rsidP="00B507D4"/>
    <w:p w:rsidR="00B507D4" w:rsidRDefault="00B507D4" w:rsidP="00B507D4">
      <w:r>
        <w:t xml:space="preserve">from pandas import Series, </w:t>
      </w:r>
      <w:proofErr w:type="spellStart"/>
      <w:r>
        <w:t>DataFrame</w:t>
      </w:r>
      <w:proofErr w:type="spellEnd"/>
    </w:p>
    <w:p w:rsidR="00B507D4" w:rsidRDefault="00B507D4" w:rsidP="00B507D4">
      <w:r>
        <w:t xml:space="preserve">import pandas as </w:t>
      </w:r>
      <w:proofErr w:type="spellStart"/>
      <w:r>
        <w:t>pd</w:t>
      </w:r>
      <w:proofErr w:type="spellEnd"/>
    </w:p>
    <w:p w:rsidR="00B507D4" w:rsidRDefault="00B507D4" w:rsidP="00B507D4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B507D4" w:rsidRDefault="00B507D4" w:rsidP="00B507D4">
      <w:r>
        <w:t xml:space="preserve">import </w:t>
      </w:r>
      <w:proofErr w:type="spellStart"/>
      <w:r>
        <w:t>os</w:t>
      </w:r>
      <w:proofErr w:type="spellEnd"/>
    </w:p>
    <w:p w:rsidR="00B507D4" w:rsidRDefault="00B507D4" w:rsidP="00B507D4">
      <w:r>
        <w:t xml:space="preserve">import </w:t>
      </w:r>
      <w:proofErr w:type="spellStart"/>
      <w:proofErr w:type="gramStart"/>
      <w:r>
        <w:t>matplotlib.pylab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:rsidR="00B507D4" w:rsidRDefault="00B507D4" w:rsidP="00B507D4">
      <w:r>
        <w:t xml:space="preserve">from </w:t>
      </w:r>
      <w:proofErr w:type="spellStart"/>
      <w:proofErr w:type="gramStart"/>
      <w:r>
        <w:t>sklearn.cross</w:t>
      </w:r>
      <w:proofErr w:type="gramEnd"/>
      <w:r>
        <w:t>_valida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B507D4" w:rsidRDefault="00B507D4" w:rsidP="00B507D4">
      <w:r>
        <w:t xml:space="preserve">from </w:t>
      </w:r>
      <w:proofErr w:type="spellStart"/>
      <w:proofErr w:type="gramStart"/>
      <w:r>
        <w:t>sklearn.tree</w:t>
      </w:r>
      <w:proofErr w:type="spellEnd"/>
      <w:proofErr w:type="gramEnd"/>
      <w:r>
        <w:t xml:space="preserve"> import </w:t>
      </w:r>
      <w:proofErr w:type="spellStart"/>
      <w:r>
        <w:t>DecisionTreeClassifier</w:t>
      </w:r>
      <w:proofErr w:type="spellEnd"/>
    </w:p>
    <w:p w:rsidR="00B507D4" w:rsidRDefault="00B507D4" w:rsidP="00B507D4"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lassification_report</w:t>
      </w:r>
      <w:proofErr w:type="spellEnd"/>
    </w:p>
    <w:p w:rsidR="00B507D4" w:rsidRDefault="00B507D4" w:rsidP="00B507D4">
      <w:r>
        <w:t xml:space="preserve">import </w:t>
      </w:r>
      <w:proofErr w:type="spellStart"/>
      <w:proofErr w:type="gramStart"/>
      <w:r>
        <w:t>sklearn.metrics</w:t>
      </w:r>
      <w:proofErr w:type="spellEnd"/>
      <w:proofErr w:type="gramEnd"/>
    </w:p>
    <w:p w:rsidR="00B507D4" w:rsidRDefault="00B507D4" w:rsidP="00B507D4"/>
    <w:p w:rsidR="00B507D4" w:rsidRDefault="00B507D4" w:rsidP="00B507D4">
      <w:r>
        <w:t xml:space="preserve">import </w:t>
      </w:r>
      <w:proofErr w:type="spellStart"/>
      <w:r>
        <w:t>pydot</w:t>
      </w:r>
      <w:proofErr w:type="spellEnd"/>
    </w:p>
    <w:p w:rsidR="00B507D4" w:rsidRDefault="00B507D4" w:rsidP="00B507D4"/>
    <w:p w:rsidR="00B507D4" w:rsidRDefault="00B507D4" w:rsidP="00B507D4">
      <w:r>
        <w:lastRenderedPageBreak/>
        <w:t xml:space="preserve">import </w:t>
      </w:r>
      <w:proofErr w:type="spellStart"/>
      <w:r>
        <w:t>graphviz</w:t>
      </w:r>
      <w:proofErr w:type="spellEnd"/>
    </w:p>
    <w:p w:rsidR="00B507D4" w:rsidRDefault="00B507D4" w:rsidP="00B507D4"/>
    <w:p w:rsidR="00B507D4" w:rsidRDefault="00B507D4" w:rsidP="00B507D4"/>
    <w:p w:rsidR="00B507D4" w:rsidRDefault="00B507D4" w:rsidP="00B507D4"/>
    <w:p w:rsidR="00B507D4" w:rsidRDefault="00B507D4" w:rsidP="00B507D4">
      <w:proofErr w:type="spellStart"/>
      <w:r>
        <w:t>apath</w:t>
      </w:r>
      <w:proofErr w:type="spellEnd"/>
      <w:r>
        <w:t>='C:\Users\Peter\Desktop\</w:t>
      </w:r>
      <w:proofErr w:type="spellStart"/>
      <w:r>
        <w:t>Gapminder</w:t>
      </w:r>
      <w:proofErr w:type="spellEnd"/>
      <w:r>
        <w:t>'</w:t>
      </w:r>
    </w:p>
    <w:p w:rsidR="00B507D4" w:rsidRDefault="00B507D4" w:rsidP="00B507D4">
      <w:r>
        <w:t>print(</w:t>
      </w:r>
      <w:proofErr w:type="spellStart"/>
      <w:r>
        <w:t>apath</w:t>
      </w:r>
      <w:proofErr w:type="spellEnd"/>
      <w:r>
        <w:t>)</w:t>
      </w:r>
    </w:p>
    <w:p w:rsidR="00B507D4" w:rsidRDefault="00B507D4" w:rsidP="00B507D4">
      <w:proofErr w:type="spellStart"/>
      <w:proofErr w:type="gramStart"/>
      <w:r>
        <w:t>os.chdir</w:t>
      </w:r>
      <w:proofErr w:type="spellEnd"/>
      <w:proofErr w:type="gramEnd"/>
      <w:r>
        <w:t>('C:\Users\Peter\Desktop\</w:t>
      </w:r>
      <w:proofErr w:type="spellStart"/>
      <w:r>
        <w:t>Gapminder</w:t>
      </w:r>
      <w:proofErr w:type="spellEnd"/>
      <w:r>
        <w:t>')</w:t>
      </w:r>
    </w:p>
    <w:p w:rsidR="00B507D4" w:rsidRDefault="00B507D4" w:rsidP="00B507D4">
      <w:r>
        <w:t>##check the directory has changed</w:t>
      </w:r>
    </w:p>
    <w:p w:rsidR="00B507D4" w:rsidRDefault="00B507D4" w:rsidP="00B507D4">
      <w:proofErr w:type="spellStart"/>
      <w:proofErr w:type="gramStart"/>
      <w:r>
        <w:t>os.getcwd</w:t>
      </w:r>
      <w:proofErr w:type="spellEnd"/>
      <w:proofErr w:type="gramEnd"/>
      <w:r>
        <w:t>()</w:t>
      </w:r>
    </w:p>
    <w:p w:rsidR="00B507D4" w:rsidRDefault="00B507D4" w:rsidP="00B507D4">
      <w:r>
        <w:t>##read in the file</w:t>
      </w:r>
    </w:p>
    <w:p w:rsidR="00B507D4" w:rsidRDefault="00B507D4" w:rsidP="00B507D4">
      <w:r>
        <w:t xml:space="preserve">data = </w:t>
      </w:r>
      <w:proofErr w:type="spellStart"/>
      <w:proofErr w:type="gramStart"/>
      <w:r>
        <w:t>pandas.read</w:t>
      </w:r>
      <w:proofErr w:type="gramEnd"/>
      <w:r>
        <w:t>_csv</w:t>
      </w:r>
      <w:proofErr w:type="spellEnd"/>
      <w:r>
        <w:t xml:space="preserve">('gapminder.csv', </w:t>
      </w:r>
      <w:proofErr w:type="spellStart"/>
      <w:r>
        <w:t>low_memory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 xml:space="preserve">##lets convert the data </w:t>
      </w:r>
      <w:proofErr w:type="gramStart"/>
      <w:r>
        <w:t>to  numeric</w:t>
      </w:r>
      <w:proofErr w:type="gramEnd"/>
    </w:p>
    <w:p w:rsidR="00B507D4" w:rsidRDefault="00B507D4" w:rsidP="00B507D4">
      <w:r>
        <w:t>data['</w:t>
      </w:r>
      <w:proofErr w:type="spellStart"/>
      <w:r>
        <w:t>incomeperperson</w:t>
      </w:r>
      <w:proofErr w:type="spellEnd"/>
      <w:r>
        <w:t>'] = data['</w:t>
      </w:r>
      <w:proofErr w:type="spellStart"/>
      <w:r>
        <w:t>incomeperperson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alcconsumption</w:t>
      </w:r>
      <w:proofErr w:type="spellEnd"/>
      <w:r>
        <w:t>'] = data['</w:t>
      </w:r>
      <w:proofErr w:type="spellStart"/>
      <w:r>
        <w:t>alcconsumption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armedforcesrate</w:t>
      </w:r>
      <w:proofErr w:type="spellEnd"/>
      <w:r>
        <w:t>'] = data['</w:t>
      </w:r>
      <w:proofErr w:type="spellStart"/>
      <w:r>
        <w:t>armedforcesrat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breastcancerper100th'] = data['breastcancerper100th'</w:t>
      </w:r>
      <w:proofErr w:type="gramStart"/>
      <w:r>
        <w:t>].convert</w:t>
      </w:r>
      <w:proofErr w:type="gramEnd"/>
      <w:r>
        <w:t>_objects(convert_numeric=True)</w:t>
      </w:r>
    </w:p>
    <w:p w:rsidR="00B507D4" w:rsidRDefault="00B507D4" w:rsidP="00B507D4">
      <w:r>
        <w:t>data['co2emissions'] = data['co2emissions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femaleemployrate</w:t>
      </w:r>
      <w:proofErr w:type="spellEnd"/>
      <w:r>
        <w:t>'] = data['</w:t>
      </w:r>
      <w:proofErr w:type="spellStart"/>
      <w:r>
        <w:t>femaleemployrat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hivrate</w:t>
      </w:r>
      <w:proofErr w:type="spellEnd"/>
      <w:r>
        <w:t>'] = data['</w:t>
      </w:r>
      <w:proofErr w:type="spellStart"/>
      <w:r>
        <w:t>hivrat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internetuserate</w:t>
      </w:r>
      <w:proofErr w:type="spellEnd"/>
      <w:r>
        <w:t>'] = data['</w:t>
      </w:r>
      <w:proofErr w:type="spellStart"/>
      <w:r>
        <w:t>internetuserat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lifeexpectancy</w:t>
      </w:r>
      <w:proofErr w:type="spellEnd"/>
      <w:r>
        <w:t>'] = data['</w:t>
      </w:r>
      <w:proofErr w:type="spellStart"/>
      <w:r>
        <w:t>lifeexpectancy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oilperperson</w:t>
      </w:r>
      <w:proofErr w:type="spellEnd"/>
      <w:r>
        <w:t>'] = data['</w:t>
      </w:r>
      <w:proofErr w:type="spellStart"/>
      <w:r>
        <w:t>oilperperson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polityscore</w:t>
      </w:r>
      <w:proofErr w:type="spellEnd"/>
      <w:r>
        <w:t>'] = data['</w:t>
      </w:r>
      <w:proofErr w:type="spellStart"/>
      <w:r>
        <w:t>polityscor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relectricperperson</w:t>
      </w:r>
      <w:proofErr w:type="spellEnd"/>
      <w:r>
        <w:t>'] = data['</w:t>
      </w:r>
      <w:proofErr w:type="spellStart"/>
      <w:r>
        <w:t>relectricperperson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suicideper100th'] = data['suicideper100th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employrate</w:t>
      </w:r>
      <w:proofErr w:type="spellEnd"/>
      <w:r>
        <w:t>'] = data['</w:t>
      </w:r>
      <w:proofErr w:type="spellStart"/>
      <w:r>
        <w:t>employrat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>
      <w:r>
        <w:t>data['</w:t>
      </w:r>
      <w:proofErr w:type="spellStart"/>
      <w:r>
        <w:t>urbanrate</w:t>
      </w:r>
      <w:proofErr w:type="spellEnd"/>
      <w:r>
        <w:t>'] = data['</w:t>
      </w:r>
      <w:proofErr w:type="spellStart"/>
      <w:r>
        <w:t>urbanrate</w:t>
      </w:r>
      <w:proofErr w:type="spellEnd"/>
      <w:r>
        <w:t>'</w:t>
      </w:r>
      <w:proofErr w:type="gramStart"/>
      <w:r>
        <w:t>].</w:t>
      </w:r>
      <w:proofErr w:type="spellStart"/>
      <w:r>
        <w:t>convert</w:t>
      </w:r>
      <w:proofErr w:type="gramEnd"/>
      <w:r>
        <w:t>_objects</w:t>
      </w:r>
      <w:proofErr w:type="spellEnd"/>
      <w:r>
        <w:t>(</w:t>
      </w:r>
      <w:proofErr w:type="spellStart"/>
      <w:r>
        <w:t>convert_numeric</w:t>
      </w:r>
      <w:proofErr w:type="spellEnd"/>
      <w:r>
        <w:t>=True)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bins = [0, 1000, 5000, 10000, 20000,50000,200000]</w:t>
      </w:r>
    </w:p>
    <w:p w:rsidR="00B507D4" w:rsidRDefault="00B507D4" w:rsidP="00B507D4">
      <w:proofErr w:type="spellStart"/>
      <w:r>
        <w:t>group_names</w:t>
      </w:r>
      <w:proofErr w:type="spellEnd"/>
      <w:r>
        <w:t xml:space="preserve"> = ['Very Low Income,0-1000', 'Low Income,1000-5000', 'Okay Income,5000-10000', 'Good Income,10000-20000','Great Income,20000-50000','50,000-200,000']</w:t>
      </w:r>
    </w:p>
    <w:p w:rsidR="00B507D4" w:rsidRDefault="00B507D4" w:rsidP="00B507D4"/>
    <w:p w:rsidR="00B507D4" w:rsidRDefault="00B507D4" w:rsidP="00B507D4">
      <w:r>
        <w:t xml:space="preserve">categories = </w:t>
      </w:r>
      <w:proofErr w:type="spellStart"/>
      <w:r>
        <w:t>pandas.cut</w:t>
      </w:r>
      <w:proofErr w:type="spellEnd"/>
      <w:r>
        <w:t>(data['</w:t>
      </w:r>
      <w:proofErr w:type="spellStart"/>
      <w:r>
        <w:t>incomeperperson</w:t>
      </w:r>
      <w:proofErr w:type="spellEnd"/>
      <w:r>
        <w:t>'], bins, labels=</w:t>
      </w:r>
      <w:proofErr w:type="spellStart"/>
      <w:r>
        <w:t>group_names</w:t>
      </w:r>
      <w:proofErr w:type="spellEnd"/>
      <w:r>
        <w:t>)</w:t>
      </w:r>
    </w:p>
    <w:p w:rsidR="00B507D4" w:rsidRDefault="00B507D4" w:rsidP="00B507D4">
      <w:r>
        <w:t xml:space="preserve">data['categories'] = </w:t>
      </w:r>
      <w:proofErr w:type="spellStart"/>
      <w:r>
        <w:t>pandas.cut</w:t>
      </w:r>
      <w:proofErr w:type="spellEnd"/>
      <w:r>
        <w:t>(data['</w:t>
      </w:r>
      <w:proofErr w:type="spellStart"/>
      <w:r>
        <w:t>incomeperperson</w:t>
      </w:r>
      <w:proofErr w:type="spellEnd"/>
      <w:r>
        <w:t>'], bins, labels=</w:t>
      </w:r>
      <w:proofErr w:type="spellStart"/>
      <w:r>
        <w:t>group_names</w:t>
      </w:r>
      <w:proofErr w:type="spellEnd"/>
      <w:r>
        <w:t>)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##</w:t>
      </w:r>
      <w:proofErr w:type="spellStart"/>
      <w:proofErr w:type="gramStart"/>
      <w:r>
        <w:t>data.dtypes</w:t>
      </w:r>
      <w:proofErr w:type="spellEnd"/>
      <w:proofErr w:type="gramEnd"/>
      <w:r>
        <w:t xml:space="preserve"> </w:t>
      </w:r>
      <w:proofErr w:type="spellStart"/>
      <w:r>
        <w:t>chk</w:t>
      </w:r>
      <w:proofErr w:type="spellEnd"/>
    </w:p>
    <w:p w:rsidR="00B507D4" w:rsidRDefault="00B507D4" w:rsidP="00B507D4"/>
    <w:p w:rsidR="00B507D4" w:rsidRDefault="00B507D4" w:rsidP="00B507D4">
      <w:r>
        <w:t xml:space="preserve">##now encode </w:t>
      </w:r>
      <w:proofErr w:type="spellStart"/>
      <w:r>
        <w:t>european</w:t>
      </w:r>
      <w:proofErr w:type="spellEnd"/>
      <w:r>
        <w:t xml:space="preserve"> countries</w:t>
      </w:r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EUROPEAN (row):</w:t>
      </w:r>
    </w:p>
    <w:p w:rsidR="00B507D4" w:rsidRDefault="00B507D4" w:rsidP="00B507D4">
      <w:r>
        <w:t xml:space="preserve">   if row['country'] == 'Alba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ndorr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rme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zerbaij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ust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elaru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elgium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os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Bulga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roat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ypru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zech Republic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Denmark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sto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Fin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Franc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eorg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erman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reec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Hungar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ce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e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tal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azakhstan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return 'Europe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osov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atv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iechtenstei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ithua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uxembourg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cedo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lt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oldov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onac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ontenegr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etherland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orwa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o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ortugal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Roma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Russ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n Marin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er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lovak Republic</w:t>
      </w:r>
      <w:proofErr w:type="gramStart"/>
      <w:r>
        <w:t>' :</w:t>
      </w:r>
      <w:proofErr w:type="gramEnd"/>
      <w:r>
        <w:t xml:space="preserve">    </w:t>
      </w:r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lovenia</w:t>
      </w:r>
      <w:proofErr w:type="gramStart"/>
      <w:r>
        <w:t>' :</w:t>
      </w:r>
      <w:proofErr w:type="gramEnd"/>
      <w:r>
        <w:t xml:space="preserve">    </w:t>
      </w:r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pain</w:t>
      </w:r>
      <w:proofErr w:type="gramStart"/>
      <w:r>
        <w:t>' :</w:t>
      </w:r>
      <w:proofErr w:type="gramEnd"/>
      <w:r>
        <w:t xml:space="preserve">    </w:t>
      </w:r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wede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witzer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urkey</w:t>
      </w:r>
      <w:proofErr w:type="gramStart"/>
      <w:r>
        <w:t>' :</w:t>
      </w:r>
      <w:proofErr w:type="gramEnd"/>
      <w:r>
        <w:t xml:space="preserve">       </w:t>
      </w:r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krain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nited Kingdom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rope'       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Europe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 xml:space="preserve">data['European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EUROPEAN (row),axis=1)</w:t>
      </w:r>
    </w:p>
    <w:p w:rsidR="00B507D4" w:rsidRDefault="00B507D4" w:rsidP="00B507D4"/>
    <w:p w:rsidR="00B507D4" w:rsidRDefault="00B507D4" w:rsidP="00B507D4">
      <w:r>
        <w:t>##check it worked</w:t>
      </w:r>
    </w:p>
    <w:p w:rsidR="00B507D4" w:rsidRDefault="00B507D4" w:rsidP="00B507D4"/>
    <w:p w:rsidR="00B507D4" w:rsidRDefault="00B507D4" w:rsidP="00B507D4">
      <w:r>
        <w:t>##'''</w:t>
      </w:r>
    </w:p>
    <w:p w:rsidR="00B507D4" w:rsidRDefault="00B507D4" w:rsidP="00B507D4">
      <w:r>
        <w:t>##</w:t>
      </w:r>
      <w:proofErr w:type="gramStart"/>
      <w:r>
        <w:t>Out[</w:t>
      </w:r>
      <w:proofErr w:type="gramEnd"/>
      <w:r>
        <w:t xml:space="preserve">24]: </w:t>
      </w:r>
    </w:p>
    <w:p w:rsidR="00B507D4" w:rsidRDefault="00B507D4" w:rsidP="00B507D4">
      <w:r>
        <w:lastRenderedPageBreak/>
        <w:t>##Europe            45</w:t>
      </w:r>
    </w:p>
    <w:p w:rsidR="00B507D4" w:rsidRDefault="00B507D4" w:rsidP="00B507D4">
      <w:r>
        <w:t>##Not-In-Europe    168</w:t>
      </w:r>
    </w:p>
    <w:p w:rsidR="00B507D4" w:rsidRDefault="00B507D4" w:rsidP="00B507D4">
      <w:r>
        <w:t>##</w:t>
      </w:r>
      <w:proofErr w:type="spellStart"/>
      <w:r>
        <w:t>dtype</w:t>
      </w:r>
      <w:proofErr w:type="spellEnd"/>
      <w:r>
        <w:t>: int64</w:t>
      </w:r>
    </w:p>
    <w:p w:rsidR="00B507D4" w:rsidRDefault="00B507D4" w:rsidP="00B507D4">
      <w:r>
        <w:t>##'''</w:t>
      </w:r>
    </w:p>
    <w:p w:rsidR="00B507D4" w:rsidRDefault="00B507D4" w:rsidP="00B507D4"/>
    <w:p w:rsidR="00B507D4" w:rsidRDefault="00B507D4" w:rsidP="00B507D4">
      <w:r>
        <w:t>data['Europe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country']</w:t>
      </w:r>
    </w:p>
    <w:p w:rsidR="00B507D4" w:rsidRDefault="00B507D4" w:rsidP="00B507D4"/>
    <w:p w:rsidR="00B507D4" w:rsidRDefault="00B507D4" w:rsidP="00B507D4">
      <w:r>
        <w:t xml:space="preserve">##checked working </w:t>
      </w:r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African (row):</w:t>
      </w:r>
    </w:p>
    <w:p w:rsidR="00B507D4" w:rsidRDefault="00B507D4" w:rsidP="00B507D4">
      <w:r>
        <w:t xml:space="preserve">   if row['country'] == 'Alge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ngol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eni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otswan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urkina Faso</w:t>
      </w:r>
      <w:proofErr w:type="gramStart"/>
      <w:r>
        <w:t>' :</w:t>
      </w:r>
      <w:proofErr w:type="gramEnd"/>
      <w:r>
        <w:t xml:space="preserve"> </w:t>
      </w:r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urund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ameroo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ape Verd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entral African Republic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had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omoro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ongo, Dem. Rep.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ongo, Rep.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Djibout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quatorial Guine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ritre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thiop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gyp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  </w:t>
      </w:r>
      <w:r>
        <w:tab/>
      </w:r>
      <w:r>
        <w:tab/>
        <w:t xml:space="preserve">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abo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am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han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Cote d'Ivoire":</w:t>
      </w:r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Guinea-Bissau":</w:t>
      </w:r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Guinea":</w:t>
      </w:r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Kenya"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"Lesotho"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Liberia"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Libya":</w:t>
      </w:r>
    </w:p>
    <w:p w:rsidR="00B507D4" w:rsidRDefault="00B507D4" w:rsidP="00B507D4">
      <w:r>
        <w:t xml:space="preserve">       return 'Africa'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adagascar"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alawi"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ali":</w:t>
      </w:r>
    </w:p>
    <w:p w:rsidR="00B507D4" w:rsidRDefault="00B507D4" w:rsidP="00B507D4">
      <w:r>
        <w:t xml:space="preserve">       return 'Africa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auritania":</w:t>
      </w:r>
    </w:p>
    <w:p w:rsidR="00B507D4" w:rsidRDefault="00B507D4" w:rsidP="00B507D4">
      <w:r>
        <w:t xml:space="preserve">       return 'Africa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auritius":</w:t>
      </w:r>
    </w:p>
    <w:p w:rsidR="00B507D4" w:rsidRDefault="00B507D4" w:rsidP="00B507D4">
      <w:r>
        <w:t xml:space="preserve">       return 'Africa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orocco":</w:t>
      </w:r>
    </w:p>
    <w:p w:rsidR="00B507D4" w:rsidRDefault="00B507D4" w:rsidP="00B507D4">
      <w:r>
        <w:t xml:space="preserve">       return 'Africa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Mozambique":</w:t>
      </w:r>
    </w:p>
    <w:p w:rsidR="00B507D4" w:rsidRDefault="00B507D4" w:rsidP="00B507D4">
      <w:r>
        <w:t xml:space="preserve">       return 'Africa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Namibia":</w:t>
      </w:r>
    </w:p>
    <w:p w:rsidR="00B507D4" w:rsidRDefault="00B507D4" w:rsidP="00B507D4">
      <w:r>
        <w:t xml:space="preserve">       return 'Africa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Niger":</w:t>
      </w:r>
    </w:p>
    <w:p w:rsidR="00B507D4" w:rsidRDefault="00B507D4" w:rsidP="00B507D4">
      <w:r>
        <w:t xml:space="preserve">       return 'Africa'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Nigeria":</w:t>
      </w:r>
    </w:p>
    <w:p w:rsidR="00B507D4" w:rsidRDefault="00B507D4" w:rsidP="00B507D4">
      <w:r>
        <w:t xml:space="preserve">       return 'Africa'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"Rwanda":</w:t>
      </w:r>
    </w:p>
    <w:p w:rsidR="00B507D4" w:rsidRDefault="00B507D4" w:rsidP="00B507D4">
      <w:r>
        <w:t xml:space="preserve">       return 'Africa'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o Tome and Principe':</w:t>
      </w:r>
    </w:p>
    <w:p w:rsidR="00B507D4" w:rsidRDefault="00B507D4" w:rsidP="00B507D4">
      <w:r>
        <w:t xml:space="preserve">       return 'Afric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enegal':</w:t>
      </w:r>
    </w:p>
    <w:p w:rsidR="00B507D4" w:rsidRDefault="00B507D4" w:rsidP="00B507D4">
      <w:r>
        <w:lastRenderedPageBreak/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eychelles':</w:t>
      </w:r>
    </w:p>
    <w:p w:rsidR="00B507D4" w:rsidRDefault="00B507D4" w:rsidP="00B507D4">
      <w:r>
        <w:t xml:space="preserve">       return 'Africa'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ierra Leone':</w:t>
      </w:r>
    </w:p>
    <w:p w:rsidR="00B507D4" w:rsidRDefault="00B507D4" w:rsidP="00B507D4">
      <w:r>
        <w:t xml:space="preserve">       return 'Africa'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omalia':</w:t>
      </w:r>
    </w:p>
    <w:p w:rsidR="00B507D4" w:rsidRDefault="00B507D4" w:rsidP="00B507D4">
      <w:r>
        <w:t xml:space="preserve">       return 'Africa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outh Sudan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outh Africa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udan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waziland':</w:t>
      </w:r>
    </w:p>
    <w:p w:rsidR="00B507D4" w:rsidRDefault="00B507D4" w:rsidP="00B507D4">
      <w:r>
        <w:t xml:space="preserve">       return 'Africa'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anzania':</w:t>
      </w:r>
    </w:p>
    <w:p w:rsidR="00B507D4" w:rsidRDefault="00B507D4" w:rsidP="00B507D4">
      <w:r>
        <w:t xml:space="preserve">       return 'Africa'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ogo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unisia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ganda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Zambia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Zimbabwe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omaliland':</w:t>
      </w:r>
    </w:p>
    <w:p w:rsidR="00B507D4" w:rsidRDefault="00B507D4" w:rsidP="00B507D4">
      <w:r>
        <w:t xml:space="preserve">       return 'Africa' 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t_In_Africa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 xml:space="preserve">data['African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African (row),axis=1)     </w:t>
      </w:r>
    </w:p>
    <w:p w:rsidR="00B507D4" w:rsidRDefault="00B507D4" w:rsidP="00B507D4"/>
    <w:p w:rsidR="00B507D4" w:rsidRDefault="00B507D4" w:rsidP="00B507D4">
      <w:r>
        <w:t>data['Afric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>
      <w:r>
        <w:t xml:space="preserve">     </w:t>
      </w:r>
    </w:p>
    <w:p w:rsidR="00B507D4" w:rsidRDefault="00B507D4" w:rsidP="00B507D4">
      <w:proofErr w:type="spellStart"/>
      <w:r>
        <w:t>def</w:t>
      </w:r>
      <w:proofErr w:type="spellEnd"/>
      <w:r>
        <w:t xml:space="preserve"> Asian (row):</w:t>
      </w:r>
    </w:p>
    <w:p w:rsidR="00B507D4" w:rsidRDefault="00B507D4" w:rsidP="00B507D4">
      <w:r>
        <w:t xml:space="preserve">   if row['country'] == '</w:t>
      </w:r>
      <w:proofErr w:type="spellStart"/>
      <w:r>
        <w:t>Afganistan</w:t>
      </w:r>
      <w:proofErr w:type="spellEnd"/>
      <w:proofErr w:type="gramStart"/>
      <w:r>
        <w:t>' :</w:t>
      </w:r>
      <w:proofErr w:type="gramEnd"/>
    </w:p>
    <w:p w:rsidR="00B507D4" w:rsidRDefault="00B507D4" w:rsidP="00B507D4">
      <w:r>
        <w:t xml:space="preserve">      return 'Asi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rme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ahrai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angladesh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hu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rune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ambod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hin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eorg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nd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ndones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aq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srael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Jap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Jord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azakh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orea, Dem. Rep.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orea, Rep.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uwai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yrgyz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  <w:r>
        <w:tab/>
        <w:t xml:space="preserve">  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ao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ebano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lays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ldiv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ongol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yanma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epal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Om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aki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hilippin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Qata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udi Ara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ingapor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ri Lank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y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  <w:t xml:space="preserve"> 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ajiki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hai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imor-Lest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urke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urkmeni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nited Arab Emirat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zbeki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Vietnam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 return 'Asia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Yeme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ia'</w:t>
      </w:r>
      <w:r>
        <w:tab/>
        <w:t xml:space="preserve">   </w:t>
      </w:r>
      <w:r>
        <w:tab/>
        <w:t xml:space="preserve">   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Asia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 xml:space="preserve">data['Asian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Asian (row),axis=1)  </w:t>
      </w:r>
    </w:p>
    <w:p w:rsidR="00B507D4" w:rsidRDefault="00B507D4" w:rsidP="00B507D4"/>
    <w:p w:rsidR="00B507D4" w:rsidRDefault="00B507D4" w:rsidP="00B507D4">
      <w:r>
        <w:t>data['Asi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 </w:t>
      </w:r>
    </w:p>
    <w:p w:rsidR="00B507D4" w:rsidRDefault="00B507D4" w:rsidP="00B507D4"/>
    <w:p w:rsidR="00B507D4" w:rsidRDefault="00B507D4" w:rsidP="00B507D4">
      <w:r>
        <w:t>##data[['country','incomeperperson','polityscore_cat'</w:t>
      </w:r>
      <w:proofErr w:type="gramStart"/>
      <w:r>
        <w:t>]][</w:t>
      </w:r>
      <w:proofErr w:type="gramEnd"/>
      <w:r>
        <w:t>(data.European=='Europe') &amp; (</w:t>
      </w:r>
      <w:proofErr w:type="spellStart"/>
      <w:r>
        <w:t>data.polityscore_cat</w:t>
      </w:r>
      <w:proofErr w:type="spellEnd"/>
      <w:r>
        <w:t>!='NA') ]</w:t>
      </w:r>
    </w:p>
    <w:p w:rsidR="00B507D4" w:rsidRDefault="00B507D4" w:rsidP="00B507D4"/>
    <w:p w:rsidR="00B507D4" w:rsidRDefault="00B507D4" w:rsidP="00B507D4">
      <w:r>
        <w:t>##data[(</w:t>
      </w:r>
      <w:proofErr w:type="spellStart"/>
      <w:proofErr w:type="gramStart"/>
      <w:r>
        <w:t>data.Asian</w:t>
      </w:r>
      <w:proofErr w:type="spellEnd"/>
      <w:proofErr w:type="gramEnd"/>
      <w:r>
        <w:t>=='Asian')]</w:t>
      </w:r>
    </w:p>
    <w:p w:rsidR="00B507D4" w:rsidRDefault="00B507D4" w:rsidP="00B507D4">
      <w:r>
        <w:t xml:space="preserve">      </w:t>
      </w:r>
    </w:p>
    <w:p w:rsidR="00B507D4" w:rsidRDefault="00B507D4" w:rsidP="00B507D4">
      <w:r>
        <w:t xml:space="preserve">      </w:t>
      </w:r>
    </w:p>
    <w:p w:rsidR="00B507D4" w:rsidRDefault="00B507D4" w:rsidP="00B507D4">
      <w:proofErr w:type="spellStart"/>
      <w:r>
        <w:t>def</w:t>
      </w:r>
      <w:proofErr w:type="spellEnd"/>
      <w:r>
        <w:t xml:space="preserve"> </w:t>
      </w:r>
      <w:proofErr w:type="spellStart"/>
      <w:r>
        <w:t>Mid_East</w:t>
      </w:r>
      <w:proofErr w:type="spellEnd"/>
      <w:r>
        <w:t xml:space="preserve"> (row):</w:t>
      </w:r>
    </w:p>
    <w:p w:rsidR="00B507D4" w:rsidRDefault="00B507D4" w:rsidP="00B507D4">
      <w:r>
        <w:t xml:space="preserve">  if   row['country'] == 'Bahrai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Cypru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Egyp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 xml:space="preserve">'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Ir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 xml:space="preserve">' 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Iraq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Israel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Jord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lastRenderedPageBreak/>
        <w:t xml:space="preserve">  </w:t>
      </w:r>
      <w:proofErr w:type="spellStart"/>
      <w:r>
        <w:t>elif</w:t>
      </w:r>
      <w:proofErr w:type="spellEnd"/>
      <w:r>
        <w:t xml:space="preserve"> row['country'] == 'Kuwai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Lebano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Om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Qata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Saudi Ara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</w:r>
      <w:r>
        <w:tab/>
        <w:t xml:space="preserve">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Sy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</w:r>
      <w:r>
        <w:tab/>
        <w:t xml:space="preserve"> 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Turke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United Arab Emirat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Yeme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Middle_East</w:t>
      </w:r>
      <w:proofErr w:type="spellEnd"/>
      <w:r>
        <w:t>'</w:t>
      </w:r>
      <w:r>
        <w:tab/>
        <w:t xml:space="preserve">   </w:t>
      </w:r>
      <w:r>
        <w:tab/>
        <w:t xml:space="preserve">      </w:t>
      </w:r>
    </w:p>
    <w:p w:rsidR="00B507D4" w:rsidRDefault="00B507D4" w:rsidP="00B507D4">
      <w:r>
        <w:t xml:space="preserve">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Middle_East</w:t>
      </w:r>
      <w:proofErr w:type="spellEnd"/>
      <w:r>
        <w:t xml:space="preserve">'     </w:t>
      </w:r>
    </w:p>
    <w:p w:rsidR="00B507D4" w:rsidRDefault="00B507D4" w:rsidP="00B507D4">
      <w:r>
        <w:t xml:space="preserve">    </w:t>
      </w:r>
    </w:p>
    <w:p w:rsidR="00B507D4" w:rsidRDefault="00B507D4" w:rsidP="00B507D4">
      <w:r>
        <w:t>data['</w:t>
      </w:r>
      <w:proofErr w:type="spellStart"/>
      <w:r>
        <w:t>Mid_East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</w:t>
      </w:r>
      <w:proofErr w:type="spellStart"/>
      <w:r>
        <w:t>Mid_East</w:t>
      </w:r>
      <w:proofErr w:type="spellEnd"/>
      <w:r>
        <w:t xml:space="preserve"> (row),axis=1)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Mid_East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</w:t>
      </w:r>
      <w:proofErr w:type="spellStart"/>
      <w:r>
        <w:t>North_American</w:t>
      </w:r>
      <w:proofErr w:type="spellEnd"/>
      <w:r>
        <w:t xml:space="preserve"> (row):</w:t>
      </w:r>
    </w:p>
    <w:p w:rsidR="00B507D4" w:rsidRDefault="00B507D4" w:rsidP="00B507D4">
      <w:r>
        <w:t xml:space="preserve">  if   row['country'] == 'Antigua and Barbud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Bahama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Barbados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 return '</w:t>
      </w:r>
      <w:proofErr w:type="spellStart"/>
      <w:r>
        <w:t>North_America</w:t>
      </w:r>
      <w:proofErr w:type="spellEnd"/>
      <w:r>
        <w:t xml:space="preserve">'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Beliz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Canad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Costa Ric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Cub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Dominic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Dominican Republic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 xml:space="preserve">'       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El Salvado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Grenad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Guatemal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Hait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Hondura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  <w:t xml:space="preserve">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Jamaic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  <w:t xml:space="preserve">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Mexic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Nicaragu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Panam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lastRenderedPageBreak/>
        <w:t xml:space="preserve">  </w:t>
      </w:r>
      <w:proofErr w:type="spellStart"/>
      <w:r>
        <w:t>elif</w:t>
      </w:r>
      <w:proofErr w:type="spellEnd"/>
      <w:r>
        <w:t xml:space="preserve"> row['country'] == 'Panam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Saint Kitts and Nevi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Saint Luc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Saint Vincent and the Grenadin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Trinidad and Tobag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spellStart"/>
      <w:r>
        <w:t>elif</w:t>
      </w:r>
      <w:proofErr w:type="spellEnd"/>
      <w:r>
        <w:t xml:space="preserve"> row['country'] == 'United Stat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North_America</w:t>
      </w:r>
      <w:proofErr w:type="spellEnd"/>
      <w:r>
        <w:t>'</w:t>
      </w:r>
      <w:r>
        <w:tab/>
      </w:r>
      <w:r>
        <w:tab/>
        <w:t xml:space="preserve">   </w:t>
      </w:r>
    </w:p>
    <w:p w:rsidR="00B507D4" w:rsidRDefault="00B507D4" w:rsidP="00B507D4">
      <w:r>
        <w:t xml:space="preserve">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North_America</w:t>
      </w:r>
      <w:proofErr w:type="spellEnd"/>
      <w:r>
        <w:t xml:space="preserve">'   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North_American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</w:t>
      </w:r>
      <w:proofErr w:type="spellStart"/>
      <w:r>
        <w:t>North_American</w:t>
      </w:r>
      <w:proofErr w:type="spellEnd"/>
      <w:r>
        <w:t xml:space="preserve"> (row),axis=1)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North_American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>
      <w:r>
        <w:tab/>
        <w:t xml:space="preserve">   </w:t>
      </w:r>
    </w:p>
    <w:p w:rsidR="00B507D4" w:rsidRDefault="00B507D4" w:rsidP="00B507D4">
      <w:proofErr w:type="spellStart"/>
      <w:r>
        <w:t>def</w:t>
      </w:r>
      <w:proofErr w:type="spellEnd"/>
      <w:r>
        <w:t xml:space="preserve"> </w:t>
      </w:r>
      <w:proofErr w:type="spellStart"/>
      <w:r>
        <w:t>Carribean_Central_America</w:t>
      </w:r>
      <w:proofErr w:type="spellEnd"/>
      <w:r>
        <w:t xml:space="preserve"> (row):</w:t>
      </w:r>
    </w:p>
    <w:p w:rsidR="00B507D4" w:rsidRDefault="00B507D4" w:rsidP="00B507D4">
      <w:r>
        <w:t xml:space="preserve">   if   row['country'] == 'Antigua and Barbud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ahama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arbado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eliz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osta Ric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  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Cub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Dominic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Dominican Republic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 xml:space="preserve">'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l Salvado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renad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uatemal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Hait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Hondura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  <w:t xml:space="preserve">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Jamaic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icaragu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anam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int Kitts and Nevi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int Luc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int Vincent and the Grenadin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rinidad and Tobago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Carribean_Central_American</w:t>
      </w:r>
      <w:proofErr w:type="spellEnd"/>
      <w:r>
        <w:t>'</w:t>
      </w:r>
      <w:r>
        <w:tab/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lastRenderedPageBreak/>
        <w:t xml:space="preserve">      return '</w:t>
      </w:r>
      <w:proofErr w:type="spellStart"/>
      <w:r>
        <w:t>Not_In_Carribean_Central_American</w:t>
      </w:r>
      <w:proofErr w:type="spellEnd"/>
      <w:r>
        <w:t xml:space="preserve">'     </w:t>
      </w:r>
    </w:p>
    <w:p w:rsidR="00B507D4" w:rsidRDefault="00B507D4" w:rsidP="00B507D4">
      <w:r>
        <w:tab/>
        <w:t xml:space="preserve">   </w:t>
      </w:r>
    </w:p>
    <w:p w:rsidR="00B507D4" w:rsidRDefault="00B507D4" w:rsidP="00B507D4">
      <w:r>
        <w:t>data['</w:t>
      </w:r>
      <w:proofErr w:type="spellStart"/>
      <w:r>
        <w:t>Carribean_Central_America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</w:t>
      </w:r>
      <w:proofErr w:type="spellStart"/>
      <w:r>
        <w:t>Carribean_Central_America</w:t>
      </w:r>
      <w:proofErr w:type="spellEnd"/>
      <w:r>
        <w:t xml:space="preserve"> (row),axis=1)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Carribean_Central_America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/>
    <w:p w:rsidR="00B507D4" w:rsidRDefault="00B507D4" w:rsidP="00B507D4">
      <w:r>
        <w:tab/>
        <w:t xml:space="preserve">   </w:t>
      </w:r>
    </w:p>
    <w:p w:rsidR="00B507D4" w:rsidRDefault="00B507D4" w:rsidP="00B507D4">
      <w:r>
        <w:t>##Algeria, Angola, Ecuador, Iran, Iraq, Kuwait, Libya, Nigeria, Qatar, Saudi Arabia, United Arab Emirates and Venezuela</w:t>
      </w:r>
      <w:r>
        <w:tab/>
        <w:t xml:space="preserve">   </w:t>
      </w:r>
    </w:p>
    <w:p w:rsidR="00B507D4" w:rsidRDefault="00B507D4" w:rsidP="00B507D4">
      <w:r>
        <w:tab/>
        <w:t xml:space="preserve">   </w:t>
      </w:r>
    </w:p>
    <w:p w:rsidR="00B507D4" w:rsidRDefault="00B507D4" w:rsidP="00B507D4">
      <w:r>
        <w:tab/>
        <w:t xml:space="preserve">   </w:t>
      </w:r>
    </w:p>
    <w:p w:rsidR="00B507D4" w:rsidRDefault="00B507D4" w:rsidP="00B507D4">
      <w:proofErr w:type="spellStart"/>
      <w:r>
        <w:t>def</w:t>
      </w:r>
      <w:proofErr w:type="spellEnd"/>
      <w:r>
        <w:t xml:space="preserve"> OPEC (row):</w:t>
      </w:r>
    </w:p>
    <w:p w:rsidR="00B507D4" w:rsidRDefault="00B507D4" w:rsidP="00B507D4">
      <w:r>
        <w:t xml:space="preserve">   if   row['country'] == 'Alge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Angol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cuado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aq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uwai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iby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ige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Qata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Saudi Ara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nited Arab Emirat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Venezuel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OPEC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OPEC</w:t>
      </w:r>
      <w:proofErr w:type="spellEnd"/>
      <w:r>
        <w:t xml:space="preserve">'  </w:t>
      </w:r>
    </w:p>
    <w:p w:rsidR="00B507D4" w:rsidRDefault="00B507D4" w:rsidP="00B507D4"/>
    <w:p w:rsidR="00B507D4" w:rsidRDefault="00B507D4" w:rsidP="00B507D4">
      <w:r>
        <w:t xml:space="preserve">data['OPEC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OPEC (row),axis=1)  </w:t>
      </w:r>
    </w:p>
    <w:p w:rsidR="00B507D4" w:rsidRDefault="00B507D4" w:rsidP="00B507D4"/>
    <w:p w:rsidR="00B507D4" w:rsidRDefault="00B507D4" w:rsidP="00B507D4">
      <w:r>
        <w:t>data['OPEC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>
      <w:r>
        <w:tab/>
        <w:t xml:space="preserve">  </w:t>
      </w:r>
    </w:p>
    <w:p w:rsidR="00B507D4" w:rsidRDefault="00B507D4" w:rsidP="00B507D4">
      <w:proofErr w:type="spellStart"/>
      <w:r>
        <w:t>def</w:t>
      </w:r>
      <w:proofErr w:type="spellEnd"/>
      <w:r>
        <w:t xml:space="preserve"> </w:t>
      </w:r>
      <w:proofErr w:type="spellStart"/>
      <w:r>
        <w:t>Arab_League</w:t>
      </w:r>
      <w:proofErr w:type="spellEnd"/>
      <w:r>
        <w:t xml:space="preserve"> (row):</w:t>
      </w:r>
    </w:p>
    <w:p w:rsidR="00B507D4" w:rsidRDefault="00B507D4" w:rsidP="00B507D4">
      <w:r>
        <w:t xml:space="preserve">   if   row['country'] == 'Alge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ahrai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omoro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Djibout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gyp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aq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Jord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uwait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 xml:space="preserve">'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ebanon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iby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urita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</w:t>
      </w:r>
      <w:proofErr w:type="spellStart"/>
      <w:r>
        <w:t>Morocoo</w:t>
      </w:r>
      <w:proofErr w:type="spellEnd"/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Om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West Bank and Gaz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Qata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audi Ara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omal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ud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y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unis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  <w:r>
        <w:tab/>
        <w:t xml:space="preserve">   </w:t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nited Arab Emirat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  <w:r>
        <w:tab/>
        <w:t xml:space="preserve">   </w:t>
      </w:r>
      <w:r>
        <w:tab/>
        <w:t xml:space="preserve">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Yeme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ritre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Arab_League_MEMBER</w:t>
      </w:r>
      <w:proofErr w:type="spellEnd"/>
      <w:r>
        <w:t>'</w:t>
      </w:r>
      <w:r>
        <w:tab/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Arab_League</w:t>
      </w:r>
      <w:proofErr w:type="spellEnd"/>
      <w:r>
        <w:t xml:space="preserve">'  </w:t>
      </w:r>
    </w:p>
    <w:p w:rsidR="00B507D4" w:rsidRDefault="00B507D4" w:rsidP="00B507D4">
      <w:r>
        <w:lastRenderedPageBreak/>
        <w:t>##</w:t>
      </w:r>
    </w:p>
    <w:p w:rsidR="00B507D4" w:rsidRDefault="00B507D4" w:rsidP="00B507D4">
      <w:r>
        <w:t xml:space="preserve">      </w:t>
      </w:r>
    </w:p>
    <w:p w:rsidR="00B507D4" w:rsidRDefault="00B507D4" w:rsidP="00B507D4">
      <w:r>
        <w:t>data['</w:t>
      </w:r>
      <w:proofErr w:type="spellStart"/>
      <w:r>
        <w:t>Arab_League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</w:t>
      </w:r>
      <w:proofErr w:type="spellStart"/>
      <w:r>
        <w:t>Arab_League</w:t>
      </w:r>
      <w:proofErr w:type="spellEnd"/>
      <w:r>
        <w:t xml:space="preserve"> (row),axis=1)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Arab_League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>
      <w:r>
        <w:t xml:space="preserve">      </w:t>
      </w:r>
    </w:p>
    <w:p w:rsidR="00B507D4" w:rsidRDefault="00B507D4" w:rsidP="00B507D4">
      <w:r>
        <w:t>##ASEAN is a regional grouping with security, economic and social aspects</w:t>
      </w:r>
      <w:r>
        <w:tab/>
        <w:t xml:space="preserve">  </w:t>
      </w:r>
    </w:p>
    <w:p w:rsidR="00B507D4" w:rsidRDefault="00B507D4" w:rsidP="00B507D4">
      <w:r>
        <w:tab/>
        <w:t xml:space="preserve">  </w:t>
      </w:r>
    </w:p>
    <w:p w:rsidR="00B507D4" w:rsidRDefault="00B507D4" w:rsidP="00B507D4">
      <w:proofErr w:type="spellStart"/>
      <w:r>
        <w:t>def</w:t>
      </w:r>
      <w:proofErr w:type="spellEnd"/>
      <w:r>
        <w:t xml:space="preserve"> ASEAN_ARF (row):</w:t>
      </w:r>
    </w:p>
    <w:p w:rsidR="00B507D4" w:rsidRDefault="00B507D4" w:rsidP="00B507D4">
      <w:r>
        <w:t xml:space="preserve">   if row['country'] == 'Austral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ASEAN_ARF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angladesh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runei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ambod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anad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hin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nd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ndones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Jap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orea, Dem. Rep.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Korea, Rep.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Lao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lays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yanma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ongol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ew Zea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akista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apua New Guine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</w:t>
      </w:r>
      <w:proofErr w:type="spellStart"/>
      <w:r>
        <w:t>Phillipines</w:t>
      </w:r>
      <w:proofErr w:type="spellEnd"/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Russian Federatio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ingapor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  <w:t xml:space="preserve">   </w:t>
      </w:r>
      <w:r>
        <w:tab/>
        <w:t xml:space="preserve">  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ri Lank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hai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Timor-Lest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nited State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Vietnam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ASEAN_ARF_MEMBER'</w:t>
      </w:r>
      <w:r>
        <w:tab/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lastRenderedPageBreak/>
        <w:t xml:space="preserve">      return '</w:t>
      </w:r>
      <w:proofErr w:type="spellStart"/>
      <w:r>
        <w:t>Not_In_ASEAN_ARF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 xml:space="preserve">data['ASEAN_ARF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ASEAN_ARF (row),axis=1)  </w:t>
      </w:r>
    </w:p>
    <w:p w:rsidR="00B507D4" w:rsidRDefault="00B507D4" w:rsidP="00B507D4"/>
    <w:p w:rsidR="00B507D4" w:rsidRDefault="00B507D4" w:rsidP="00B507D4">
      <w:r>
        <w:t>data['ASEAN_ARF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>
      <w:r>
        <w:t xml:space="preserve"> </w:t>
      </w:r>
      <w:r>
        <w:tab/>
        <w:t xml:space="preserve">  </w:t>
      </w:r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</w:t>
      </w:r>
      <w:proofErr w:type="spellStart"/>
      <w:r>
        <w:t>South_American</w:t>
      </w:r>
      <w:proofErr w:type="spellEnd"/>
      <w:r>
        <w:t xml:space="preserve"> (row):</w:t>
      </w:r>
    </w:p>
    <w:p w:rsidR="00B507D4" w:rsidRDefault="00B507D4" w:rsidP="00B507D4">
      <w:r>
        <w:t xml:space="preserve">   if row['country'] == 'Argentin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South_America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oliv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razil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hil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olomb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cuador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uyan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 xml:space="preserve">'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aragua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eru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urinam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rugua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</w:t>
      </w:r>
      <w:proofErr w:type="spellStart"/>
      <w:r>
        <w:t>South_America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</w:t>
      </w:r>
      <w:proofErr w:type="spellStart"/>
      <w:r>
        <w:t>Venezuala</w:t>
      </w:r>
      <w:proofErr w:type="spellEnd"/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 return '</w:t>
      </w:r>
      <w:proofErr w:type="spellStart"/>
      <w:r>
        <w:t>South_America</w:t>
      </w:r>
      <w:proofErr w:type="spellEnd"/>
      <w:r>
        <w:t>'</w:t>
      </w:r>
      <w:r>
        <w:tab/>
        <w:t xml:space="preserve">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South_America</w:t>
      </w:r>
      <w:proofErr w:type="spellEnd"/>
      <w:r>
        <w:t>'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data['</w:t>
      </w:r>
      <w:proofErr w:type="spellStart"/>
      <w:r>
        <w:t>South_American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</w:t>
      </w:r>
      <w:proofErr w:type="spellStart"/>
      <w:r>
        <w:t>South_American</w:t>
      </w:r>
      <w:proofErr w:type="spellEnd"/>
      <w:r>
        <w:t xml:space="preserve"> (row),axis=1)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South_American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>
      <w:r>
        <w:t>##</w:t>
      </w:r>
      <w:r>
        <w:tab/>
      </w:r>
    </w:p>
    <w:p w:rsidR="00B507D4" w:rsidRDefault="00B507D4" w:rsidP="00B507D4"/>
    <w:p w:rsidR="00B507D4" w:rsidRDefault="00B507D4" w:rsidP="00B507D4">
      <w:r>
        <w:t>###http://www.nato.int/cps/en/natohq/topics_52044.htm</w:t>
      </w:r>
    </w:p>
    <w:p w:rsidR="00B507D4" w:rsidRDefault="00B507D4" w:rsidP="00B507D4"/>
    <w:p w:rsidR="00B507D4" w:rsidRDefault="00B507D4" w:rsidP="00B507D4">
      <w:r>
        <w:t>##NATO data</w:t>
      </w:r>
    </w:p>
    <w:p w:rsidR="00B507D4" w:rsidRDefault="00B507D4" w:rsidP="00B507D4"/>
    <w:p w:rsidR="00B507D4" w:rsidRDefault="00B507D4" w:rsidP="00B507D4">
      <w:proofErr w:type="spellStart"/>
      <w:r>
        <w:t>Nato_Countries</w:t>
      </w:r>
      <w:proofErr w:type="spellEnd"/>
      <w:r>
        <w:t xml:space="preserve"> = </w:t>
      </w:r>
      <w:proofErr w:type="spellStart"/>
      <w:proofErr w:type="gramStart"/>
      <w:r>
        <w:t>pandas.DataFrame</w:t>
      </w:r>
      <w:proofErr w:type="spellEnd"/>
      <w:proofErr w:type="gramEnd"/>
      <w:r>
        <w:t>({ 'country' : ('</w:t>
      </w:r>
      <w:proofErr w:type="spellStart"/>
      <w:r>
        <w:t>Albania','Belgium','Bulgaria','Canada','Croatia','Czech</w:t>
      </w:r>
      <w:proofErr w:type="spellEnd"/>
      <w:r>
        <w:t xml:space="preserve"> Republic','Denmark','Estonia','France','Germany','Greece','Hungary','Iceland','Italy','Latvia','Lithuania','Luxembourg','Netherlands','Norway','Poland','Portugal','Romania','Slovak </w:t>
      </w:r>
      <w:proofErr w:type="spellStart"/>
      <w:r>
        <w:t>Republic','Slovenia','Spain','Turkey','United</w:t>
      </w:r>
      <w:proofErr w:type="spellEnd"/>
      <w:r>
        <w:t xml:space="preserve"> </w:t>
      </w:r>
      <w:proofErr w:type="spellStart"/>
      <w:r>
        <w:t>Kingdom','United</w:t>
      </w:r>
      <w:proofErr w:type="spellEnd"/>
      <w:r>
        <w:t xml:space="preserve"> States'),</w:t>
      </w:r>
    </w:p>
    <w:p w:rsidR="00B507D4" w:rsidRDefault="00B507D4" w:rsidP="00B507D4">
      <w:r>
        <w:t xml:space="preserve">                     '</w:t>
      </w:r>
      <w:proofErr w:type="spellStart"/>
      <w:r>
        <w:t>Year_Joined</w:t>
      </w:r>
      <w:proofErr w:type="spellEnd"/>
      <w:proofErr w:type="gramStart"/>
      <w:r>
        <w:t>' :</w:t>
      </w:r>
      <w:proofErr w:type="gramEnd"/>
      <w:r>
        <w:t xml:space="preserve"> (2009,1949,2004,1949,2009,1999,1949,2004,1949,1955,1952,1999,1949,1949,2004,2004,1949,1949,1949,1999,1949,2004,2004,2004,1982,1952,1949,1949),</w:t>
      </w:r>
    </w:p>
    <w:p w:rsidR="00B507D4" w:rsidRDefault="00B507D4" w:rsidP="00B507D4">
      <w:r>
        <w:t xml:space="preserve">                     '</w:t>
      </w:r>
      <w:proofErr w:type="spellStart"/>
      <w:r>
        <w:t>Is_Nato_Country</w:t>
      </w:r>
      <w:proofErr w:type="spellEnd"/>
      <w:proofErr w:type="gramStart"/>
      <w:r>
        <w:t>' :</w:t>
      </w:r>
      <w:proofErr w:type="gramEnd"/>
      <w:r>
        <w:t xml:space="preserve"> '</w:t>
      </w:r>
      <w:proofErr w:type="spellStart"/>
      <w:r>
        <w:t>Nato_Member</w:t>
      </w:r>
      <w:proofErr w:type="spellEnd"/>
      <w:r>
        <w:t>'</w:t>
      </w:r>
    </w:p>
    <w:p w:rsidR="00B507D4" w:rsidRDefault="00B507D4" w:rsidP="00B507D4">
      <w:r>
        <w:t xml:space="preserve">                        })</w:t>
      </w:r>
    </w:p>
    <w:p w:rsidR="00B507D4" w:rsidRDefault="00B507D4" w:rsidP="00B507D4"/>
    <w:p w:rsidR="00B507D4" w:rsidRDefault="00B507D4" w:rsidP="00B507D4">
      <w:r>
        <w:t>##Enhanced data join NATO data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 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data=</w:t>
      </w:r>
      <w:proofErr w:type="spellStart"/>
      <w:proofErr w:type="gramStart"/>
      <w:r>
        <w:t>pandas.merge</w:t>
      </w:r>
      <w:proofErr w:type="spellEnd"/>
      <w:proofErr w:type="gramEnd"/>
      <w:r>
        <w:t xml:space="preserve">(data, </w:t>
      </w:r>
      <w:proofErr w:type="spellStart"/>
      <w:r>
        <w:t>Nato_Countries,how</w:t>
      </w:r>
      <w:proofErr w:type="spellEnd"/>
      <w:r>
        <w:t>='</w:t>
      </w:r>
      <w:proofErr w:type="spellStart"/>
      <w:r>
        <w:t>left',on</w:t>
      </w:r>
      <w:proofErr w:type="spellEnd"/>
      <w:r>
        <w:t>='country')</w:t>
      </w:r>
    </w:p>
    <w:p w:rsidR="00B507D4" w:rsidRDefault="00B507D4" w:rsidP="00B507D4"/>
    <w:p w:rsidR="00B507D4" w:rsidRDefault="00B507D4" w:rsidP="00B507D4">
      <w:r>
        <w:lastRenderedPageBreak/>
        <w:t>##</w:t>
      </w:r>
      <w:proofErr w:type="spellStart"/>
      <w:proofErr w:type="gramStart"/>
      <w:r>
        <w:t>data.columns</w:t>
      </w:r>
      <w:proofErr w:type="gramEnd"/>
      <w:r>
        <w:t>.values</w:t>
      </w:r>
      <w:proofErr w:type="spellEnd"/>
    </w:p>
    <w:p w:rsidR="00B507D4" w:rsidRDefault="00B507D4" w:rsidP="00B507D4">
      <w:r>
        <w:t>##check that all column values have been added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data['Is_Nato_Country</w:t>
      </w:r>
      <w:proofErr w:type="gramStart"/>
      <w:r>
        <w:t>']=</w:t>
      </w:r>
      <w:proofErr w:type="gramEnd"/>
      <w:r>
        <w:t>data['Is_Nato_Country'].fillna('Not_in_Nato')</w:t>
      </w:r>
    </w:p>
    <w:p w:rsidR="00B507D4" w:rsidRDefault="00B507D4" w:rsidP="00B507D4"/>
    <w:p w:rsidR="00B507D4" w:rsidRDefault="00B507D4" w:rsidP="00B507D4">
      <w:r>
        <w:t>##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Is_Nato_Country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</w:p>
    <w:p w:rsidR="00B507D4" w:rsidRDefault="00B507D4" w:rsidP="00B507D4"/>
    <w:p w:rsidR="00B507D4" w:rsidRDefault="00B507D4" w:rsidP="00B507D4"/>
    <w:p w:rsidR="00B507D4" w:rsidRDefault="00B507D4" w:rsidP="00B507D4"/>
    <w:p w:rsidR="00B507D4" w:rsidRDefault="00B507D4" w:rsidP="00B507D4"/>
    <w:p w:rsidR="00B507D4" w:rsidRDefault="00B507D4" w:rsidP="00B507D4">
      <w:proofErr w:type="spellStart"/>
      <w:proofErr w:type="gramStart"/>
      <w:r>
        <w:t>data.columns</w:t>
      </w:r>
      <w:proofErr w:type="gramEnd"/>
      <w:r>
        <w:t>.values</w:t>
      </w:r>
      <w:proofErr w:type="spellEnd"/>
    </w:p>
    <w:p w:rsidR="00B507D4" w:rsidRDefault="00B507D4" w:rsidP="00B507D4">
      <w:r>
        <w:t>##year joined needs to be renamed</w:t>
      </w:r>
    </w:p>
    <w:p w:rsidR="00B507D4" w:rsidRDefault="00B507D4" w:rsidP="00B507D4">
      <w:proofErr w:type="spellStart"/>
      <w:proofErr w:type="gramStart"/>
      <w:r>
        <w:t>data.rename</w:t>
      </w:r>
      <w:proofErr w:type="spellEnd"/>
      <w:proofErr w:type="gramEnd"/>
      <w:r>
        <w:t>(columns={'</w:t>
      </w:r>
      <w:proofErr w:type="spellStart"/>
      <w:r>
        <w:t>Year_Joined</w:t>
      </w:r>
      <w:proofErr w:type="spellEnd"/>
      <w:r>
        <w:t>': '</w:t>
      </w:r>
      <w:proofErr w:type="spellStart"/>
      <w:r>
        <w:t>Year_Joined_Nato</w:t>
      </w:r>
      <w:proofErr w:type="spellEnd"/>
      <w:r>
        <w:t xml:space="preserve">'}, </w:t>
      </w:r>
      <w:proofErr w:type="spellStart"/>
      <w:r>
        <w:t>inplace</w:t>
      </w:r>
      <w:proofErr w:type="spellEnd"/>
      <w:r>
        <w:t>=True)</w:t>
      </w:r>
    </w:p>
    <w:p w:rsidR="00B507D4" w:rsidRDefault="00B507D4" w:rsidP="00B507D4">
      <w:r>
        <w:t>## change columns names</w:t>
      </w:r>
    </w:p>
    <w:p w:rsidR="00B507D4" w:rsidRDefault="00B507D4" w:rsidP="00B507D4">
      <w:proofErr w:type="spellStart"/>
      <w:proofErr w:type="gramStart"/>
      <w:r>
        <w:t>data.columns</w:t>
      </w:r>
      <w:proofErr w:type="gramEnd"/>
      <w:r>
        <w:t>.values</w:t>
      </w:r>
      <w:proofErr w:type="spellEnd"/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EUMEMBER (row):</w:t>
      </w:r>
    </w:p>
    <w:p w:rsidR="00B507D4" w:rsidRDefault="00B507D4" w:rsidP="00B507D4">
      <w:r>
        <w:t xml:space="preserve">   if row['country'] == 'Aust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elgium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Bulgar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roat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ypru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Czech Republic</w:t>
      </w:r>
      <w:proofErr w:type="gramStart"/>
      <w:r>
        <w:t>' :</w:t>
      </w:r>
      <w:proofErr w:type="gramEnd"/>
    </w:p>
    <w:p w:rsidR="00B507D4" w:rsidRDefault="00B507D4" w:rsidP="00B507D4">
      <w:r>
        <w:lastRenderedPageBreak/>
        <w:t xml:space="preserve">      return 'EU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Denmark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Esto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Fin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Franc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erman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Greece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Hungar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re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       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Italy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EU'     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atv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ithua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Luxembourg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Malt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Netherlands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Poland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lastRenderedPageBreak/>
        <w:t xml:space="preserve">   </w:t>
      </w:r>
      <w:proofErr w:type="spellStart"/>
      <w:r>
        <w:t>elif</w:t>
      </w:r>
      <w:proofErr w:type="spellEnd"/>
      <w:r>
        <w:t xml:space="preserve"> row['country'] == 'Portugal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Romania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lovak Republic</w:t>
      </w:r>
      <w:proofErr w:type="gramStart"/>
      <w:r>
        <w:t>' :</w:t>
      </w:r>
      <w:proofErr w:type="gramEnd"/>
      <w:r>
        <w:t xml:space="preserve">    </w:t>
      </w:r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lovenia</w:t>
      </w:r>
      <w:proofErr w:type="gramStart"/>
      <w:r>
        <w:t>' :</w:t>
      </w:r>
      <w:proofErr w:type="gramEnd"/>
      <w:r>
        <w:t xml:space="preserve">    </w:t>
      </w:r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pain</w:t>
      </w:r>
      <w:proofErr w:type="gramStart"/>
      <w:r>
        <w:t>' :</w:t>
      </w:r>
      <w:proofErr w:type="gramEnd"/>
      <w:r>
        <w:t xml:space="preserve">    </w:t>
      </w:r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Sweden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row['country'] == 'United Kingdom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 return 'EU'       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EU</w:t>
      </w:r>
      <w:proofErr w:type="spellEnd"/>
      <w:r>
        <w:t>'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data['</w:t>
      </w:r>
      <w:proofErr w:type="spellStart"/>
      <w:r>
        <w:t>Eu_Member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EUMEMBER (row),axis=1)</w:t>
      </w:r>
      <w:r>
        <w:tab/>
        <w:t xml:space="preserve">   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Eu_Member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 </w:t>
      </w:r>
      <w:r>
        <w:tab/>
        <w:t xml:space="preserve">   </w:t>
      </w:r>
    </w:p>
    <w:p w:rsidR="00B507D4" w:rsidRDefault="00B507D4" w:rsidP="00B507D4"/>
    <w:p w:rsidR="00B507D4" w:rsidRDefault="00B507D4" w:rsidP="00B507D4">
      <w:r>
        <w:t>import time</w:t>
      </w:r>
    </w:p>
    <w:p w:rsidR="00B507D4" w:rsidRDefault="00B507D4" w:rsidP="00B507D4">
      <w:r>
        <w:t xml:space="preserve">##check how to </w:t>
      </w:r>
      <w:proofErr w:type="spellStart"/>
      <w:r>
        <w:t>calc</w:t>
      </w:r>
      <w:proofErr w:type="spellEnd"/>
      <w:r>
        <w:t xml:space="preserve"> time</w:t>
      </w:r>
    </w:p>
    <w:p w:rsidR="00B507D4" w:rsidRDefault="00B507D4" w:rsidP="00B507D4">
      <w:r>
        <w:t>print (</w:t>
      </w:r>
      <w:proofErr w:type="spellStart"/>
      <w:proofErr w:type="gramStart"/>
      <w:r>
        <w:t>time.strftime</w:t>
      </w:r>
      <w:proofErr w:type="spellEnd"/>
      <w:proofErr w:type="gramEnd"/>
      <w:r>
        <w:t>("%Y"))</w:t>
      </w:r>
    </w:p>
    <w:p w:rsidR="00B507D4" w:rsidRDefault="00B507D4" w:rsidP="00B507D4">
      <w:r>
        <w:t xml:space="preserve">##write unction to calculate </w:t>
      </w:r>
      <w:proofErr w:type="gramStart"/>
      <w:r>
        <w:t>the  age</w:t>
      </w:r>
      <w:proofErr w:type="gramEnd"/>
      <w:r>
        <w:t xml:space="preserve"> of NATO countries based on the current date</w:t>
      </w:r>
    </w:p>
    <w:p w:rsidR="00B507D4" w:rsidRDefault="00B507D4" w:rsidP="00B507D4">
      <w:proofErr w:type="spellStart"/>
      <w:r>
        <w:t>def</w:t>
      </w:r>
      <w:proofErr w:type="spellEnd"/>
      <w:r>
        <w:t xml:space="preserve"> AGE_YEARS (row):</w:t>
      </w:r>
    </w:p>
    <w:p w:rsidR="00B507D4" w:rsidRDefault="00B507D4" w:rsidP="00B507D4">
      <w:r>
        <w:t xml:space="preserve">   </w:t>
      </w:r>
      <w:proofErr w:type="spellStart"/>
      <w:r>
        <w:t>current_year</w:t>
      </w:r>
      <w:proofErr w:type="spellEnd"/>
      <w:r>
        <w:t>=</w:t>
      </w:r>
      <w:proofErr w:type="spellStart"/>
      <w:proofErr w:type="gramStart"/>
      <w:r>
        <w:t>time.strftime</w:t>
      </w:r>
      <w:proofErr w:type="spellEnd"/>
      <w:proofErr w:type="gramEnd"/>
      <w:r>
        <w:t>("%Y")</w:t>
      </w:r>
    </w:p>
    <w:p w:rsidR="00B507D4" w:rsidRDefault="00B507D4" w:rsidP="00B507D4">
      <w:r>
        <w:t xml:space="preserve">   if row['</w:t>
      </w:r>
      <w:proofErr w:type="spellStart"/>
      <w:r>
        <w:t>Year_Joined_Nato</w:t>
      </w:r>
      <w:proofErr w:type="spellEnd"/>
      <w:r>
        <w:t>'] &gt;</w:t>
      </w:r>
      <w:proofErr w:type="gramStart"/>
      <w:r>
        <w:t>0 :</w:t>
      </w:r>
      <w:proofErr w:type="gramEnd"/>
    </w:p>
    <w:p w:rsidR="00B507D4" w:rsidRDefault="00B507D4" w:rsidP="00B507D4">
      <w:r>
        <w:lastRenderedPageBreak/>
        <w:t xml:space="preserve">      return (</w:t>
      </w:r>
      <w:proofErr w:type="spellStart"/>
      <w:r>
        <w:t>int</w:t>
      </w:r>
      <w:proofErr w:type="spellEnd"/>
      <w:r>
        <w:t>(</w:t>
      </w:r>
      <w:proofErr w:type="spellStart"/>
      <w:r>
        <w:t>current_year</w:t>
      </w:r>
      <w:proofErr w:type="spellEnd"/>
      <w:r>
        <w:t>)-</w:t>
      </w:r>
      <w:proofErr w:type="spellStart"/>
      <w:r>
        <w:t>int</w:t>
      </w:r>
      <w:proofErr w:type="spellEnd"/>
      <w:r>
        <w:t>(row['</w:t>
      </w:r>
      <w:proofErr w:type="spellStart"/>
      <w:r>
        <w:t>Year_Joined_Nato</w:t>
      </w:r>
      <w:proofErr w:type="spellEnd"/>
      <w:r>
        <w:t>']))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0</w:t>
      </w:r>
    </w:p>
    <w:p w:rsidR="00B507D4" w:rsidRDefault="00B507D4" w:rsidP="00B507D4"/>
    <w:p w:rsidR="00B507D4" w:rsidRDefault="00B507D4" w:rsidP="00B507D4">
      <w:r>
        <w:t>##calculate the age of NATO countries</w:t>
      </w:r>
    </w:p>
    <w:p w:rsidR="00B507D4" w:rsidRDefault="00B507D4" w:rsidP="00B507D4">
      <w:r>
        <w:t>data['</w:t>
      </w:r>
      <w:proofErr w:type="spellStart"/>
      <w:r>
        <w:t>Years_In_Nato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AGE_YEARS (row),axis=1)</w:t>
      </w:r>
    </w:p>
    <w:p w:rsidR="00B507D4" w:rsidRDefault="00B507D4" w:rsidP="00B507D4">
      <w:r>
        <w:t xml:space="preserve">##calculate the age of </w:t>
      </w:r>
      <w:proofErr w:type="spellStart"/>
      <w:r>
        <w:t>NAto</w:t>
      </w:r>
      <w:proofErr w:type="spellEnd"/>
      <w:r>
        <w:t xml:space="preserve"> countries</w:t>
      </w:r>
    </w:p>
    <w:p w:rsidR="00B507D4" w:rsidRDefault="00B507D4" w:rsidP="00B507D4">
      <w:proofErr w:type="gramStart"/>
      <w:r>
        <w:t>print(</w:t>
      </w:r>
      <w:proofErr w:type="gramEnd"/>
      <w:r>
        <w:t xml:space="preserve">"distribution of years in NATO for </w:t>
      </w:r>
      <w:proofErr w:type="spellStart"/>
      <w:r>
        <w:t>Nato</w:t>
      </w:r>
      <w:proofErr w:type="spellEnd"/>
      <w:r>
        <w:t xml:space="preserve"> Countries")</w:t>
      </w:r>
    </w:p>
    <w:p w:rsidR="00B507D4" w:rsidRDefault="00B507D4" w:rsidP="00B507D4">
      <w:r>
        <w:t>pp2=data['</w:t>
      </w:r>
      <w:proofErr w:type="spellStart"/>
      <w:r>
        <w:t>Years_In_Nato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>
      <w:r>
        <w:t>print(pp2)</w:t>
      </w:r>
    </w:p>
    <w:p w:rsidR="00B507D4" w:rsidRDefault="00B507D4" w:rsidP="00B507D4">
      <w:r>
        <w:t xml:space="preserve">##Mean number of years in NATO by </w:t>
      </w:r>
      <w:proofErr w:type="spellStart"/>
      <w:r>
        <w:t>european</w:t>
      </w:r>
      <w:proofErr w:type="spellEnd"/>
      <w:r>
        <w:t xml:space="preserve"> or Non EU</w:t>
      </w:r>
    </w:p>
    <w:p w:rsidR="00B507D4" w:rsidRDefault="00B507D4" w:rsidP="00B507D4">
      <w:proofErr w:type="gramStart"/>
      <w:r>
        <w:t>print(</w:t>
      </w:r>
      <w:proofErr w:type="gramEnd"/>
      <w:r>
        <w:t xml:space="preserve">"Mean years of countries in NATO for European and </w:t>
      </w:r>
      <w:proofErr w:type="spellStart"/>
      <w:r>
        <w:t>Non European</w:t>
      </w:r>
      <w:proofErr w:type="spellEnd"/>
      <w:r>
        <w:t xml:space="preserve"> Countries")</w:t>
      </w:r>
    </w:p>
    <w:p w:rsidR="00B507D4" w:rsidRDefault="00B507D4" w:rsidP="00B507D4">
      <w:r>
        <w:t>pp3=data[data['Years_In_Nato']&gt;</w:t>
      </w:r>
      <w:proofErr w:type="gramStart"/>
      <w:r>
        <w:t>0][</w:t>
      </w:r>
      <w:proofErr w:type="gramEnd"/>
      <w:r>
        <w:t>'Years_In_Nato'].groupby(data['Eu_Member']).mean()</w:t>
      </w:r>
    </w:p>
    <w:p w:rsidR="00B507D4" w:rsidRDefault="00B507D4" w:rsidP="00B507D4">
      <w:r>
        <w:t>print(pp3)</w:t>
      </w:r>
    </w:p>
    <w:p w:rsidR="00B507D4" w:rsidRDefault="00B507D4" w:rsidP="00B507D4">
      <w:r>
        <w:t>##Count of countries in EU who are not in not in NATO</w:t>
      </w:r>
    </w:p>
    <w:p w:rsidR="00B507D4" w:rsidRDefault="00B507D4" w:rsidP="00B507D4">
      <w:proofErr w:type="gramStart"/>
      <w:r>
        <w:t>print(</w:t>
      </w:r>
      <w:proofErr w:type="gramEnd"/>
      <w:r>
        <w:t xml:space="preserve">"Count of countries in NATO for European and </w:t>
      </w:r>
      <w:proofErr w:type="spellStart"/>
      <w:r>
        <w:t>Non European</w:t>
      </w:r>
      <w:proofErr w:type="spellEnd"/>
      <w:r>
        <w:t xml:space="preserve"> Countries")</w:t>
      </w:r>
    </w:p>
    <w:p w:rsidR="00B507D4" w:rsidRDefault="00B507D4" w:rsidP="00B507D4">
      <w:r>
        <w:t>pp4=data[data['Years_In_Nato']&gt;</w:t>
      </w:r>
      <w:proofErr w:type="gramStart"/>
      <w:r>
        <w:t>0][</w:t>
      </w:r>
      <w:proofErr w:type="gramEnd"/>
      <w:r>
        <w:t>'Years_In_Nato'].groupby(data['Eu_Member']).count()</w:t>
      </w:r>
    </w:p>
    <w:p w:rsidR="00B507D4" w:rsidRDefault="00B507D4" w:rsidP="00B507D4">
      <w:r>
        <w:t>print(pp4)</w:t>
      </w:r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EU_NATO (</w:t>
      </w:r>
      <w:proofErr w:type="spellStart"/>
      <w:r>
        <w:t>Nato_</w:t>
      </w:r>
      <w:proofErr w:type="gramStart"/>
      <w:r>
        <w:t>Membership,EU</w:t>
      </w:r>
      <w:proofErr w:type="gramEnd"/>
      <w:r>
        <w:t>_Membership</w:t>
      </w:r>
      <w:proofErr w:type="spellEnd"/>
      <w:r>
        <w:t>):</w:t>
      </w:r>
    </w:p>
    <w:p w:rsidR="00B507D4" w:rsidRDefault="00B507D4" w:rsidP="00B507D4">
      <w:r>
        <w:t xml:space="preserve">   if </w:t>
      </w:r>
      <w:proofErr w:type="spellStart"/>
      <w:r>
        <w:t>Nato_Membership</w:t>
      </w:r>
      <w:proofErr w:type="spellEnd"/>
      <w:r>
        <w:t xml:space="preserve"> == '</w:t>
      </w:r>
      <w:proofErr w:type="spellStart"/>
      <w:r>
        <w:t>Nato_Member</w:t>
      </w:r>
      <w:proofErr w:type="spellEnd"/>
      <w:r>
        <w:t xml:space="preserve">' and </w:t>
      </w:r>
      <w:proofErr w:type="spellStart"/>
      <w:r>
        <w:t>EU_Membership</w:t>
      </w:r>
      <w:proofErr w:type="spellEnd"/>
      <w:r>
        <w:t>== 'EU</w:t>
      </w:r>
      <w:proofErr w:type="gramStart"/>
      <w:r>
        <w:t>'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ato_And_EU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ato_Membership</w:t>
      </w:r>
      <w:proofErr w:type="spellEnd"/>
      <w:r>
        <w:t xml:space="preserve"> == '</w:t>
      </w:r>
      <w:proofErr w:type="spellStart"/>
      <w:r>
        <w:t>Nato_Member</w:t>
      </w:r>
      <w:proofErr w:type="spellEnd"/>
      <w:r>
        <w:t xml:space="preserve">' and </w:t>
      </w:r>
      <w:proofErr w:type="spellStart"/>
      <w:r>
        <w:t>EU_Membership</w:t>
      </w:r>
      <w:proofErr w:type="spellEnd"/>
      <w:r>
        <w:t xml:space="preserve"> == 'Not-In-EU':</w:t>
      </w:r>
    </w:p>
    <w:p w:rsidR="00B507D4" w:rsidRDefault="00B507D4" w:rsidP="00B507D4">
      <w:r>
        <w:t xml:space="preserve">      return '</w:t>
      </w:r>
      <w:proofErr w:type="spellStart"/>
      <w:r>
        <w:t>Nato_Not_In_EU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ato_</w:t>
      </w:r>
      <w:proofErr w:type="gramStart"/>
      <w:r>
        <w:t>Membership</w:t>
      </w:r>
      <w:proofErr w:type="spellEnd"/>
      <w:r>
        <w:t xml:space="preserve"> !</w:t>
      </w:r>
      <w:proofErr w:type="gramEnd"/>
      <w:r>
        <w:t>= '</w:t>
      </w:r>
      <w:proofErr w:type="spellStart"/>
      <w:r>
        <w:t>Nato_Member</w:t>
      </w:r>
      <w:proofErr w:type="spellEnd"/>
      <w:r>
        <w:t xml:space="preserve">' and </w:t>
      </w:r>
      <w:proofErr w:type="spellStart"/>
      <w:r>
        <w:t>EU_Membership</w:t>
      </w:r>
      <w:proofErr w:type="spellEnd"/>
      <w:r>
        <w:t>== 'EU' :</w:t>
      </w:r>
    </w:p>
    <w:p w:rsidR="00B507D4" w:rsidRDefault="00B507D4" w:rsidP="00B507D4">
      <w:r>
        <w:t xml:space="preserve">      return '</w:t>
      </w:r>
      <w:proofErr w:type="spellStart"/>
      <w:r>
        <w:t>Not_In_Nato_In_EU</w:t>
      </w:r>
      <w:proofErr w:type="spellEnd"/>
      <w:r>
        <w:t xml:space="preserve">' 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</w:t>
      </w:r>
      <w:proofErr w:type="spellStart"/>
      <w:r>
        <w:t>Not_In_Nato_Not_In_EU</w:t>
      </w:r>
      <w:proofErr w:type="spellEnd"/>
      <w:r>
        <w:t>'</w:t>
      </w:r>
    </w:p>
    <w:p w:rsidR="00B507D4" w:rsidRDefault="00B507D4" w:rsidP="00B507D4">
      <w:r>
        <w:t xml:space="preserve">      </w:t>
      </w:r>
    </w:p>
    <w:p w:rsidR="00B507D4" w:rsidRDefault="00B507D4" w:rsidP="00B507D4">
      <w:r>
        <w:t xml:space="preserve">      </w:t>
      </w:r>
    </w:p>
    <w:p w:rsidR="00B507D4" w:rsidRDefault="00B507D4" w:rsidP="00B507D4">
      <w:r>
        <w:t>EU_NATO('</w:t>
      </w:r>
      <w:proofErr w:type="spellStart"/>
      <w:r>
        <w:t>Nato_Member','EU</w:t>
      </w:r>
      <w:proofErr w:type="spellEnd"/>
      <w:r>
        <w:t>')</w:t>
      </w:r>
    </w:p>
    <w:p w:rsidR="00B507D4" w:rsidRDefault="00B507D4" w:rsidP="00B507D4">
      <w:r>
        <w:lastRenderedPageBreak/>
        <w:t>##test</w:t>
      </w:r>
    </w:p>
    <w:p w:rsidR="00B507D4" w:rsidRDefault="00B507D4" w:rsidP="00B507D4">
      <w:r>
        <w:t>##apply the function</w:t>
      </w:r>
    </w:p>
    <w:p w:rsidR="00B507D4" w:rsidRDefault="00B507D4" w:rsidP="00B507D4">
      <w:r>
        <w:t xml:space="preserve">data['NATO_EU_MEMBERSHIP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EU_NATO(row['</w:t>
      </w:r>
      <w:proofErr w:type="spellStart"/>
      <w:r>
        <w:t>Is_Nato_Country</w:t>
      </w:r>
      <w:proofErr w:type="spellEnd"/>
      <w:r>
        <w:t>'],row['</w:t>
      </w:r>
      <w:proofErr w:type="spellStart"/>
      <w:r>
        <w:t>Eu_Member</w:t>
      </w:r>
      <w:proofErr w:type="spellEnd"/>
      <w:r>
        <w:t>']),axis=1)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data.columns</w:t>
      </w:r>
      <w:proofErr w:type="gramEnd"/>
      <w:r>
        <w:t>.values</w:t>
      </w:r>
      <w:proofErr w:type="spellEnd"/>
      <w:r>
        <w:t xml:space="preserve"> </w:t>
      </w:r>
    </w:p>
    <w:p w:rsidR="00B507D4" w:rsidRDefault="00B507D4" w:rsidP="00B507D4"/>
    <w:p w:rsidR="00B507D4" w:rsidRDefault="00B507D4" w:rsidP="00B507D4">
      <w:proofErr w:type="spellStart"/>
      <w:r>
        <w:t>def</w:t>
      </w:r>
      <w:proofErr w:type="spellEnd"/>
      <w:r>
        <w:t xml:space="preserve"> </w:t>
      </w:r>
      <w:proofErr w:type="spellStart"/>
      <w:r>
        <w:t>polityscore_cat</w:t>
      </w:r>
      <w:proofErr w:type="spellEnd"/>
      <w:r>
        <w:t xml:space="preserve"> (row):</w:t>
      </w:r>
    </w:p>
    <w:p w:rsidR="00B507D4" w:rsidRDefault="00B507D4" w:rsidP="00B507D4">
      <w:r>
        <w:t xml:space="preserve">   if (row['</w:t>
      </w:r>
      <w:proofErr w:type="spellStart"/>
      <w:r>
        <w:t>polityscore</w:t>
      </w:r>
      <w:proofErr w:type="spellEnd"/>
      <w:r>
        <w:t>'] &gt;=6 and row['</w:t>
      </w:r>
      <w:proofErr w:type="spellStart"/>
      <w:r>
        <w:t>polityscore</w:t>
      </w:r>
      <w:proofErr w:type="spellEnd"/>
      <w:r>
        <w:t xml:space="preserve">'] &lt;= </w:t>
      </w:r>
      <w:proofErr w:type="gramStart"/>
      <w:r>
        <w:t>10 )</w:t>
      </w:r>
      <w:proofErr w:type="gramEnd"/>
      <w:r>
        <w:t xml:space="preserve"> :</w:t>
      </w:r>
    </w:p>
    <w:p w:rsidR="00B507D4" w:rsidRDefault="00B507D4" w:rsidP="00B507D4">
      <w:r>
        <w:t xml:space="preserve">      return 'Democracy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(row['</w:t>
      </w:r>
      <w:proofErr w:type="spellStart"/>
      <w:r>
        <w:t>polityscore</w:t>
      </w:r>
      <w:proofErr w:type="spellEnd"/>
      <w:r>
        <w:t>'] &gt;=-5 and row['</w:t>
      </w:r>
      <w:proofErr w:type="spellStart"/>
      <w:r>
        <w:t>polityscore</w:t>
      </w:r>
      <w:proofErr w:type="spellEnd"/>
      <w:r>
        <w:t xml:space="preserve">'] &lt;= </w:t>
      </w:r>
      <w:proofErr w:type="gramStart"/>
      <w:r>
        <w:t>5 )</w:t>
      </w:r>
      <w:proofErr w:type="gramEnd"/>
      <w:r>
        <w:t xml:space="preserve">  :</w:t>
      </w:r>
    </w:p>
    <w:p w:rsidR="00B507D4" w:rsidRDefault="00B507D4" w:rsidP="00B507D4">
      <w:r>
        <w:t xml:space="preserve">      return '</w:t>
      </w:r>
      <w:proofErr w:type="spellStart"/>
      <w:r>
        <w:t>Anocracy</w:t>
      </w:r>
      <w:proofErr w:type="spellEnd"/>
      <w:r>
        <w:t>'</w:t>
      </w:r>
    </w:p>
    <w:p w:rsidR="00B507D4" w:rsidRDefault="00B507D4" w:rsidP="00B507D4">
      <w:r>
        <w:t xml:space="preserve">   </w:t>
      </w:r>
      <w:proofErr w:type="spellStart"/>
      <w:r>
        <w:t>elif</w:t>
      </w:r>
      <w:proofErr w:type="spellEnd"/>
      <w:r>
        <w:t xml:space="preserve"> (row['</w:t>
      </w:r>
      <w:proofErr w:type="spellStart"/>
      <w:r>
        <w:t>polityscore</w:t>
      </w:r>
      <w:proofErr w:type="spellEnd"/>
      <w:r>
        <w:t>'] &gt;=-10 and row['</w:t>
      </w:r>
      <w:proofErr w:type="spellStart"/>
      <w:r>
        <w:t>polityscore</w:t>
      </w:r>
      <w:proofErr w:type="spellEnd"/>
      <w:r>
        <w:t>'] &lt;= -</w:t>
      </w:r>
      <w:proofErr w:type="gramStart"/>
      <w:r>
        <w:t>6 )</w:t>
      </w:r>
      <w:proofErr w:type="gramEnd"/>
      <w:r>
        <w:t xml:space="preserve">  :</w:t>
      </w:r>
    </w:p>
    <w:p w:rsidR="00B507D4" w:rsidRDefault="00B507D4" w:rsidP="00B507D4">
      <w:r>
        <w:t xml:space="preserve">      return 'Autocracy'   </w:t>
      </w:r>
    </w:p>
    <w:p w:rsidR="00B507D4" w:rsidRDefault="00B507D4" w:rsidP="00B507D4">
      <w:r>
        <w:t xml:space="preserve">   </w:t>
      </w:r>
      <w:proofErr w:type="gramStart"/>
      <w:r>
        <w:t>else :</w:t>
      </w:r>
      <w:proofErr w:type="gramEnd"/>
    </w:p>
    <w:p w:rsidR="00B507D4" w:rsidRDefault="00B507D4" w:rsidP="00B507D4">
      <w:r>
        <w:t xml:space="preserve">      return 'NA'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##calculate the age of NATO countries</w:t>
      </w:r>
    </w:p>
    <w:p w:rsidR="00B507D4" w:rsidRDefault="00B507D4" w:rsidP="00B507D4">
      <w:r>
        <w:t>##data['</w:t>
      </w:r>
      <w:proofErr w:type="spellStart"/>
      <w:r>
        <w:t>Years_In_Nato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AGE_YEARS (row),axis=1)</w:t>
      </w:r>
    </w:p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 xml:space="preserve">'] = </w:t>
      </w:r>
      <w:proofErr w:type="spellStart"/>
      <w:proofErr w:type="gramStart"/>
      <w:r>
        <w:t>data.apply</w:t>
      </w:r>
      <w:proofErr w:type="spellEnd"/>
      <w:proofErr w:type="gramEnd"/>
      <w:r>
        <w:t xml:space="preserve"> (lambda row: </w:t>
      </w:r>
      <w:proofErr w:type="spellStart"/>
      <w:r>
        <w:t>polityscore_cat</w:t>
      </w:r>
      <w:proofErr w:type="spellEnd"/>
      <w:r>
        <w:t xml:space="preserve"> (row),axis=1)</w:t>
      </w:r>
    </w:p>
    <w:p w:rsidR="00B507D4" w:rsidRDefault="00B507D4" w:rsidP="00B507D4"/>
    <w:p w:rsidR="00B507D4" w:rsidRDefault="00B507D4" w:rsidP="00B507D4"/>
    <w:p w:rsidR="00B507D4" w:rsidRDefault="00B507D4" w:rsidP="00B507D4">
      <w:proofErr w:type="spellStart"/>
      <w:proofErr w:type="gramStart"/>
      <w:r>
        <w:t>data.columns</w:t>
      </w:r>
      <w:proofErr w:type="gramEnd"/>
      <w:r>
        <w:t>.values</w:t>
      </w:r>
      <w:proofErr w:type="spellEnd"/>
    </w:p>
    <w:p w:rsidR="00B507D4" w:rsidRDefault="00B507D4" w:rsidP="00B507D4"/>
    <w:p w:rsidR="00B507D4" w:rsidRDefault="00B507D4" w:rsidP="00B507D4"/>
    <w:p w:rsidR="00B507D4" w:rsidRDefault="00B507D4" w:rsidP="00B507D4">
      <w:r>
        <w:t>##</w:t>
      </w:r>
      <w:proofErr w:type="gramStart"/>
      <w:r>
        <w:t>array(</w:t>
      </w:r>
      <w:proofErr w:type="gramEnd"/>
      <w:r>
        <w:t>['country', '</w:t>
      </w:r>
      <w:proofErr w:type="spellStart"/>
      <w:r>
        <w:t>incomeperperson</w:t>
      </w:r>
      <w:proofErr w:type="spellEnd"/>
      <w:r>
        <w:t>', '</w:t>
      </w:r>
      <w:proofErr w:type="spellStart"/>
      <w:r>
        <w:t>alcconsumption</w:t>
      </w:r>
      <w:proofErr w:type="spellEnd"/>
      <w:r>
        <w:t>', '</w:t>
      </w:r>
      <w:proofErr w:type="spellStart"/>
      <w:r>
        <w:t>armedforcesrate</w:t>
      </w:r>
      <w:proofErr w:type="spellEnd"/>
      <w:r>
        <w:t>',</w:t>
      </w:r>
    </w:p>
    <w:p w:rsidR="00B507D4" w:rsidRDefault="00B507D4" w:rsidP="00B507D4">
      <w:r>
        <w:t>##       'breastcancerper100th', 'co2emissions', '</w:t>
      </w:r>
      <w:proofErr w:type="spellStart"/>
      <w:r>
        <w:t>femaleemployrate</w:t>
      </w:r>
      <w:proofErr w:type="spellEnd"/>
      <w:r>
        <w:t>',</w:t>
      </w:r>
    </w:p>
    <w:p w:rsidR="00B507D4" w:rsidRDefault="00B507D4" w:rsidP="00B507D4">
      <w:r>
        <w:t>##       '</w:t>
      </w:r>
      <w:proofErr w:type="spellStart"/>
      <w:r>
        <w:t>hivrate</w:t>
      </w:r>
      <w:proofErr w:type="spellEnd"/>
      <w:r>
        <w:t>', '</w:t>
      </w:r>
      <w:proofErr w:type="spellStart"/>
      <w:r>
        <w:t>internetuserate</w:t>
      </w:r>
      <w:proofErr w:type="spellEnd"/>
      <w:r>
        <w:t>', '</w:t>
      </w:r>
      <w:proofErr w:type="spellStart"/>
      <w:r>
        <w:t>lifeexpectancy</w:t>
      </w:r>
      <w:proofErr w:type="spellEnd"/>
      <w:r>
        <w:t>', '</w:t>
      </w:r>
      <w:proofErr w:type="spellStart"/>
      <w:r>
        <w:t>oilperperson</w:t>
      </w:r>
      <w:proofErr w:type="spellEnd"/>
      <w:r>
        <w:t>',</w:t>
      </w:r>
    </w:p>
    <w:p w:rsidR="00B507D4" w:rsidRDefault="00B507D4" w:rsidP="00B507D4">
      <w:r>
        <w:t>##       '</w:t>
      </w:r>
      <w:proofErr w:type="spellStart"/>
      <w:r>
        <w:t>polityscore</w:t>
      </w:r>
      <w:proofErr w:type="spellEnd"/>
      <w:r>
        <w:t>', '</w:t>
      </w:r>
      <w:proofErr w:type="spellStart"/>
      <w:r>
        <w:t>relectricperperson</w:t>
      </w:r>
      <w:proofErr w:type="spellEnd"/>
      <w:r>
        <w:t>', 'suicideper100th',</w:t>
      </w:r>
    </w:p>
    <w:p w:rsidR="00B507D4" w:rsidRDefault="00B507D4" w:rsidP="00B507D4">
      <w:r>
        <w:t>##       '</w:t>
      </w:r>
      <w:proofErr w:type="spellStart"/>
      <w:r>
        <w:t>employrate</w:t>
      </w:r>
      <w:proofErr w:type="spellEnd"/>
      <w:r>
        <w:t>', '</w:t>
      </w:r>
      <w:proofErr w:type="spellStart"/>
      <w:r>
        <w:t>urbanrate</w:t>
      </w:r>
      <w:proofErr w:type="spellEnd"/>
      <w:r>
        <w:t>', 'categories', 'European', 'African',</w:t>
      </w:r>
    </w:p>
    <w:p w:rsidR="00B507D4" w:rsidRDefault="00B507D4" w:rsidP="00B507D4">
      <w:r>
        <w:lastRenderedPageBreak/>
        <w:t>##       'Asian', '</w:t>
      </w:r>
      <w:proofErr w:type="spellStart"/>
      <w:r>
        <w:t>Mid_East</w:t>
      </w:r>
      <w:proofErr w:type="spellEnd"/>
      <w:r>
        <w:t>', '</w:t>
      </w:r>
      <w:proofErr w:type="spellStart"/>
      <w:r>
        <w:t>North_American</w:t>
      </w:r>
      <w:proofErr w:type="spellEnd"/>
      <w:r>
        <w:t>', '</w:t>
      </w:r>
      <w:proofErr w:type="spellStart"/>
      <w:r>
        <w:t>Carribean_Central_America</w:t>
      </w:r>
      <w:proofErr w:type="spellEnd"/>
      <w:r>
        <w:t>',</w:t>
      </w:r>
    </w:p>
    <w:p w:rsidR="00B507D4" w:rsidRDefault="00B507D4" w:rsidP="00B507D4">
      <w:r>
        <w:t>##       'OPEC', '</w:t>
      </w:r>
      <w:proofErr w:type="spellStart"/>
      <w:r>
        <w:t>Arab_League</w:t>
      </w:r>
      <w:proofErr w:type="spellEnd"/>
      <w:r>
        <w:t>', 'ASEAN_ARF', '</w:t>
      </w:r>
      <w:proofErr w:type="spellStart"/>
      <w:r>
        <w:t>South_American</w:t>
      </w:r>
      <w:proofErr w:type="spellEnd"/>
      <w:r>
        <w:t>',</w:t>
      </w:r>
    </w:p>
    <w:p w:rsidR="00B507D4" w:rsidRDefault="00B507D4" w:rsidP="00B507D4">
      <w:r>
        <w:t>##       '</w:t>
      </w:r>
      <w:proofErr w:type="spellStart"/>
      <w:r>
        <w:t>Is_Nato_Country</w:t>
      </w:r>
      <w:proofErr w:type="spellEnd"/>
      <w:r>
        <w:t>', '</w:t>
      </w:r>
      <w:proofErr w:type="spellStart"/>
      <w:r>
        <w:t>Year_Joined_Nato</w:t>
      </w:r>
      <w:proofErr w:type="spellEnd"/>
      <w:r>
        <w:t>', '</w:t>
      </w:r>
      <w:proofErr w:type="spellStart"/>
      <w:r>
        <w:t>Eu_Member</w:t>
      </w:r>
      <w:proofErr w:type="spellEnd"/>
      <w:r>
        <w:t>', '</w:t>
      </w:r>
      <w:proofErr w:type="spellStart"/>
      <w:r>
        <w:t>Years_In_Nato</w:t>
      </w:r>
      <w:proofErr w:type="spellEnd"/>
      <w:r>
        <w:t>',</w:t>
      </w:r>
    </w:p>
    <w:p w:rsidR="00B507D4" w:rsidRDefault="00B507D4" w:rsidP="00B507D4">
      <w:r>
        <w:t>##       'NATO_EU_MEMBERSHIP', '</w:t>
      </w:r>
      <w:proofErr w:type="spellStart"/>
      <w:r>
        <w:t>polityscore_cat</w:t>
      </w:r>
      <w:proofErr w:type="spellEnd"/>
      <w:r>
        <w:t xml:space="preserve">'], </w:t>
      </w:r>
      <w:proofErr w:type="spellStart"/>
      <w:r>
        <w:t>dtype</w:t>
      </w:r>
      <w:proofErr w:type="spellEnd"/>
      <w:r>
        <w:t>=object)</w:t>
      </w:r>
    </w:p>
    <w:p w:rsidR="00B507D4" w:rsidRDefault="00B507D4" w:rsidP="00B507D4">
      <w:r>
        <w:t xml:space="preserve"> </w:t>
      </w:r>
    </w:p>
    <w:p w:rsidR="00B507D4" w:rsidRDefault="00B507D4" w:rsidP="00B507D4">
      <w:r>
        <w:t xml:space="preserve">##data = </w:t>
      </w:r>
      <w:proofErr w:type="spellStart"/>
      <w:proofErr w:type="gramStart"/>
      <w:r>
        <w:t>data.drop</w:t>
      </w:r>
      <w:proofErr w:type="spellEnd"/>
      <w:proofErr w:type="gramEnd"/>
      <w:r>
        <w:t>('</w:t>
      </w:r>
      <w:proofErr w:type="spellStart"/>
      <w:r>
        <w:t>Is_Nato_Country_y</w:t>
      </w:r>
      <w:proofErr w:type="spellEnd"/>
      <w:r>
        <w:t>', 1)</w:t>
      </w:r>
    </w:p>
    <w:p w:rsidR="00B507D4" w:rsidRDefault="00B507D4" w:rsidP="00B507D4">
      <w:r>
        <w:t>##</w:t>
      </w:r>
      <w:proofErr w:type="spellStart"/>
      <w:proofErr w:type="gramStart"/>
      <w:r>
        <w:t>data.rename</w:t>
      </w:r>
      <w:proofErr w:type="spellEnd"/>
      <w:proofErr w:type="gramEnd"/>
      <w:r>
        <w:t>(columns={'</w:t>
      </w:r>
      <w:proofErr w:type="spellStart"/>
      <w:r>
        <w:t>Is_Nato_Country_x</w:t>
      </w:r>
      <w:proofErr w:type="spellEnd"/>
      <w:r>
        <w:t>': '</w:t>
      </w:r>
      <w:proofErr w:type="spellStart"/>
      <w:r>
        <w:t>Is_Nato_Country</w:t>
      </w:r>
      <w:proofErr w:type="spellEnd"/>
      <w:r>
        <w:t xml:space="preserve">'}, </w:t>
      </w:r>
      <w:proofErr w:type="spellStart"/>
      <w:r>
        <w:t>inplace</w:t>
      </w:r>
      <w:proofErr w:type="spellEnd"/>
      <w:r>
        <w:t>=True)</w:t>
      </w:r>
    </w:p>
    <w:p w:rsidR="00B507D4" w:rsidRDefault="00B507D4" w:rsidP="00B507D4"/>
    <w:p w:rsidR="00B507D4" w:rsidRDefault="00B507D4" w:rsidP="00B507D4"/>
    <w:p w:rsidR="00B507D4" w:rsidRDefault="00B507D4" w:rsidP="00B507D4"/>
    <w:p w:rsidR="00B507D4" w:rsidRDefault="00B507D4" w:rsidP="00B507D4">
      <w:r>
        <w:t xml:space="preserve">            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data['Europe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>
      <w:r>
        <w:t>data['European'</w:t>
      </w:r>
      <w:proofErr w:type="gramStart"/>
      <w:r>
        <w:t>].replace</w:t>
      </w:r>
      <w:proofErr w:type="gramEnd"/>
      <w:r>
        <w:t xml:space="preserve">("Europe",1,inplace=True)  </w:t>
      </w:r>
    </w:p>
    <w:p w:rsidR="00B507D4" w:rsidRDefault="00B507D4" w:rsidP="00B507D4">
      <w:r>
        <w:t>data['European'</w:t>
      </w:r>
      <w:proofErr w:type="gramStart"/>
      <w:r>
        <w:t>].replace</w:t>
      </w:r>
      <w:proofErr w:type="gramEnd"/>
      <w:r>
        <w:t>("Not_In_Europe",0,inplace=True)</w:t>
      </w:r>
    </w:p>
    <w:p w:rsidR="00B507D4" w:rsidRDefault="00B507D4" w:rsidP="00B507D4"/>
    <w:p w:rsidR="00B507D4" w:rsidRDefault="00B507D4" w:rsidP="00B507D4">
      <w:r>
        <w:t>data['Afric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>
      <w:r>
        <w:t>data['African'</w:t>
      </w:r>
      <w:proofErr w:type="gramStart"/>
      <w:r>
        <w:t>].replace</w:t>
      </w:r>
      <w:proofErr w:type="gramEnd"/>
      <w:r>
        <w:t xml:space="preserve">("Africa",1,inplace=True)  </w:t>
      </w:r>
    </w:p>
    <w:p w:rsidR="00B507D4" w:rsidRDefault="00B507D4" w:rsidP="00B507D4">
      <w:r>
        <w:t>data['African'</w:t>
      </w:r>
      <w:proofErr w:type="gramStart"/>
      <w:r>
        <w:t>].replace</w:t>
      </w:r>
      <w:proofErr w:type="gramEnd"/>
      <w:r>
        <w:t>("Not_In_Africa",0,inplace=True)</w:t>
      </w:r>
    </w:p>
    <w:p w:rsidR="00B507D4" w:rsidRDefault="00B507D4" w:rsidP="00B507D4"/>
    <w:p w:rsidR="00B507D4" w:rsidRDefault="00B507D4" w:rsidP="00B507D4">
      <w:r>
        <w:t>data['Afric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 xml:space="preserve">=False)  </w:t>
      </w:r>
      <w:r>
        <w:tab/>
      </w:r>
    </w:p>
    <w:p w:rsidR="00B507D4" w:rsidRDefault="00B507D4" w:rsidP="00B507D4"/>
    <w:p w:rsidR="00B507D4" w:rsidRDefault="00B507D4" w:rsidP="00B507D4">
      <w:r>
        <w:t>data['Asi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Asian'</w:t>
      </w:r>
      <w:proofErr w:type="gramStart"/>
      <w:r>
        <w:t>].replace</w:t>
      </w:r>
      <w:proofErr w:type="gramEnd"/>
      <w:r>
        <w:t xml:space="preserve">("Asia",1,inplace=True)  </w:t>
      </w:r>
    </w:p>
    <w:p w:rsidR="00B507D4" w:rsidRDefault="00B507D4" w:rsidP="00B507D4">
      <w:r>
        <w:t>data['Asian'</w:t>
      </w:r>
      <w:proofErr w:type="gramStart"/>
      <w:r>
        <w:t>].replace</w:t>
      </w:r>
      <w:proofErr w:type="gramEnd"/>
      <w:r>
        <w:t>("Not_In_Asia",0,inplace=True)</w:t>
      </w:r>
    </w:p>
    <w:p w:rsidR="00B507D4" w:rsidRDefault="00B507D4" w:rsidP="00B507D4"/>
    <w:p w:rsidR="00B507D4" w:rsidRDefault="00B507D4" w:rsidP="00B507D4">
      <w:r>
        <w:t>data['Asian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##'</w:t>
      </w:r>
      <w:proofErr w:type="spellStart"/>
      <w:r>
        <w:t>Mid_East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Mid_East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Mid_East</w:t>
      </w:r>
      <w:proofErr w:type="spellEnd"/>
      <w:r>
        <w:t>'</w:t>
      </w:r>
      <w:proofErr w:type="gramStart"/>
      <w:r>
        <w:t>].replace</w:t>
      </w:r>
      <w:proofErr w:type="gramEnd"/>
      <w:r>
        <w:t xml:space="preserve">("Middle_East",1,inplace=True)  </w:t>
      </w:r>
    </w:p>
    <w:p w:rsidR="00B507D4" w:rsidRDefault="00B507D4" w:rsidP="00B507D4">
      <w:r>
        <w:t>data['</w:t>
      </w:r>
      <w:proofErr w:type="spellStart"/>
      <w:r>
        <w:t>Mid_East</w:t>
      </w:r>
      <w:proofErr w:type="spellEnd"/>
      <w:r>
        <w:t>'</w:t>
      </w:r>
      <w:proofErr w:type="gramStart"/>
      <w:r>
        <w:t>].replace</w:t>
      </w:r>
      <w:proofErr w:type="gramEnd"/>
      <w:r>
        <w:t>("Not_In_Middle_East",0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Mid_East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North_American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North_American</w:t>
      </w:r>
      <w:proofErr w:type="spellEnd"/>
      <w:r>
        <w:t>'</w:t>
      </w:r>
      <w:proofErr w:type="gramStart"/>
      <w:r>
        <w:t>].replace</w:t>
      </w:r>
      <w:proofErr w:type="gramEnd"/>
      <w:r>
        <w:t xml:space="preserve">("North_America",1,inplace=True)  </w:t>
      </w:r>
    </w:p>
    <w:p w:rsidR="00B507D4" w:rsidRDefault="00B507D4" w:rsidP="00B507D4">
      <w:r>
        <w:t>data['North_American'</w:t>
      </w:r>
      <w:proofErr w:type="gramStart"/>
      <w:r>
        <w:t>].replace</w:t>
      </w:r>
      <w:proofErr w:type="gramEnd"/>
      <w:r>
        <w:t>("Not_In_North_America",0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North_American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Carribean_Central_America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Carribean_Central_America'</w:t>
      </w:r>
      <w:proofErr w:type="gramStart"/>
      <w:r>
        <w:t>].replace</w:t>
      </w:r>
      <w:proofErr w:type="gramEnd"/>
      <w:r>
        <w:t xml:space="preserve">("Carribean_Central_American",1,inplace=True)  </w:t>
      </w:r>
    </w:p>
    <w:p w:rsidR="00B507D4" w:rsidRDefault="00B507D4" w:rsidP="00B507D4">
      <w:r>
        <w:t>data['Carribean_Central_America'</w:t>
      </w:r>
      <w:proofErr w:type="gramStart"/>
      <w:r>
        <w:t>].replace</w:t>
      </w:r>
      <w:proofErr w:type="gramEnd"/>
      <w:r>
        <w:t>("Not_In_Carribean_Central_American",0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Carribean_Central_America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OPEC'</w:t>
      </w:r>
      <w:proofErr w:type="gramStart"/>
      <w:r>
        <w:t>].replace</w:t>
      </w:r>
      <w:proofErr w:type="gramEnd"/>
      <w:r>
        <w:t xml:space="preserve">("OPEC_MEMBER",1,inplace=True)  </w:t>
      </w:r>
    </w:p>
    <w:p w:rsidR="00B507D4" w:rsidRDefault="00B507D4" w:rsidP="00B507D4">
      <w:r>
        <w:t>data['OPEC'</w:t>
      </w:r>
      <w:proofErr w:type="gramStart"/>
      <w:r>
        <w:t>].replace</w:t>
      </w:r>
      <w:proofErr w:type="gramEnd"/>
      <w:r>
        <w:t>("Not_In_OPEC",0,inplace=True)</w:t>
      </w:r>
    </w:p>
    <w:p w:rsidR="00B507D4" w:rsidRDefault="00B507D4" w:rsidP="00B507D4"/>
    <w:p w:rsidR="00B507D4" w:rsidRDefault="00B507D4" w:rsidP="00B507D4">
      <w:r>
        <w:t>data['OPEC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Arab_League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Arab_League</w:t>
      </w:r>
      <w:proofErr w:type="spellEnd"/>
      <w:r>
        <w:t>'</w:t>
      </w:r>
      <w:proofErr w:type="gramStart"/>
      <w:r>
        <w:t>].replace</w:t>
      </w:r>
      <w:proofErr w:type="gramEnd"/>
      <w:r>
        <w:t xml:space="preserve">("Not_In_Arab_League",0,inplace=True)  </w:t>
      </w:r>
    </w:p>
    <w:p w:rsidR="00B507D4" w:rsidRDefault="00B507D4" w:rsidP="00B507D4">
      <w:r>
        <w:t>data['</w:t>
      </w:r>
      <w:proofErr w:type="spellStart"/>
      <w:r>
        <w:t>Arab_League</w:t>
      </w:r>
      <w:proofErr w:type="spellEnd"/>
      <w:r>
        <w:t>'</w:t>
      </w:r>
      <w:proofErr w:type="gramStart"/>
      <w:r>
        <w:t>].replace</w:t>
      </w:r>
      <w:proofErr w:type="gramEnd"/>
      <w:r>
        <w:t>("Arab_League_MEMBER",1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Arab_League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##'ASEAN_ARF'</w:t>
      </w:r>
    </w:p>
    <w:p w:rsidR="00B507D4" w:rsidRDefault="00B507D4" w:rsidP="00B507D4"/>
    <w:p w:rsidR="00B507D4" w:rsidRDefault="00B507D4" w:rsidP="00B507D4">
      <w:r>
        <w:t>data['ASEAN_ARF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ASEAN_ARF'</w:t>
      </w:r>
      <w:proofErr w:type="gramStart"/>
      <w:r>
        <w:t>].replace</w:t>
      </w:r>
      <w:proofErr w:type="gramEnd"/>
      <w:r>
        <w:t xml:space="preserve">("Not_In_ASEAN_ARF",0,inplace=True)  </w:t>
      </w:r>
    </w:p>
    <w:p w:rsidR="00B507D4" w:rsidRDefault="00B507D4" w:rsidP="00B507D4">
      <w:r>
        <w:t>data['ASEAN_ARF'</w:t>
      </w:r>
      <w:proofErr w:type="gramStart"/>
      <w:r>
        <w:t>].replace</w:t>
      </w:r>
      <w:proofErr w:type="gramEnd"/>
      <w:r>
        <w:t>("ASEAN_ARF_MEMBER",1,inplace=True)</w:t>
      </w:r>
    </w:p>
    <w:p w:rsidR="00B507D4" w:rsidRDefault="00B507D4" w:rsidP="00B507D4"/>
    <w:p w:rsidR="00B507D4" w:rsidRDefault="00B507D4" w:rsidP="00B507D4">
      <w:r>
        <w:t>data['ASEAN_ARF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##'</w:t>
      </w:r>
      <w:proofErr w:type="spellStart"/>
      <w:r>
        <w:t>South_American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South_American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South_American'</w:t>
      </w:r>
      <w:proofErr w:type="gramStart"/>
      <w:r>
        <w:t>].replace</w:t>
      </w:r>
      <w:proofErr w:type="gramEnd"/>
      <w:r>
        <w:t xml:space="preserve">("Not_South_America",0,inplace=True)  </w:t>
      </w:r>
    </w:p>
    <w:p w:rsidR="00B507D4" w:rsidRDefault="00B507D4" w:rsidP="00B507D4">
      <w:r>
        <w:t>data['</w:t>
      </w:r>
      <w:proofErr w:type="spellStart"/>
      <w:r>
        <w:t>South_American</w:t>
      </w:r>
      <w:proofErr w:type="spellEnd"/>
      <w:r>
        <w:t>'</w:t>
      </w:r>
      <w:proofErr w:type="gramStart"/>
      <w:r>
        <w:t>].replace</w:t>
      </w:r>
      <w:proofErr w:type="gramEnd"/>
      <w:r>
        <w:t>("South_America",1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South_American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##'</w:t>
      </w:r>
      <w:proofErr w:type="spellStart"/>
      <w:r>
        <w:t>Is_Nato_Country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Is_Nato_Country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Is_Nato_Country</w:t>
      </w:r>
      <w:proofErr w:type="spellEnd"/>
      <w:r>
        <w:t>'</w:t>
      </w:r>
      <w:proofErr w:type="gramStart"/>
      <w:r>
        <w:t>].replace</w:t>
      </w:r>
      <w:proofErr w:type="gramEnd"/>
      <w:r>
        <w:t xml:space="preserve">("Not_in_Nato",0,inplace=True)  </w:t>
      </w:r>
    </w:p>
    <w:p w:rsidR="00B507D4" w:rsidRDefault="00B507D4" w:rsidP="00B507D4">
      <w:r>
        <w:t>data['</w:t>
      </w:r>
      <w:proofErr w:type="spellStart"/>
      <w:r>
        <w:t>Is_Nato_Country</w:t>
      </w:r>
      <w:proofErr w:type="spellEnd"/>
      <w:r>
        <w:t>'</w:t>
      </w:r>
      <w:proofErr w:type="gramStart"/>
      <w:r>
        <w:t>].replace</w:t>
      </w:r>
      <w:proofErr w:type="gramEnd"/>
      <w:r>
        <w:t>("Nato_Member",1,inplace=True)</w:t>
      </w:r>
    </w:p>
    <w:p w:rsidR="00B507D4" w:rsidRDefault="00B507D4" w:rsidP="00B507D4"/>
    <w:p w:rsidR="00B507D4" w:rsidRDefault="00B507D4" w:rsidP="00B507D4">
      <w:r>
        <w:lastRenderedPageBreak/>
        <w:t>data['</w:t>
      </w:r>
      <w:proofErr w:type="spellStart"/>
      <w:r>
        <w:t>Is_Nato_Country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##'</w:t>
      </w:r>
      <w:proofErr w:type="spellStart"/>
      <w:r>
        <w:t>Eu_Member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Eu_Member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Eu_Member</w:t>
      </w:r>
      <w:proofErr w:type="spellEnd"/>
      <w:r>
        <w:t>'</w:t>
      </w:r>
      <w:proofErr w:type="gramStart"/>
      <w:r>
        <w:t>].replace</w:t>
      </w:r>
      <w:proofErr w:type="gramEnd"/>
      <w:r>
        <w:t xml:space="preserve">("Not_In_EU",0,inplace=True)  </w:t>
      </w:r>
    </w:p>
    <w:p w:rsidR="00B507D4" w:rsidRDefault="00B507D4" w:rsidP="00B507D4">
      <w:r>
        <w:t>data['</w:t>
      </w:r>
      <w:proofErr w:type="spellStart"/>
      <w:r>
        <w:t>Eu_Member</w:t>
      </w:r>
      <w:proofErr w:type="spellEnd"/>
      <w:r>
        <w:t>'</w:t>
      </w:r>
      <w:proofErr w:type="gramStart"/>
      <w:r>
        <w:t>].replace</w:t>
      </w:r>
      <w:proofErr w:type="gramEnd"/>
      <w:r>
        <w:t>("EU",1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Eu_Member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##'</w:t>
      </w:r>
      <w:proofErr w:type="spellStart"/>
      <w:r>
        <w:t>polityscore_cat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>'</w:t>
      </w:r>
      <w:proofErr w:type="gramStart"/>
      <w:r>
        <w:t>].replace</w:t>
      </w:r>
      <w:proofErr w:type="gramEnd"/>
      <w:r>
        <w:t>("Anocracy",0,inplace=True)</w:t>
      </w:r>
    </w:p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>'</w:t>
      </w:r>
      <w:proofErr w:type="gramStart"/>
      <w:r>
        <w:t>].replace</w:t>
      </w:r>
      <w:proofErr w:type="gramEnd"/>
      <w:r>
        <w:t>("Autocracy",0,inplace=True)</w:t>
      </w:r>
    </w:p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>'</w:t>
      </w:r>
      <w:proofErr w:type="gramStart"/>
      <w:r>
        <w:t>].replace</w:t>
      </w:r>
      <w:proofErr w:type="gramEnd"/>
      <w:r>
        <w:t xml:space="preserve">("NA",0,inplace=True)  </w:t>
      </w:r>
    </w:p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>'</w:t>
      </w:r>
      <w:proofErr w:type="gramStart"/>
      <w:r>
        <w:t>].replace</w:t>
      </w:r>
      <w:proofErr w:type="gramEnd"/>
      <w:r>
        <w:t>("Democracy",1,inplace=True)</w:t>
      </w:r>
    </w:p>
    <w:p w:rsidR="00B507D4" w:rsidRDefault="00B507D4" w:rsidP="00B507D4"/>
    <w:p w:rsidR="00B507D4" w:rsidRDefault="00B507D4" w:rsidP="00B507D4">
      <w:r>
        <w:t>data['</w:t>
      </w:r>
      <w:proofErr w:type="spellStart"/>
      <w:r>
        <w:t>polityscore_cat</w:t>
      </w:r>
      <w:proofErr w:type="spellEnd"/>
      <w:r>
        <w:t>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 xml:space="preserve">sort=False, </w:t>
      </w:r>
      <w:proofErr w:type="spellStart"/>
      <w:r>
        <w:t>dropna</w:t>
      </w:r>
      <w:proofErr w:type="spellEnd"/>
      <w:r>
        <w:t>=False)</w:t>
      </w:r>
    </w:p>
    <w:p w:rsidR="00B507D4" w:rsidRDefault="00B507D4" w:rsidP="00B507D4"/>
    <w:p w:rsidR="00B507D4" w:rsidRDefault="00B507D4" w:rsidP="00B507D4"/>
    <w:p w:rsidR="00B507D4" w:rsidRDefault="00B507D4" w:rsidP="00B507D4">
      <w:r>
        <w:t>##</w:t>
      </w:r>
    </w:p>
    <w:p w:rsidR="00B507D4" w:rsidRDefault="00B507D4" w:rsidP="00B507D4"/>
    <w:p w:rsidR="00B507D4" w:rsidRDefault="00B507D4" w:rsidP="00B507D4">
      <w:r>
        <w:t>data1=</w:t>
      </w:r>
      <w:proofErr w:type="gramStart"/>
      <w:r>
        <w:t>data[</w:t>
      </w:r>
      <w:proofErr w:type="gramEnd"/>
      <w:r>
        <w:t>['incomeperperson','armedforcesrate','femaleemployrate',</w:t>
      </w:r>
    </w:p>
    <w:p w:rsidR="00B507D4" w:rsidRDefault="00B507D4" w:rsidP="00B507D4">
      <w:r>
        <w:t xml:space="preserve">            '</w:t>
      </w:r>
      <w:proofErr w:type="spellStart"/>
      <w:r>
        <w:t>internetuserate</w:t>
      </w:r>
      <w:proofErr w:type="spellEnd"/>
      <w:r>
        <w:t>',</w:t>
      </w:r>
    </w:p>
    <w:p w:rsidR="00B507D4" w:rsidRDefault="00B507D4" w:rsidP="00B507D4">
      <w:r>
        <w:t xml:space="preserve">            'European', '</w:t>
      </w:r>
      <w:proofErr w:type="spellStart"/>
      <w:r>
        <w:t>African','Asian</w:t>
      </w:r>
      <w:proofErr w:type="spellEnd"/>
      <w:r>
        <w:t>', '</w:t>
      </w:r>
      <w:proofErr w:type="spellStart"/>
      <w:r>
        <w:t>Mid_East</w:t>
      </w:r>
      <w:proofErr w:type="spellEnd"/>
      <w:r>
        <w:t>',</w:t>
      </w:r>
    </w:p>
    <w:p w:rsidR="00B507D4" w:rsidRDefault="00B507D4" w:rsidP="00B507D4">
      <w:r>
        <w:t xml:space="preserve">            '</w:t>
      </w:r>
      <w:proofErr w:type="spellStart"/>
      <w:r>
        <w:t>North_American</w:t>
      </w:r>
      <w:proofErr w:type="spellEnd"/>
      <w:r>
        <w:t>', '</w:t>
      </w:r>
      <w:proofErr w:type="spellStart"/>
      <w:r>
        <w:t>Carribean_Central_America</w:t>
      </w:r>
      <w:proofErr w:type="spellEnd"/>
      <w:r>
        <w:t>',</w:t>
      </w:r>
    </w:p>
    <w:p w:rsidR="00B507D4" w:rsidRDefault="00B507D4" w:rsidP="00B507D4">
      <w:r>
        <w:t xml:space="preserve">            'OPEC', '</w:t>
      </w:r>
      <w:proofErr w:type="spellStart"/>
      <w:r>
        <w:t>Arab_League</w:t>
      </w:r>
      <w:proofErr w:type="spellEnd"/>
      <w:r>
        <w:t>', 'ASEAN_ARF', '</w:t>
      </w:r>
      <w:proofErr w:type="spellStart"/>
      <w:r>
        <w:t>South_American</w:t>
      </w:r>
      <w:proofErr w:type="spellEnd"/>
      <w:r>
        <w:t>',</w:t>
      </w:r>
    </w:p>
    <w:p w:rsidR="00B507D4" w:rsidRDefault="00B507D4" w:rsidP="00B507D4">
      <w:r>
        <w:lastRenderedPageBreak/>
        <w:t xml:space="preserve">            'Is_Nato_Country','Eu_Member','</w:t>
      </w:r>
      <w:proofErr w:type="spellStart"/>
      <w:r>
        <w:t>polityscore_cat</w:t>
      </w:r>
      <w:proofErr w:type="spellEnd"/>
      <w:r>
        <w:t>']]</w:t>
      </w:r>
    </w:p>
    <w:p w:rsidR="00B507D4" w:rsidRDefault="00B507D4" w:rsidP="00B507D4"/>
    <w:p w:rsidR="00B507D4" w:rsidRDefault="00B507D4" w:rsidP="00B507D4"/>
    <w:p w:rsidR="00B507D4" w:rsidRDefault="00B507D4" w:rsidP="00B507D4">
      <w:r>
        <w:t xml:space="preserve">  </w:t>
      </w:r>
    </w:p>
    <w:p w:rsidR="00B507D4" w:rsidRDefault="00B507D4" w:rsidP="00B507D4">
      <w:r>
        <w:t xml:space="preserve">data_clean1 = data1.dropna() ## drop all </w:t>
      </w:r>
      <w:proofErr w:type="spellStart"/>
      <w:r>
        <w:t>na</w:t>
      </w:r>
      <w:proofErr w:type="spellEnd"/>
      <w:r>
        <w:t xml:space="preserve"> values </w:t>
      </w:r>
      <w:proofErr w:type="spellStart"/>
      <w:proofErr w:type="gramStart"/>
      <w:r>
        <w:t>cant</w:t>
      </w:r>
      <w:proofErr w:type="spellEnd"/>
      <w:proofErr w:type="gramEnd"/>
      <w:r>
        <w:t xml:space="preserve"> handle nulls</w:t>
      </w:r>
    </w:p>
    <w:p w:rsidR="00B507D4" w:rsidRDefault="00B507D4" w:rsidP="00B507D4"/>
    <w:p w:rsidR="00B507D4" w:rsidRDefault="00B507D4" w:rsidP="00B507D4">
      <w:r>
        <w:t>data_clean1.dtypes</w:t>
      </w:r>
    </w:p>
    <w:p w:rsidR="00B507D4" w:rsidRDefault="00B507D4" w:rsidP="00B507D4">
      <w:proofErr w:type="spellStart"/>
      <w:r>
        <w:t>data_</w:t>
      </w:r>
      <w:proofErr w:type="gramStart"/>
      <w:r>
        <w:t>clean.describe</w:t>
      </w:r>
      <w:proofErr w:type="spellEnd"/>
      <w:proofErr w:type="gramEnd"/>
      <w:r>
        <w:t>()</w:t>
      </w:r>
    </w:p>
    <w:p w:rsidR="00B507D4" w:rsidRDefault="00B507D4" w:rsidP="00B507D4"/>
    <w:p w:rsidR="00B507D4" w:rsidRDefault="00B507D4" w:rsidP="00B507D4">
      <w:r>
        <w:t>##'European', '</w:t>
      </w:r>
      <w:proofErr w:type="spellStart"/>
      <w:r>
        <w:t>African','Asian</w:t>
      </w:r>
      <w:proofErr w:type="spellEnd"/>
      <w:r>
        <w:t>', '</w:t>
      </w:r>
      <w:proofErr w:type="spellStart"/>
      <w:r>
        <w:t>Mid_East</w:t>
      </w:r>
      <w:proofErr w:type="spellEnd"/>
      <w:r>
        <w:t>', '</w:t>
      </w:r>
      <w:proofErr w:type="spellStart"/>
      <w:r>
        <w:t>North_American</w:t>
      </w:r>
      <w:proofErr w:type="spellEnd"/>
      <w:r>
        <w:t>', '</w:t>
      </w:r>
      <w:proofErr w:type="spellStart"/>
      <w:r>
        <w:t>Carribean_Central_America','OPEC</w:t>
      </w:r>
      <w:proofErr w:type="spellEnd"/>
      <w:r>
        <w:t>', '</w:t>
      </w:r>
      <w:proofErr w:type="spellStart"/>
      <w:r>
        <w:t>Arab_League</w:t>
      </w:r>
      <w:proofErr w:type="spellEnd"/>
      <w:r>
        <w:t>', 'ASEAN_ARF', 'South_American','</w:t>
      </w:r>
      <w:proofErr w:type="spellStart"/>
      <w:r>
        <w:t>Is_Nato_Country</w:t>
      </w:r>
      <w:proofErr w:type="spellEnd"/>
      <w:r>
        <w:t>'</w:t>
      </w:r>
    </w:p>
    <w:p w:rsidR="00B507D4" w:rsidRDefault="00B507D4" w:rsidP="00B507D4"/>
    <w:p w:rsidR="00B507D4" w:rsidRDefault="00B507D4" w:rsidP="00B507D4">
      <w:r>
        <w:t>predictors = data_clean1[['incomeperperson','armedforcesrate','femaleemployrate','European', '</w:t>
      </w:r>
      <w:proofErr w:type="spellStart"/>
      <w:r>
        <w:t>African','Asian</w:t>
      </w:r>
      <w:proofErr w:type="spellEnd"/>
      <w:r>
        <w:t>', '</w:t>
      </w:r>
      <w:proofErr w:type="spellStart"/>
      <w:r>
        <w:t>Mid_East</w:t>
      </w:r>
      <w:proofErr w:type="spellEnd"/>
      <w:r>
        <w:t>', '</w:t>
      </w:r>
      <w:proofErr w:type="spellStart"/>
      <w:r>
        <w:t>North_American</w:t>
      </w:r>
      <w:proofErr w:type="spellEnd"/>
      <w:r>
        <w:t>', '</w:t>
      </w:r>
      <w:proofErr w:type="spellStart"/>
      <w:r>
        <w:t>Carribean_Central_America','OPEC</w:t>
      </w:r>
      <w:proofErr w:type="spellEnd"/>
      <w:r>
        <w:t>', '</w:t>
      </w:r>
      <w:proofErr w:type="spellStart"/>
      <w:r>
        <w:t>Arab_League</w:t>
      </w:r>
      <w:proofErr w:type="spellEnd"/>
      <w:r>
        <w:t>', 'ASEAN_ARF', 'South_American','Is_Nato_Country','</w:t>
      </w:r>
      <w:proofErr w:type="spellStart"/>
      <w:r>
        <w:t>Eu_Member</w:t>
      </w:r>
      <w:proofErr w:type="spellEnd"/>
      <w:r>
        <w:t>']]</w:t>
      </w:r>
    </w:p>
    <w:p w:rsidR="00B507D4" w:rsidRDefault="00B507D4" w:rsidP="00B507D4"/>
    <w:p w:rsidR="00B507D4" w:rsidRDefault="00B507D4" w:rsidP="00B507D4">
      <w:r>
        <w:t>targets = data_clean1.polityscore_cat</w:t>
      </w:r>
    </w:p>
    <w:p w:rsidR="00B507D4" w:rsidRDefault="00B507D4" w:rsidP="00B507D4"/>
    <w:p w:rsidR="00B507D4" w:rsidRDefault="00B507D4" w:rsidP="00B507D4">
      <w:proofErr w:type="spellStart"/>
      <w:r>
        <w:t>pred_train</w:t>
      </w:r>
      <w:proofErr w:type="spellEnd"/>
      <w:r>
        <w:t xml:space="preserve">, </w:t>
      </w:r>
      <w:proofErr w:type="spellStart"/>
      <w:r>
        <w:t>pred_test</w:t>
      </w:r>
      <w:proofErr w:type="spellEnd"/>
      <w:r>
        <w:t xml:space="preserve">, </w:t>
      </w:r>
      <w:proofErr w:type="spellStart"/>
      <w:r>
        <w:t>tar_train</w:t>
      </w:r>
      <w:proofErr w:type="spellEnd"/>
      <w:r>
        <w:t xml:space="preserve">, </w:t>
      </w:r>
      <w:proofErr w:type="spellStart"/>
      <w:r>
        <w:t>tar_</w:t>
      </w:r>
      <w:proofErr w:type="gramStart"/>
      <w:r>
        <w:t>test</w:t>
      </w:r>
      <w:proofErr w:type="spellEnd"/>
      <w:r>
        <w:t xml:space="preserve">  =</w:t>
      </w:r>
      <w:proofErr w:type="gramEnd"/>
      <w:r>
        <w:t xml:space="preserve">   </w:t>
      </w:r>
      <w:proofErr w:type="spellStart"/>
      <w:r>
        <w:t>train_test_split</w:t>
      </w:r>
      <w:proofErr w:type="spellEnd"/>
      <w:r>
        <w:t xml:space="preserve">(predictors, targets, </w:t>
      </w:r>
      <w:proofErr w:type="spellStart"/>
      <w:r>
        <w:t>test_size</w:t>
      </w:r>
      <w:proofErr w:type="spellEnd"/>
      <w:r>
        <w:t>=.4)</w:t>
      </w:r>
    </w:p>
    <w:p w:rsidR="00B507D4" w:rsidRDefault="00B507D4" w:rsidP="00B507D4"/>
    <w:p w:rsidR="00B507D4" w:rsidRDefault="00B507D4" w:rsidP="00B507D4">
      <w:proofErr w:type="spellStart"/>
      <w:r>
        <w:t>pred_</w:t>
      </w:r>
      <w:proofErr w:type="gramStart"/>
      <w:r>
        <w:t>train.shape</w:t>
      </w:r>
      <w:proofErr w:type="spellEnd"/>
      <w:proofErr w:type="gramEnd"/>
    </w:p>
    <w:p w:rsidR="00B507D4" w:rsidRDefault="00B507D4" w:rsidP="00B507D4">
      <w:proofErr w:type="spellStart"/>
      <w:r>
        <w:t>pred_</w:t>
      </w:r>
      <w:proofErr w:type="gramStart"/>
      <w:r>
        <w:t>test.shape</w:t>
      </w:r>
      <w:proofErr w:type="spellEnd"/>
      <w:proofErr w:type="gramEnd"/>
    </w:p>
    <w:p w:rsidR="00B507D4" w:rsidRDefault="00B507D4" w:rsidP="00B507D4">
      <w:proofErr w:type="spellStart"/>
      <w:r>
        <w:t>tar_</w:t>
      </w:r>
      <w:proofErr w:type="gramStart"/>
      <w:r>
        <w:t>train.shape</w:t>
      </w:r>
      <w:proofErr w:type="spellEnd"/>
      <w:proofErr w:type="gramEnd"/>
    </w:p>
    <w:p w:rsidR="00B507D4" w:rsidRDefault="00B507D4" w:rsidP="00B507D4">
      <w:proofErr w:type="spellStart"/>
      <w:r>
        <w:t>tar_</w:t>
      </w:r>
      <w:proofErr w:type="gramStart"/>
      <w:r>
        <w:t>test.shape</w:t>
      </w:r>
      <w:proofErr w:type="spellEnd"/>
      <w:proofErr w:type="gramEnd"/>
    </w:p>
    <w:p w:rsidR="00B507D4" w:rsidRDefault="00B507D4" w:rsidP="00B507D4"/>
    <w:p w:rsidR="00B507D4" w:rsidRDefault="00B507D4" w:rsidP="00B507D4">
      <w:r>
        <w:t>#Build model on training data</w:t>
      </w:r>
    </w:p>
    <w:p w:rsidR="00B507D4" w:rsidRDefault="00B507D4" w:rsidP="00B507D4">
      <w:r>
        <w:t>classifier=</w:t>
      </w:r>
      <w:proofErr w:type="spellStart"/>
      <w:proofErr w:type="gramStart"/>
      <w:r>
        <w:t>DecisionTreeClassifier</w:t>
      </w:r>
      <w:proofErr w:type="spellEnd"/>
      <w:r>
        <w:t>(</w:t>
      </w:r>
      <w:proofErr w:type="gramEnd"/>
      <w:r>
        <w:t>)</w:t>
      </w:r>
    </w:p>
    <w:p w:rsidR="00B507D4" w:rsidRDefault="00B507D4" w:rsidP="00B507D4">
      <w:r>
        <w:t>classifier=</w:t>
      </w:r>
      <w:proofErr w:type="spellStart"/>
      <w:r>
        <w:t>classifier.fit</w:t>
      </w:r>
      <w:proofErr w:type="spellEnd"/>
      <w:r>
        <w:t>(</w:t>
      </w:r>
      <w:proofErr w:type="spellStart"/>
      <w:r>
        <w:t>pred_</w:t>
      </w:r>
      <w:proofErr w:type="gramStart"/>
      <w:r>
        <w:t>train,tar</w:t>
      </w:r>
      <w:proofErr w:type="gramEnd"/>
      <w:r>
        <w:t>_train</w:t>
      </w:r>
      <w:proofErr w:type="spellEnd"/>
      <w:r>
        <w:t>)</w:t>
      </w:r>
    </w:p>
    <w:p w:rsidR="00B507D4" w:rsidRDefault="00B507D4" w:rsidP="00B507D4">
      <w:r>
        <w:t>##</w:t>
      </w:r>
    </w:p>
    <w:p w:rsidR="00B507D4" w:rsidRDefault="00B507D4" w:rsidP="00B507D4"/>
    <w:p w:rsidR="00B507D4" w:rsidRDefault="00B507D4" w:rsidP="00B507D4"/>
    <w:p w:rsidR="00B507D4" w:rsidRDefault="00B507D4" w:rsidP="00B507D4"/>
    <w:p w:rsidR="00B507D4" w:rsidRDefault="00B507D4" w:rsidP="00B507D4">
      <w:r>
        <w:lastRenderedPageBreak/>
        <w:t>predictions=</w:t>
      </w:r>
      <w:proofErr w:type="spellStart"/>
      <w:proofErr w:type="gramStart"/>
      <w:r>
        <w:t>classifier.predict</w:t>
      </w:r>
      <w:proofErr w:type="spellEnd"/>
      <w:proofErr w:type="gramEnd"/>
      <w:r>
        <w:t>(</w:t>
      </w:r>
      <w:proofErr w:type="spellStart"/>
      <w:r>
        <w:t>pred_test</w:t>
      </w:r>
      <w:proofErr w:type="spellEnd"/>
      <w:r>
        <w:t>)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sklearn.metrics</w:t>
      </w:r>
      <w:proofErr w:type="gramEnd"/>
      <w:r>
        <w:t>.confusion_matrix</w:t>
      </w:r>
      <w:proofErr w:type="spellEnd"/>
      <w:r>
        <w:t>(</w:t>
      </w:r>
      <w:proofErr w:type="spellStart"/>
      <w:r>
        <w:t>tar_test,predictions</w:t>
      </w:r>
      <w:proofErr w:type="spellEnd"/>
      <w:r>
        <w:t>)</w:t>
      </w:r>
    </w:p>
    <w:p w:rsidR="00B507D4" w:rsidRDefault="00B507D4" w:rsidP="00B507D4">
      <w:proofErr w:type="spellStart"/>
      <w:proofErr w:type="gramStart"/>
      <w:r>
        <w:t>sklearn.metrics</w:t>
      </w:r>
      <w:proofErr w:type="gramEnd"/>
      <w:r>
        <w:t>.accuracy_score</w:t>
      </w:r>
      <w:proofErr w:type="spellEnd"/>
      <w:r>
        <w:t>(</w:t>
      </w:r>
      <w:proofErr w:type="spellStart"/>
      <w:r>
        <w:t>tar_test</w:t>
      </w:r>
      <w:proofErr w:type="spellEnd"/>
      <w:r>
        <w:t>, predictions)</w:t>
      </w:r>
    </w:p>
    <w:p w:rsidR="00B507D4" w:rsidRDefault="00B507D4" w:rsidP="00B507D4"/>
    <w:p w:rsidR="00B507D4" w:rsidRDefault="00B507D4" w:rsidP="00B507D4">
      <w:r>
        <w:t xml:space="preserve">## </w:t>
      </w:r>
      <w:proofErr w:type="gramStart"/>
      <w:r>
        <w:t>array(</w:t>
      </w:r>
      <w:proofErr w:type="gramEnd"/>
      <w:r>
        <w:t>[[21, 11],</w:t>
      </w:r>
    </w:p>
    <w:p w:rsidR="00B507D4" w:rsidRDefault="00B507D4" w:rsidP="00B507D4">
      <w:r>
        <w:t xml:space="preserve">##    </w:t>
      </w:r>
      <w:proofErr w:type="gramStart"/>
      <w:r>
        <w:t xml:space="preserve">   [</w:t>
      </w:r>
      <w:proofErr w:type="gramEnd"/>
      <w:r>
        <w:t>17, 14]])</w:t>
      </w:r>
    </w:p>
    <w:p w:rsidR="00B507D4" w:rsidRDefault="00B507D4" w:rsidP="00B507D4"/>
    <w:p w:rsidR="00B507D4" w:rsidRDefault="00B507D4" w:rsidP="00B507D4">
      <w:r>
        <w:t>##</w:t>
      </w:r>
      <w:proofErr w:type="spellStart"/>
      <w:proofErr w:type="gramStart"/>
      <w:r>
        <w:t>sklearn.metrics</w:t>
      </w:r>
      <w:proofErr w:type="gramEnd"/>
      <w:r>
        <w:t>.accuracy_score</w:t>
      </w:r>
      <w:proofErr w:type="spellEnd"/>
      <w:r>
        <w:t>(</w:t>
      </w:r>
      <w:proofErr w:type="spellStart"/>
      <w:r>
        <w:t>tar_test</w:t>
      </w:r>
      <w:proofErr w:type="spellEnd"/>
      <w:r>
        <w:t>, predictions)</w:t>
      </w:r>
    </w:p>
    <w:p w:rsidR="00B507D4" w:rsidRDefault="00B507D4" w:rsidP="00B507D4">
      <w:r>
        <w:t>##</w:t>
      </w:r>
      <w:proofErr w:type="gramStart"/>
      <w:r>
        <w:t>Out[</w:t>
      </w:r>
      <w:proofErr w:type="gramEnd"/>
      <w:r>
        <w:t>386]: 0.55555555555555558</w:t>
      </w:r>
    </w:p>
    <w:p w:rsidR="00B507D4" w:rsidRDefault="00B507D4" w:rsidP="00B507D4">
      <w:r>
        <w:t xml:space="preserve">from </w:t>
      </w:r>
      <w:proofErr w:type="spellStart"/>
      <w:r>
        <w:t>sklearn</w:t>
      </w:r>
      <w:proofErr w:type="spellEnd"/>
      <w:r>
        <w:t xml:space="preserve"> import tree</w:t>
      </w:r>
    </w:p>
    <w:p w:rsidR="00B507D4" w:rsidRDefault="00B507D4" w:rsidP="00B507D4">
      <w:r>
        <w:t xml:space="preserve">#from </w:t>
      </w:r>
      <w:proofErr w:type="spellStart"/>
      <w:r>
        <w:t>StringIO</w:t>
      </w:r>
      <w:proofErr w:type="spellEnd"/>
      <w:r>
        <w:t xml:space="preserve"> import </w:t>
      </w:r>
      <w:proofErr w:type="spellStart"/>
      <w:r>
        <w:t>StringIO</w:t>
      </w:r>
      <w:proofErr w:type="spellEnd"/>
    </w:p>
    <w:p w:rsidR="00B507D4" w:rsidRDefault="00B507D4" w:rsidP="00B507D4">
      <w:r>
        <w:t xml:space="preserve">from </w:t>
      </w:r>
      <w:proofErr w:type="spellStart"/>
      <w:r>
        <w:t>io</w:t>
      </w:r>
      <w:proofErr w:type="spellEnd"/>
      <w:r>
        <w:t xml:space="preserve"> import </w:t>
      </w:r>
      <w:proofErr w:type="spellStart"/>
      <w:r>
        <w:t>StringIO</w:t>
      </w:r>
      <w:proofErr w:type="spellEnd"/>
    </w:p>
    <w:p w:rsidR="00B507D4" w:rsidRDefault="00B507D4" w:rsidP="00B507D4">
      <w:r>
        <w:t xml:space="preserve">#from </w:t>
      </w:r>
      <w:proofErr w:type="spellStart"/>
      <w:r>
        <w:t>StringIO</w:t>
      </w:r>
      <w:proofErr w:type="spellEnd"/>
      <w:r>
        <w:t xml:space="preserve"> import </w:t>
      </w:r>
      <w:proofErr w:type="spellStart"/>
      <w:r>
        <w:t>StringIO</w:t>
      </w:r>
      <w:proofErr w:type="spellEnd"/>
      <w:r>
        <w:t xml:space="preserve"> </w:t>
      </w:r>
    </w:p>
    <w:p w:rsidR="00B507D4" w:rsidRDefault="00B507D4" w:rsidP="00B507D4">
      <w:r>
        <w:t xml:space="preserve">from </w:t>
      </w:r>
      <w:proofErr w:type="spellStart"/>
      <w:r>
        <w:t>IPython.display</w:t>
      </w:r>
      <w:proofErr w:type="spellEnd"/>
      <w:r>
        <w:t xml:space="preserve"> import Image</w:t>
      </w:r>
    </w:p>
    <w:p w:rsidR="00B507D4" w:rsidRDefault="00B507D4" w:rsidP="00B507D4">
      <w:r>
        <w:t xml:space="preserve">import </w:t>
      </w:r>
      <w:proofErr w:type="spellStart"/>
      <w:r>
        <w:t>pydotplus</w:t>
      </w:r>
      <w:proofErr w:type="spellEnd"/>
    </w:p>
    <w:p w:rsidR="00B507D4" w:rsidRDefault="00B507D4" w:rsidP="00B507D4"/>
    <w:p w:rsidR="00B507D4" w:rsidRDefault="00B507D4" w:rsidP="00B507D4">
      <w:r>
        <w:t xml:space="preserve">from </w:t>
      </w:r>
      <w:proofErr w:type="spellStart"/>
      <w:r>
        <w:t>sklearn.externals.six</w:t>
      </w:r>
      <w:proofErr w:type="spellEnd"/>
      <w:r>
        <w:t xml:space="preserve"> import </w:t>
      </w:r>
      <w:proofErr w:type="spellStart"/>
      <w:r>
        <w:t>StringIO</w:t>
      </w:r>
      <w:proofErr w:type="spellEnd"/>
      <w:r>
        <w:t xml:space="preserve">  </w:t>
      </w:r>
    </w:p>
    <w:p w:rsidR="00B507D4" w:rsidRDefault="00B507D4" w:rsidP="00B507D4">
      <w:r>
        <w:t xml:space="preserve">import </w:t>
      </w:r>
      <w:proofErr w:type="spellStart"/>
      <w:r>
        <w:t>pydot</w:t>
      </w:r>
      <w:proofErr w:type="spellEnd"/>
      <w:r>
        <w:t xml:space="preserve"> </w:t>
      </w:r>
    </w:p>
    <w:p w:rsidR="00B507D4" w:rsidRDefault="00B507D4" w:rsidP="00B507D4"/>
    <w:p w:rsidR="00B507D4" w:rsidRDefault="00B507D4" w:rsidP="00B507D4"/>
    <w:p w:rsidR="00B507D4" w:rsidRDefault="00B507D4" w:rsidP="00B507D4">
      <w:r>
        <w:t xml:space="preserve">from </w:t>
      </w:r>
      <w:proofErr w:type="spellStart"/>
      <w:r>
        <w:t>sklearn.externals.six</w:t>
      </w:r>
      <w:proofErr w:type="spellEnd"/>
      <w:r>
        <w:t xml:space="preserve"> import </w:t>
      </w:r>
      <w:proofErr w:type="spellStart"/>
      <w:r>
        <w:t>StringIO</w:t>
      </w:r>
      <w:proofErr w:type="spellEnd"/>
    </w:p>
    <w:p w:rsidR="00B507D4" w:rsidRDefault="00B507D4" w:rsidP="00B507D4">
      <w:r>
        <w:t xml:space="preserve">with </w:t>
      </w:r>
      <w:proofErr w:type="gramStart"/>
      <w:r>
        <w:t>open(</w:t>
      </w:r>
      <w:proofErr w:type="gramEnd"/>
      <w:r>
        <w:t>"gapminder3.dot", 'w') as f:</w:t>
      </w:r>
    </w:p>
    <w:p w:rsidR="00B507D4" w:rsidRDefault="00B507D4" w:rsidP="00B507D4">
      <w:r>
        <w:t xml:space="preserve">     f = </w:t>
      </w:r>
      <w:proofErr w:type="spellStart"/>
      <w:proofErr w:type="gramStart"/>
      <w:r>
        <w:t>tree.export</w:t>
      </w:r>
      <w:proofErr w:type="gramEnd"/>
      <w:r>
        <w:t>_graphviz</w:t>
      </w:r>
      <w:proofErr w:type="spellEnd"/>
      <w:r>
        <w:t xml:space="preserve">(classifier, </w:t>
      </w:r>
      <w:proofErr w:type="spellStart"/>
      <w:r>
        <w:t>out_file</w:t>
      </w:r>
      <w:proofErr w:type="spellEnd"/>
      <w:r>
        <w:t>=f)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os.unlink</w:t>
      </w:r>
      <w:proofErr w:type="spellEnd"/>
      <w:proofErr w:type="gramEnd"/>
      <w:r>
        <w:t>('gapminder3.dot')</w:t>
      </w:r>
    </w:p>
    <w:p w:rsidR="00B507D4" w:rsidRDefault="00B507D4" w:rsidP="00B507D4"/>
    <w:p w:rsidR="00B507D4" w:rsidRDefault="00B507D4" w:rsidP="00B507D4">
      <w:proofErr w:type="spellStart"/>
      <w:r>
        <w:t>dot_data</w:t>
      </w:r>
      <w:proofErr w:type="spellEnd"/>
      <w:r>
        <w:t xml:space="preserve"> = </w:t>
      </w:r>
      <w:proofErr w:type="spellStart"/>
      <w:proofErr w:type="gramStart"/>
      <w:r>
        <w:t>StringIO</w:t>
      </w:r>
      <w:proofErr w:type="spellEnd"/>
      <w:r>
        <w:t>(</w:t>
      </w:r>
      <w:proofErr w:type="gramEnd"/>
      <w:r>
        <w:t xml:space="preserve">) 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tree.export</w:t>
      </w:r>
      <w:proofErr w:type="gramEnd"/>
      <w:r>
        <w:t>_graphviz</w:t>
      </w:r>
      <w:proofErr w:type="spellEnd"/>
      <w:r>
        <w:t xml:space="preserve">(classifier, </w:t>
      </w:r>
      <w:proofErr w:type="spellStart"/>
      <w:r>
        <w:t>out_file</w:t>
      </w:r>
      <w:proofErr w:type="spellEnd"/>
      <w:r>
        <w:t>=</w:t>
      </w:r>
      <w:proofErr w:type="spellStart"/>
      <w:r>
        <w:t>dot_data</w:t>
      </w:r>
      <w:proofErr w:type="spellEnd"/>
      <w:r>
        <w:t xml:space="preserve">) </w:t>
      </w:r>
    </w:p>
    <w:p w:rsidR="00B507D4" w:rsidRDefault="00B507D4" w:rsidP="00B507D4">
      <w:r>
        <w:t xml:space="preserve">graph = </w:t>
      </w:r>
      <w:proofErr w:type="spellStart"/>
      <w:proofErr w:type="gramStart"/>
      <w:r>
        <w:t>pydot.graph</w:t>
      </w:r>
      <w:proofErr w:type="gramEnd"/>
      <w:r>
        <w:t>_from_dot_data</w:t>
      </w:r>
      <w:proofErr w:type="spellEnd"/>
      <w:r>
        <w:t>(</w:t>
      </w:r>
      <w:proofErr w:type="spellStart"/>
      <w:r>
        <w:t>dot_data.getvalue</w:t>
      </w:r>
      <w:proofErr w:type="spellEnd"/>
      <w:r>
        <w:t xml:space="preserve">()) </w:t>
      </w:r>
    </w:p>
    <w:p w:rsidR="00B507D4" w:rsidRDefault="00B507D4" w:rsidP="00B507D4">
      <w:proofErr w:type="spellStart"/>
      <w:proofErr w:type="gramStart"/>
      <w:r>
        <w:lastRenderedPageBreak/>
        <w:t>graph.write</w:t>
      </w:r>
      <w:proofErr w:type="gramEnd"/>
      <w:r>
        <w:t>_pdf</w:t>
      </w:r>
      <w:proofErr w:type="spellEnd"/>
      <w:r>
        <w:t xml:space="preserve">("gapminder.pdf") 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predictors.columns</w:t>
      </w:r>
      <w:proofErr w:type="gramEnd"/>
      <w:r>
        <w:t>.values.tolist</w:t>
      </w:r>
      <w:proofErr w:type="spellEnd"/>
      <w:r>
        <w:t>()</w:t>
      </w:r>
    </w:p>
    <w:p w:rsidR="00B507D4" w:rsidRDefault="00B507D4" w:rsidP="00B507D4"/>
    <w:p w:rsidR="00B507D4" w:rsidRDefault="00B507D4" w:rsidP="00B507D4">
      <w:proofErr w:type="spellStart"/>
      <w:proofErr w:type="gramStart"/>
      <w:r>
        <w:t>np.unique</w:t>
      </w:r>
      <w:proofErr w:type="spellEnd"/>
      <w:proofErr w:type="gramEnd"/>
      <w:r>
        <w:t>(targets)</w:t>
      </w:r>
    </w:p>
    <w:p w:rsidR="00B507D4" w:rsidRDefault="00B507D4" w:rsidP="00B507D4"/>
    <w:p w:rsidR="00B507D4" w:rsidRDefault="00B507D4" w:rsidP="00B507D4">
      <w:r>
        <w:t xml:space="preserve">print </w:t>
      </w:r>
      <w:proofErr w:type="spellStart"/>
      <w:proofErr w:type="gramStart"/>
      <w:r>
        <w:t>sklearn</w:t>
      </w:r>
      <w:proofErr w:type="spellEnd"/>
      <w:r>
        <w:t>._</w:t>
      </w:r>
      <w:proofErr w:type="gramEnd"/>
      <w:r>
        <w:t>_version__</w:t>
      </w:r>
    </w:p>
    <w:p w:rsidR="00B507D4" w:rsidRDefault="00B507D4" w:rsidP="00B507D4"/>
    <w:p w:rsidR="00B507D4" w:rsidRDefault="00B507D4" w:rsidP="00B507D4">
      <w:r>
        <w:t xml:space="preserve">from </w:t>
      </w:r>
      <w:proofErr w:type="spellStart"/>
      <w:r>
        <w:t>IPython.display</w:t>
      </w:r>
      <w:proofErr w:type="spellEnd"/>
      <w:r>
        <w:t xml:space="preserve"> import Image  </w:t>
      </w:r>
    </w:p>
    <w:p w:rsidR="00B507D4" w:rsidRDefault="00B507D4" w:rsidP="00B507D4">
      <w:proofErr w:type="spellStart"/>
      <w:r>
        <w:t>dot_data</w:t>
      </w:r>
      <w:proofErr w:type="spellEnd"/>
      <w:r>
        <w:t xml:space="preserve"> = </w:t>
      </w:r>
      <w:proofErr w:type="spellStart"/>
      <w:proofErr w:type="gramStart"/>
      <w:r>
        <w:t>StringIO</w:t>
      </w:r>
      <w:proofErr w:type="spellEnd"/>
      <w:r>
        <w:t>(</w:t>
      </w:r>
      <w:proofErr w:type="gramEnd"/>
      <w:r>
        <w:t xml:space="preserve">)  </w:t>
      </w:r>
    </w:p>
    <w:p w:rsidR="00B507D4" w:rsidRDefault="00B507D4" w:rsidP="00B507D4">
      <w:proofErr w:type="spellStart"/>
      <w:proofErr w:type="gramStart"/>
      <w:r>
        <w:t>tree.export</w:t>
      </w:r>
      <w:proofErr w:type="gramEnd"/>
      <w:r>
        <w:t>_graphviz</w:t>
      </w:r>
      <w:proofErr w:type="spellEnd"/>
      <w:r>
        <w:t>(classifier, out_file=dot_data,feature_names=predictors.columns.values.tolist())</w:t>
      </w:r>
    </w:p>
    <w:p w:rsidR="00B507D4" w:rsidRDefault="00B507D4" w:rsidP="00B507D4">
      <w:r>
        <w:t xml:space="preserve">graph = </w:t>
      </w:r>
      <w:proofErr w:type="spellStart"/>
      <w:proofErr w:type="gramStart"/>
      <w:r>
        <w:t>pydot.graph</w:t>
      </w:r>
      <w:proofErr w:type="gramEnd"/>
      <w:r>
        <w:t>_from_dot_data</w:t>
      </w:r>
      <w:proofErr w:type="spellEnd"/>
      <w:r>
        <w:t>(</w:t>
      </w:r>
      <w:proofErr w:type="spellStart"/>
      <w:r>
        <w:t>dot_data.getvalue</w:t>
      </w:r>
      <w:proofErr w:type="spellEnd"/>
      <w:r>
        <w:t>())</w:t>
      </w:r>
    </w:p>
    <w:p w:rsidR="00B507D4" w:rsidRDefault="00B507D4" w:rsidP="00B507D4">
      <w:proofErr w:type="spellStart"/>
      <w:proofErr w:type="gramStart"/>
      <w:r>
        <w:t>graph.write</w:t>
      </w:r>
      <w:proofErr w:type="gramEnd"/>
      <w:r>
        <w:t>_pdf</w:t>
      </w:r>
      <w:proofErr w:type="spellEnd"/>
      <w:r>
        <w:t xml:space="preserve">("gapminder4.pdf")   </w:t>
      </w:r>
    </w:p>
    <w:p w:rsidR="00B507D4" w:rsidRPr="00B507D4" w:rsidRDefault="00B507D4" w:rsidP="00B507D4">
      <w:r>
        <w:t>Image(</w:t>
      </w:r>
      <w:proofErr w:type="spellStart"/>
      <w:proofErr w:type="gramStart"/>
      <w:r>
        <w:t>graph.create</w:t>
      </w:r>
      <w:proofErr w:type="gramEnd"/>
      <w:r>
        <w:t>_png</w:t>
      </w:r>
      <w:proofErr w:type="spellEnd"/>
      <w:r>
        <w:t xml:space="preserve">())  </w:t>
      </w:r>
    </w:p>
    <w:p w:rsidR="008C4EC8" w:rsidRDefault="008C4EC8" w:rsidP="008C4EC8">
      <w:r>
        <w:t xml:space="preserve"> </w:t>
      </w:r>
    </w:p>
    <w:p w:rsidR="008C4EC8" w:rsidRDefault="008C4EC8" w:rsidP="008C4EC8"/>
    <w:p w:rsidR="008C4EC8" w:rsidRDefault="008C4EC8" w:rsidP="008C4EC8"/>
    <w:p w:rsidR="00EE03F9" w:rsidRDefault="00EE03F9" w:rsidP="00EE03F9"/>
    <w:p w:rsidR="00EE03F9" w:rsidRDefault="00EE03F9" w:rsidP="00EE03F9"/>
    <w:sectPr w:rsidR="00EE03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10BB2"/>
    <w:multiLevelType w:val="hybridMultilevel"/>
    <w:tmpl w:val="A5B20D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zMDUzMzM1MLUwNTZX0lEKTi0uzszPAykwrAUAUbmXAywAAAA="/>
  </w:docVars>
  <w:rsids>
    <w:rsidRoot w:val="002736F8"/>
    <w:rsid w:val="002736F8"/>
    <w:rsid w:val="002E3982"/>
    <w:rsid w:val="003646CF"/>
    <w:rsid w:val="003B1EED"/>
    <w:rsid w:val="00441CAF"/>
    <w:rsid w:val="005579B3"/>
    <w:rsid w:val="008C4EC8"/>
    <w:rsid w:val="00941BB4"/>
    <w:rsid w:val="00A70A9B"/>
    <w:rsid w:val="00B507D4"/>
    <w:rsid w:val="00CF548B"/>
    <w:rsid w:val="00DC04D1"/>
    <w:rsid w:val="00EE03F9"/>
    <w:rsid w:val="00F07C1A"/>
    <w:rsid w:val="00F163DF"/>
    <w:rsid w:val="00FC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B108"/>
  <w15:chartTrackingRefBased/>
  <w15:docId w15:val="{D913F3AC-9277-4758-AEF9-13D01D077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4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3</Pages>
  <Words>6385</Words>
  <Characters>36395</Characters>
  <Application>Microsoft Office Word</Application>
  <DocSecurity>0</DocSecurity>
  <Lines>30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5</cp:revision>
  <dcterms:created xsi:type="dcterms:W3CDTF">2016-06-05T13:07:00Z</dcterms:created>
  <dcterms:modified xsi:type="dcterms:W3CDTF">2016-06-05T17:16:00Z</dcterms:modified>
</cp:coreProperties>
</file>